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NHS Business Services Authority Board Members and Senior Staff Business Expenses</w:t>
      </w:r>
    </w:p>
    <w:p w14:paraId="5956CC86" w14:textId="700220C1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(This document includes all expenses claimed for during the period 1</w:t>
      </w:r>
      <w:r w:rsidR="0003641A"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 January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 202</w:t>
      </w:r>
      <w:r w:rsidR="0003641A">
        <w:rPr>
          <w:rFonts w:ascii="Arial-BoldMT" w:hAnsi="Arial-BoldMT" w:cs="Arial-BoldMT"/>
          <w:b/>
          <w:bCs/>
          <w:color w:val="0071C7"/>
          <w:sz w:val="15"/>
          <w:szCs w:val="15"/>
        </w:rPr>
        <w:t>3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 – 3</w:t>
      </w:r>
      <w:r w:rsidR="00162F10"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1 </w:t>
      </w:r>
      <w:r w:rsidR="00FF50CC">
        <w:rPr>
          <w:rFonts w:ascii="Arial-BoldMT" w:hAnsi="Arial-BoldMT" w:cs="Arial-BoldMT"/>
          <w:b/>
          <w:bCs/>
          <w:color w:val="0071C7"/>
          <w:sz w:val="15"/>
          <w:szCs w:val="15"/>
        </w:rPr>
        <w:t>March 2023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) </w:t>
      </w: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  <w:t>1. Expenses</w:t>
      </w:r>
    </w:p>
    <w:p w14:paraId="58C07B7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Michael Brodie</w:t>
      </w:r>
    </w:p>
    <w:p w14:paraId="1F1994B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25A40C18" w14:textId="018E8700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D020EC" w:rsidRPr="0022207A">
        <w:rPr>
          <w:rFonts w:ascii="Arial-BoldMT" w:hAnsi="Arial-BoldMT" w:cs="Arial-BoldMT"/>
          <w:sz w:val="15"/>
          <w:szCs w:val="15"/>
        </w:rPr>
        <w:t>1013.74</w:t>
      </w:r>
    </w:p>
    <w:p w14:paraId="7BAC03EB" w14:textId="5862C106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0C0FE1" w:rsidRPr="0022207A">
        <w:rPr>
          <w:rFonts w:ascii="Arial-BoldMT" w:hAnsi="Arial-BoldMT" w:cs="Arial-BoldMT"/>
          <w:sz w:val="15"/>
          <w:szCs w:val="15"/>
        </w:rPr>
        <w:t>0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</w:p>
    <w:p w14:paraId="111F394C" w14:textId="532E3539" w:rsidR="002A5C6A" w:rsidRPr="0022207A" w:rsidRDefault="002A5C6A" w:rsidP="002A5C6A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D020EC" w:rsidRPr="0022207A">
        <w:rPr>
          <w:rFonts w:ascii="Arial-BoldMT" w:hAnsi="Arial-BoldMT" w:cs="Arial-BoldMT"/>
          <w:b/>
          <w:bCs/>
          <w:sz w:val="15"/>
          <w:szCs w:val="15"/>
        </w:rPr>
        <w:t>1013.74</w:t>
      </w:r>
    </w:p>
    <w:p w14:paraId="320D2812" w14:textId="77777777" w:rsidR="00A9083E" w:rsidRPr="0022207A" w:rsidRDefault="000C0FE1" w:rsidP="00A9083E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8D03E67" w14:textId="1FA4F6B1" w:rsidR="00A9083E" w:rsidRPr="0022207A" w:rsidRDefault="00A9083E" w:rsidP="000C0FE1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A9083E" w:rsidRPr="0022207A" w14:paraId="4AF8DB00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78D4" w14:textId="77777777" w:rsidR="00A9083E" w:rsidRPr="0022207A" w:rsidRDefault="00A9083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3415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DDE603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DFFDE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CE60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4313EA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5FC615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EF7CF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BB5946B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00BAD01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9083E" w:rsidRPr="0022207A" w14:paraId="26E5197B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6E75" w14:textId="77777777" w:rsidR="00A9083E" w:rsidRPr="0022207A" w:rsidRDefault="00A9083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86814" w14:textId="77777777" w:rsidR="00A9083E" w:rsidRPr="0022207A" w:rsidRDefault="00A9083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9E7B" w14:textId="77777777" w:rsidR="00A9083E" w:rsidRPr="0022207A" w:rsidRDefault="00A9083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5BF02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D7FFA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361E8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FAAB8" w14:textId="77777777" w:rsidR="00A9083E" w:rsidRPr="0022207A" w:rsidRDefault="00A9083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C1358" w:rsidRPr="00D16591" w14:paraId="6D80EDC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7DD06" w14:textId="660E7AEE" w:rsidR="006C1358" w:rsidRPr="00D16591" w:rsidRDefault="006C1358" w:rsidP="006C135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72246" w14:textId="21497243" w:rsidR="006C1358" w:rsidRPr="00D16591" w:rsidRDefault="003E241E" w:rsidP="006C135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A8AE8" w14:textId="3E3C7759" w:rsidR="006C1358" w:rsidRPr="00D16591" w:rsidRDefault="003E241E" w:rsidP="006C135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B7F5" w14:textId="77777777" w:rsidR="006C1358" w:rsidRPr="00D16591" w:rsidRDefault="006C1358" w:rsidP="006C13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0E508" w14:textId="77777777" w:rsidR="006C1358" w:rsidRPr="00D16591" w:rsidRDefault="006C1358" w:rsidP="006C13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F3222" w14:textId="0C68D878" w:rsidR="006C1358" w:rsidRPr="00D16591" w:rsidRDefault="006C1358" w:rsidP="006C13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7.7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30E1A" w14:textId="2D45213A" w:rsidR="006C1358" w:rsidRPr="00D16591" w:rsidRDefault="006C1358" w:rsidP="006C135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7.74</w:t>
            </w:r>
          </w:p>
        </w:tc>
      </w:tr>
      <w:tr w:rsidR="002D0120" w:rsidRPr="00D16591" w14:paraId="7E43A4E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9E920" w14:textId="7FAFE296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7B05" w14:textId="50D7A39D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352C" w14:textId="7BACA56F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C854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71536" w14:textId="444FCA0C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57229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97BEB" w14:textId="3D61420D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2D0120" w:rsidRPr="00D16591" w14:paraId="2DF4CF0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14E6" w14:textId="0A3A4EC4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470E7" w14:textId="062139DE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3459" w14:textId="2CA56BF4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F97E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5BB2" w14:textId="3D00E8A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3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A9E7F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3805" w14:textId="096EAB0B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3.90</w:t>
            </w:r>
          </w:p>
        </w:tc>
      </w:tr>
      <w:tr w:rsidR="002D0120" w:rsidRPr="00D16591" w14:paraId="00DB54C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35B6" w14:textId="0658A689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660E" w14:textId="0EC16C14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4DFE1" w14:textId="458C9290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DAECD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D640" w14:textId="189C0720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31EC2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B339" w14:textId="5E0628CD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50</w:t>
            </w:r>
          </w:p>
        </w:tc>
      </w:tr>
      <w:tr w:rsidR="002D0120" w:rsidRPr="00D16591" w14:paraId="4766A5D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4A2E" w14:textId="03DC7775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0BAB3" w14:textId="090438D7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  <w:r w:rsidR="00141B87"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(amended ticket)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745C3" w14:textId="20375C76" w:rsidR="002D0120" w:rsidRPr="00D16591" w:rsidRDefault="002D0120" w:rsidP="002D01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106B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DD1F" w14:textId="08965955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5B8AA" w14:textId="77777777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39C2" w14:textId="0AEDBC71" w:rsidR="002D0120" w:rsidRPr="00D16591" w:rsidRDefault="002D0120" w:rsidP="002D01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9.50</w:t>
            </w:r>
          </w:p>
        </w:tc>
      </w:tr>
      <w:tr w:rsidR="00295615" w:rsidRPr="00D16591" w14:paraId="6BAA7CA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5159" w14:textId="77777777" w:rsidR="00295615" w:rsidRPr="00D16591" w:rsidRDefault="00295615" w:rsidP="0029561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945D" w14:textId="77777777" w:rsidR="00295615" w:rsidRPr="00D16591" w:rsidRDefault="00295615" w:rsidP="0029561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B1D0" w14:textId="06E2EF17" w:rsidR="00295615" w:rsidRPr="00D16591" w:rsidRDefault="00295615" w:rsidP="0029561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667C" w14:textId="77777777" w:rsidR="00295615" w:rsidRPr="00D16591" w:rsidRDefault="00295615" w:rsidP="0029561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686F" w14:textId="0A1CE669" w:rsidR="00295615" w:rsidRPr="00D16591" w:rsidRDefault="00295615" w:rsidP="0029561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2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52571" w14:textId="77777777" w:rsidR="00295615" w:rsidRPr="00D16591" w:rsidRDefault="00295615" w:rsidP="0029561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A45F3" w14:textId="28FECF66" w:rsidR="00295615" w:rsidRPr="00D16591" w:rsidRDefault="00295615" w:rsidP="0029561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2.30</w:t>
            </w:r>
          </w:p>
        </w:tc>
      </w:tr>
      <w:tr w:rsidR="00D211C7" w:rsidRPr="00D16591" w14:paraId="1B2ADE7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DED5D" w14:textId="77777777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7CDA5" w14:textId="12F773E8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0A02" w14:textId="3A263864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CB1D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9EFF3" w14:textId="72BF945D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72401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D1567" w14:textId="06643729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D211C7" w:rsidRPr="00D16591" w14:paraId="5684634B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F656" w14:textId="5916CA7F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2D84" w14:textId="659482F3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 (amended ticket)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2E67C" w14:textId="4AFAFF20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11277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3CE4" w14:textId="5E772365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2D29E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6BE6F" w14:textId="3B258C69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00</w:t>
            </w:r>
          </w:p>
        </w:tc>
      </w:tr>
      <w:tr w:rsidR="00D211C7" w:rsidRPr="00D16591" w14:paraId="0E0E588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5731" w14:textId="3B94EB82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AF92" w14:textId="6B74E750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336D" w14:textId="7EDAC891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D010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4CC34" w14:textId="5B1B9D49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AD14B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DB06" w14:textId="4D6DE92A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D211C7" w:rsidRPr="00D16591" w14:paraId="2A8FDC35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D841F" w14:textId="2E13D568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7E0A" w14:textId="7981E8F4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A2B3C" w14:textId="53EB36BF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8253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988B5" w14:textId="68C9B4FC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4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E90CD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5C47D" w14:textId="707D805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4.30</w:t>
            </w:r>
          </w:p>
        </w:tc>
      </w:tr>
      <w:tr w:rsidR="00D211C7" w:rsidRPr="00D16591" w14:paraId="2FB818A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49A08" w14:textId="77777777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02DD" w14:textId="77777777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8CFF2" w14:textId="3CFA0461" w:rsidR="00D211C7" w:rsidRPr="00D16591" w:rsidRDefault="00F95AC8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="00D211C7"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E53E7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5885A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CD0D1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BFF6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50</w:t>
            </w:r>
          </w:p>
        </w:tc>
      </w:tr>
      <w:tr w:rsidR="00D211C7" w:rsidRPr="00D16591" w14:paraId="3D0487E5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5D7A4" w14:textId="77777777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91C9" w14:textId="77777777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9260" w14:textId="77777777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B5C37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A70A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DE441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5F3E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D211C7" w:rsidRPr="00D16591" w14:paraId="7A41B517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88C56" w14:textId="01B2013D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C96AE" w14:textId="58BFA47E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9071" w14:textId="1A1A4A31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0303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5A43" w14:textId="30623630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A3D2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75CD9" w14:textId="0C632034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D211C7" w:rsidRPr="00D16591" w14:paraId="4D446511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17B1C" w14:textId="2C2B1DA9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9BD8" w14:textId="23BDF63F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36991" w14:textId="2E794CF1" w:rsidR="00D211C7" w:rsidRPr="00D16591" w:rsidRDefault="00D211C7" w:rsidP="00D211C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9DB7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3099" w14:textId="0DA92FCD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5437D" w14:textId="77777777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AC716" w14:textId="51D72C4D" w:rsidR="00D211C7" w:rsidRPr="00D16591" w:rsidRDefault="00D211C7" w:rsidP="00D211C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F95AC8" w:rsidRPr="00D16591" w14:paraId="1ADDDE8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39D75" w14:textId="0D1DAF7E" w:rsidR="00F95AC8" w:rsidRPr="00D16591" w:rsidRDefault="00F95AC8" w:rsidP="00F95A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C5D7B" w14:textId="31646E32" w:rsidR="00F95AC8" w:rsidRPr="00D16591" w:rsidRDefault="00F95AC8" w:rsidP="00F95A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1890" w14:textId="74E44802" w:rsidR="00F95AC8" w:rsidRPr="00D16591" w:rsidRDefault="00F95AC8" w:rsidP="00F95A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4745" w14:textId="77777777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FEAD" w14:textId="2E426978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3202B" w14:textId="77777777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5EC10" w14:textId="44D4FF87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F95AC8" w:rsidRPr="0022207A" w14:paraId="7F32D31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1744F" w14:textId="6FB5B3D2" w:rsidR="00F95AC8" w:rsidRPr="00D16591" w:rsidRDefault="00F95AC8" w:rsidP="00F95A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7E399" w14:textId="74AB5861" w:rsidR="00F95AC8" w:rsidRPr="00D16591" w:rsidRDefault="00F95AC8" w:rsidP="00F95A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49CF" w14:textId="6C6A718E" w:rsidR="00F95AC8" w:rsidRPr="00D16591" w:rsidRDefault="00F95AC8" w:rsidP="00F95A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3733F" w14:textId="77777777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2B34" w14:textId="3A5BBD34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B3259" w14:textId="77777777" w:rsidR="00F95AC8" w:rsidRPr="00D16591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4C9B" w14:textId="6C764197" w:rsidR="00F95AC8" w:rsidRPr="0022207A" w:rsidRDefault="00F95AC8" w:rsidP="00F95A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165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26812DEA" w14:textId="77777777" w:rsidR="000C0FE1" w:rsidRPr="0022207A" w:rsidRDefault="000C0FE1" w:rsidP="000C0FE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1E38649" w14:textId="77777777" w:rsidR="00262535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5516BE" w14:textId="77777777" w:rsidR="00896E73" w:rsidRDefault="00896E73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871F697" w14:textId="77777777" w:rsidR="00896E73" w:rsidRDefault="00896E73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808844E" w14:textId="77777777" w:rsidR="00896E73" w:rsidRDefault="00896E73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941B12D" w14:textId="77777777" w:rsidR="00896E73" w:rsidRDefault="00896E73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0280FE7" w14:textId="77777777" w:rsidR="00896E73" w:rsidRPr="0022207A" w:rsidRDefault="00896E73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0A36A46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lastRenderedPageBreak/>
        <w:t>Brendan Brown</w:t>
      </w:r>
    </w:p>
    <w:p w14:paraId="0830CB69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2F835AA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21.50</w:t>
      </w:r>
    </w:p>
    <w:p w14:paraId="172F8F48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>
        <w:rPr>
          <w:rFonts w:ascii="Arial-BoldMT" w:hAnsi="Arial-BoldMT" w:cs="Arial-BoldMT"/>
          <w:sz w:val="15"/>
          <w:szCs w:val="15"/>
        </w:rPr>
        <w:t>63.90</w:t>
      </w:r>
    </w:p>
    <w:p w14:paraId="16986C70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</w:p>
    <w:p w14:paraId="7084CFC3" w14:textId="77777777" w:rsidR="00262535" w:rsidRPr="0022207A" w:rsidRDefault="00262535" w:rsidP="00262535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>
        <w:rPr>
          <w:rFonts w:ascii="Arial-BoldMT" w:hAnsi="Arial-BoldMT" w:cs="Arial-BoldMT"/>
          <w:b/>
          <w:bCs/>
          <w:sz w:val="15"/>
          <w:szCs w:val="15"/>
        </w:rPr>
        <w:t>85.40</w:t>
      </w:r>
    </w:p>
    <w:p w14:paraId="32236C31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262535" w:rsidRPr="0022207A" w14:paraId="64B2AA01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A737D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D342B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36FA1D" w14:textId="77777777" w:rsidR="00262535" w:rsidRPr="0022207A" w:rsidRDefault="0026253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F25EF9E" w14:textId="77777777" w:rsidR="00262535" w:rsidRPr="0022207A" w:rsidRDefault="0026253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66C60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85F89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256019B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887471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80ACA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A50C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62535" w:rsidRPr="0022207A" w14:paraId="7817374C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D0BD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4BD7A" w14:textId="77777777" w:rsidR="00262535" w:rsidRPr="0022207A" w:rsidRDefault="0026253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5AA7E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A6DF3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FCBC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4A311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0BD3D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087C98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085DF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C8DC2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262535" w:rsidRPr="0022207A" w14:paraId="1682B922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14710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FEC62" w14:textId="5DFC0D86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2E96" w14:textId="62C14C4E" w:rsidR="00262535" w:rsidRPr="0022207A" w:rsidRDefault="00896E7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4192A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656F1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250F7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8DF68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8428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Parking £12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B12B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50</w:t>
            </w:r>
          </w:p>
        </w:tc>
      </w:tr>
      <w:tr w:rsidR="00262535" w:rsidRPr="0022207A" w14:paraId="1A84B53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0027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Jan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3B7DA" w14:textId="2393F7ED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0FE50" w14:textId="3C0F0F81" w:rsidR="00262535" w:rsidRPr="0022207A" w:rsidRDefault="00896E7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0DEB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7B576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90F1C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59B8F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A1F5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Parking £9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E1C8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.00</w:t>
            </w:r>
          </w:p>
        </w:tc>
      </w:tr>
    </w:tbl>
    <w:p w14:paraId="7027ABE8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CFAC956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262535" w:rsidRPr="0022207A" w14:paraId="39B1A128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AB00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F1922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5840A30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7AF4D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EAF9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AF2FAB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C48B77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70DA1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F429236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7EFE85B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62535" w:rsidRPr="0022207A" w14:paraId="1DD77B96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5AEA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CA59D" w14:textId="77777777" w:rsidR="00262535" w:rsidRPr="0022207A" w:rsidRDefault="0026253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A535F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4D77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7B90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E1907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319F4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62535" w:rsidRPr="0022207A" w14:paraId="1C5975C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CEA14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F121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B8688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FFE1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90093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3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FD30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908F4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3.40</w:t>
            </w:r>
          </w:p>
        </w:tc>
      </w:tr>
      <w:tr w:rsidR="00FC626D" w:rsidRPr="0022207A" w14:paraId="1E0F08B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D98" w14:textId="77777777" w:rsidR="00FC626D" w:rsidRPr="0022207A" w:rsidRDefault="00FC626D" w:rsidP="00FC626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B0B1" w14:textId="644BA059" w:rsidR="00FC626D" w:rsidRPr="0022207A" w:rsidRDefault="00FC626D" w:rsidP="00FC626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15349" w14:textId="445354D1" w:rsidR="00FC626D" w:rsidRPr="0022207A" w:rsidRDefault="00FC626D" w:rsidP="00FC626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50153" w14:textId="77777777" w:rsidR="00FC626D" w:rsidRPr="0022207A" w:rsidRDefault="00FC626D" w:rsidP="00FC626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06C8C" w14:textId="2296D83A" w:rsidR="00FC626D" w:rsidRPr="0022207A" w:rsidRDefault="00FC626D" w:rsidP="00FC626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114D2" w14:textId="77777777" w:rsidR="00FC626D" w:rsidRPr="0022207A" w:rsidRDefault="00FC626D" w:rsidP="00FC626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8A497" w14:textId="77777777" w:rsidR="00FC626D" w:rsidRPr="0022207A" w:rsidRDefault="00FC626D" w:rsidP="00FC626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41CD9EAF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CD084DC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6859E81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Darren Curry</w:t>
      </w:r>
    </w:p>
    <w:p w14:paraId="4F1E5F47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Chief Digital Officer –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B3A0B45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5CCF4628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1554.30</w:t>
      </w:r>
    </w:p>
    <w:p w14:paraId="16C3628C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60A84B8E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1554.30</w:t>
      </w:r>
    </w:p>
    <w:p w14:paraId="3367775B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35A9FB3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6AD4DFF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262535" w:rsidRPr="0022207A" w14:paraId="24030509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623C7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519A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0323F4A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2B227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96BD1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5A0F1C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028B60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9B26D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2EBD31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1CC01F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62535" w:rsidRPr="0022207A" w14:paraId="400425E1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4DE59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2D007" w14:textId="77777777" w:rsidR="00262535" w:rsidRPr="0022207A" w:rsidRDefault="0026253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37243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4662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019D5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E05D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B1D6A" w14:textId="77777777" w:rsidR="00262535" w:rsidRPr="0022207A" w:rsidRDefault="0026253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62535" w:rsidRPr="0022207A" w14:paraId="6C722341" w14:textId="77777777" w:rsidTr="00DA39EF">
        <w:trPr>
          <w:trHeight w:val="601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DEF51" w14:textId="77777777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FAAC" w14:textId="75FC488F" w:rsidR="00262535" w:rsidRPr="0022207A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FE31" w14:textId="77777777" w:rsidR="00DA39EF" w:rsidRPr="00DA39EF" w:rsidRDefault="00DA39EF" w:rsidP="00DA39EF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57978940" w14:textId="2E6E8982" w:rsidR="00262535" w:rsidRPr="00DA39EF" w:rsidRDefault="0026253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4440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C2996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2D57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C583E" w14:textId="77777777" w:rsidR="00262535" w:rsidRPr="0022207A" w:rsidRDefault="0026253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00</w:t>
            </w:r>
          </w:p>
        </w:tc>
      </w:tr>
      <w:tr w:rsidR="00DA39EF" w:rsidRPr="0022207A" w14:paraId="09046B88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F618E" w14:textId="77777777" w:rsidR="00DA39EF" w:rsidRPr="0022207A" w:rsidRDefault="00DA39EF" w:rsidP="00DA39E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E88FC" w14:textId="7147106A" w:rsidR="00DA39EF" w:rsidRPr="0022207A" w:rsidRDefault="00DA39EF" w:rsidP="00DA39E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1055D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A03E4" w14:textId="1524296C" w:rsidR="00DA39EF" w:rsidRPr="0022207A" w:rsidRDefault="00DA39EF" w:rsidP="00DA39E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1055D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FB39" w14:textId="77777777" w:rsidR="00DA39EF" w:rsidRPr="0022207A" w:rsidRDefault="00DA39EF" w:rsidP="00DA39E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998CA" w14:textId="77777777" w:rsidR="00DA39EF" w:rsidRPr="0022207A" w:rsidRDefault="00DA39EF" w:rsidP="00DA39E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76A7B" w14:textId="77777777" w:rsidR="00DA39EF" w:rsidRPr="0022207A" w:rsidRDefault="00DA39EF" w:rsidP="00DA39E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CB625" w14:textId="77777777" w:rsidR="00DA39EF" w:rsidRPr="0022207A" w:rsidRDefault="00DA39EF" w:rsidP="00DA39E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19A586CC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DFBD4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A911" w14:textId="3FA904F5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9057A" w14:textId="77777777" w:rsidR="006F2712" w:rsidRPr="00DA39EF" w:rsidRDefault="006F2712" w:rsidP="006F2712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08ACBBBC" w14:textId="212A7722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C48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855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4695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909B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.40</w:t>
            </w:r>
          </w:p>
        </w:tc>
      </w:tr>
      <w:tr w:rsidR="006179FC" w:rsidRPr="0022207A" w14:paraId="0D1A73F3" w14:textId="77777777" w:rsidTr="006F2712">
        <w:trPr>
          <w:trHeight w:val="322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0FC20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5446C" w14:textId="15147CB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DFB4C" w14:textId="77777777" w:rsidR="006F2712" w:rsidRPr="00DA39EF" w:rsidRDefault="006F2712" w:rsidP="006F2712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545EB32F" w14:textId="41C40704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E4A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C6E3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6A36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0438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461BFC9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EDAB6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9631D" w14:textId="6E3490F0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99377" w14:textId="77777777" w:rsidR="006F2712" w:rsidRPr="00DA39EF" w:rsidRDefault="006F2712" w:rsidP="006F2712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65DC380F" w14:textId="2DB92F55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803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FBD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A7237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C9A6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30</w:t>
            </w:r>
          </w:p>
        </w:tc>
      </w:tr>
      <w:tr w:rsidR="006179FC" w:rsidRPr="0022207A" w14:paraId="63AB9A26" w14:textId="77777777" w:rsidTr="00FC58A2">
        <w:trPr>
          <w:trHeight w:val="267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710C4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011A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07502" w14:textId="77777777" w:rsidR="006F2712" w:rsidRPr="00DA39EF" w:rsidRDefault="006F2712" w:rsidP="006F2712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6D360A60" w14:textId="1337096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ED1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CB66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75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D06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01DF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75.00</w:t>
            </w:r>
          </w:p>
        </w:tc>
      </w:tr>
      <w:tr w:rsidR="006179FC" w:rsidRPr="0022207A" w14:paraId="63290E1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58DD4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D8A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B5CCF" w14:textId="3EFE6A87" w:rsidR="006179FC" w:rsidRPr="0022207A" w:rsidRDefault="00645589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439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2FD1B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4E68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D7ED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.00</w:t>
            </w:r>
          </w:p>
        </w:tc>
      </w:tr>
      <w:tr w:rsidR="006179FC" w:rsidRPr="0022207A" w14:paraId="1DAD8AB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DB94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ACD56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3A95" w14:textId="1C2956B6" w:rsidR="006179FC" w:rsidRPr="0022207A" w:rsidRDefault="00645589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80D8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C55C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7E4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C42DB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80</w:t>
            </w:r>
          </w:p>
        </w:tc>
      </w:tr>
      <w:tr w:rsidR="006179FC" w:rsidRPr="0022207A" w14:paraId="71A3FD3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FB9C5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676E2" w14:textId="307CA0A0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B9E69" w14:textId="21A5ECA9" w:rsidR="006179FC" w:rsidRPr="0022207A" w:rsidRDefault="00EB60E0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8E19B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F1B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D85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27FF8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5A2CAB7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5888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2C81" w14:textId="382AFA1C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21532" w14:textId="23E40578" w:rsidR="006179FC" w:rsidRPr="0022207A" w:rsidRDefault="00EB60E0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122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A419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2C6E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24C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15692EE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077E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5D3F" w14:textId="1B0F3FBD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CE77A" w14:textId="77777777" w:rsidR="00EB60E0" w:rsidRPr="00DA39EF" w:rsidRDefault="00EB60E0" w:rsidP="00EB60E0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3A9DDFBA" w14:textId="7EE1C26E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CB1F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54BC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8184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A659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5.00</w:t>
            </w:r>
          </w:p>
        </w:tc>
      </w:tr>
      <w:tr w:rsidR="006179FC" w:rsidRPr="0022207A" w14:paraId="3783662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7FDF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0970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44F98" w14:textId="77777777" w:rsidR="00EB60E0" w:rsidRPr="00DA39EF" w:rsidRDefault="00EB60E0" w:rsidP="00EB60E0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0F2ED373" w14:textId="383B98DE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9A6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9262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A42E4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52E0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.30</w:t>
            </w:r>
          </w:p>
        </w:tc>
      </w:tr>
      <w:tr w:rsidR="006179FC" w:rsidRPr="0022207A" w14:paraId="391AE86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20AE8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36FA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9C756" w14:textId="77777777" w:rsidR="00EB60E0" w:rsidRPr="00DA39EF" w:rsidRDefault="00EB60E0" w:rsidP="00EB60E0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66DF06B6" w14:textId="665DCFCD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1518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27B78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1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77DF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9331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1.40</w:t>
            </w:r>
          </w:p>
        </w:tc>
      </w:tr>
      <w:tr w:rsidR="006179FC" w:rsidRPr="0022207A" w14:paraId="3A8612D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39854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BC97" w14:textId="1DFBBF38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76E8B" w14:textId="77777777" w:rsidR="00EB60E0" w:rsidRPr="00DA39EF" w:rsidRDefault="00EB60E0" w:rsidP="00EB60E0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35DA99D0" w14:textId="56984BF9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99C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8342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839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A35F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62466F6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D732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AAF1" w14:textId="5DE37D9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A8BD0" w14:textId="77777777" w:rsidR="00EB60E0" w:rsidRPr="00DA39EF" w:rsidRDefault="00EB60E0" w:rsidP="00EB60E0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7312A35C" w14:textId="5ED9BD93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E906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5601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8B0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9420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66C8EAE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C244C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950B4" w14:textId="2C95205B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14DB3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3C19BBBE" w14:textId="6EEA454B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4444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B88D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CA8E4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83369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4831DDD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9979C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0BC5" w14:textId="70070A50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A43C5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0F526514" w14:textId="1049861A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61F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644C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A35A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198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0819D65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7F80A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3724B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C5D4E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79949F34" w14:textId="2A00B3BF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86C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A4D2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3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2C4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67817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3.90</w:t>
            </w:r>
          </w:p>
        </w:tc>
      </w:tr>
      <w:tr w:rsidR="006179FC" w:rsidRPr="0022207A" w14:paraId="271D675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05BC2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1C5C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F784C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4405CB11" w14:textId="30884A19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164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E959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8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E148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75CBB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8.80</w:t>
            </w:r>
          </w:p>
        </w:tc>
      </w:tr>
      <w:tr w:rsidR="006179FC" w:rsidRPr="0022207A" w14:paraId="1A18E17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28D03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711A" w14:textId="00EB7D7A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F3BF8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76D7B115" w14:textId="70B59558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16D2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4B0F4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674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87C6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0.00</w:t>
            </w:r>
          </w:p>
        </w:tc>
      </w:tr>
      <w:tr w:rsidR="006179FC" w:rsidRPr="0022207A" w14:paraId="51343549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F7E75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3269E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 (Route Change)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C625F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191D6C9E" w14:textId="2B096E62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CAE7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E90A7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4D0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8EBA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.60</w:t>
            </w:r>
          </w:p>
        </w:tc>
      </w:tr>
      <w:tr w:rsidR="006179FC" w:rsidRPr="0022207A" w14:paraId="2E67C50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D1B65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0C9E2" w14:textId="4E14406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584EC" w14:textId="77777777" w:rsidR="0013265D" w:rsidRPr="00DA39EF" w:rsidRDefault="0013265D" w:rsidP="0013265D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318DB4ED" w14:textId="517865C8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2A91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C90CB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AE9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6820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558AF3E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6525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159B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FBAFD" w14:textId="269952A9" w:rsidR="006179FC" w:rsidRPr="0022207A" w:rsidRDefault="0013265D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57A6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5192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E529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B1B82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6179FC" w:rsidRPr="0022207A" w14:paraId="00C22C9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B2501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77386" w14:textId="29BDEA9D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7C58D" w14:textId="20575DA5" w:rsidR="006179FC" w:rsidRPr="0022207A" w:rsidRDefault="0013265D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A56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FA7D9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046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1A635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4B4F1DF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4DDD8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6429" w14:textId="1237BF0C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2632F" w14:textId="79A859D5" w:rsidR="006179FC" w:rsidRPr="0022207A" w:rsidRDefault="00094E49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3BBB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4694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1C9D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EA00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477A97C1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C6CC2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52FE2" w14:textId="7FA8EC1F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AD009" w14:textId="6C734CD9" w:rsidR="006179FC" w:rsidRPr="0022207A" w:rsidRDefault="00094E49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BC86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4F1A9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C819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4298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179FC" w:rsidRPr="0022207A" w14:paraId="2D8C4D4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CB46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2E0A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5CCE0" w14:textId="77777777" w:rsidR="00094E49" w:rsidRPr="00DA39EF" w:rsidRDefault="00094E49" w:rsidP="00094E49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15B29C07" w14:textId="5313A74B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8752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37DB6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A8477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88613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6179FC" w:rsidRPr="0022207A" w14:paraId="330ECB6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CCC51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3C7C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6E031" w14:textId="77777777" w:rsidR="00094E49" w:rsidRPr="00DA39EF" w:rsidRDefault="00094E49" w:rsidP="00094E49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30981AAB" w14:textId="375259AC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DFB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B8320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202D8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3F65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6179FC" w:rsidRPr="0022207A" w14:paraId="2FE09D1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75FF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4A7EC" w14:textId="6DD6F4F8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9BE67" w14:textId="77777777" w:rsidR="00094E49" w:rsidRPr="00DA39EF" w:rsidRDefault="00094E49" w:rsidP="00094E49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7B6AB04B" w14:textId="5D91850A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A29D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46CB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2849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2570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0.00</w:t>
            </w:r>
          </w:p>
        </w:tc>
      </w:tr>
      <w:tr w:rsidR="006179FC" w:rsidRPr="0022207A" w14:paraId="2F66B12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6C854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023F8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F3F24" w14:textId="77777777" w:rsidR="00094E49" w:rsidRPr="00DA39EF" w:rsidRDefault="00094E49" w:rsidP="00094E49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6D20B8AF" w14:textId="072EF2A4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F861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A5CCE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342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9D7BF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6179FC" w:rsidRPr="0022207A" w14:paraId="14DB6B0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6D4D3" w14:textId="77777777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F6A35" w14:textId="1D9A20C3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FC960" w14:textId="77777777" w:rsidR="00094E49" w:rsidRPr="00DA39EF" w:rsidRDefault="00094E49" w:rsidP="00094E49">
            <w:pPr>
              <w:rPr>
                <w:rFonts w:ascii="Arial-BoldMT" w:hAnsi="Arial-BoldMT"/>
                <w:sz w:val="15"/>
                <w:szCs w:val="15"/>
              </w:rPr>
            </w:pPr>
            <w:r w:rsidRPr="00DA39EF">
              <w:rPr>
                <w:rFonts w:ascii="Arial-BoldMT" w:hAnsi="Arial-BoldMT"/>
                <w:sz w:val="15"/>
                <w:szCs w:val="15"/>
              </w:rPr>
              <w:t>External Meeting</w:t>
            </w:r>
          </w:p>
          <w:p w14:paraId="43DA5F00" w14:textId="7C66267F" w:rsidR="006179FC" w:rsidRPr="0022207A" w:rsidRDefault="006179FC" w:rsidP="006179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B647C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AA896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25D87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AF87A" w14:textId="77777777" w:rsidR="006179FC" w:rsidRPr="0022207A" w:rsidRDefault="006179FC" w:rsidP="006179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40A53452" w14:textId="77777777" w:rsidR="00262535" w:rsidRPr="0022207A" w:rsidRDefault="00262535" w:rsidP="0026253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A92195C" w14:textId="77777777" w:rsidR="00262535" w:rsidRDefault="002625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5A6AABA" w14:textId="77777777" w:rsidR="00CC4C56" w:rsidRDefault="00CC4C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92638C0" w14:textId="765CEABF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Mark Dibble</w:t>
      </w:r>
    </w:p>
    <w:p w14:paraId="2A5C0D78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Executive Director of People and Corporate Services -</w:t>
      </w:r>
      <w:r w:rsidRPr="0022207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2BDCD9B9" w14:textId="4F50C896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5299608D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6119F2F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8ABD3B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48A4F8F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 w:rsidRPr="0022207A">
        <w:rPr>
          <w:rFonts w:ascii="Arial-BoldMT" w:hAnsi="Arial-BoldMT" w:cs="Arial-BoldMT"/>
          <w:sz w:val="15"/>
          <w:szCs w:val="15"/>
        </w:rPr>
        <w:t xml:space="preserve">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50F40BD" w14:textId="5543A0EA" w:rsidR="005536F9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  <w:bookmarkStart w:id="0" w:name="_Hlk56068505"/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0"/>
      <w:r w:rsidRPr="0022207A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96751CA" w14:textId="77777777" w:rsidR="005536F9" w:rsidRPr="0022207A" w:rsidRDefault="005536F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4DABBA2" w14:textId="77777777" w:rsidR="00CC4C56" w:rsidRDefault="00CC4C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2BEACC2" w14:textId="2376EFD0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Andy McKinlay</w:t>
      </w:r>
    </w:p>
    <w:p w14:paraId="57F6513D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ecutive Director of Finance, Commercial and Estates - </w:t>
      </w:r>
      <w:r w:rsidRPr="0022207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0E07DB27" w14:textId="55F28FB8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585FE8" w:rsidRPr="0022207A">
        <w:rPr>
          <w:rFonts w:ascii="Arial-BoldMT" w:hAnsi="Arial-BoldMT" w:cs="Arial-BoldMT"/>
          <w:sz w:val="15"/>
          <w:szCs w:val="15"/>
        </w:rPr>
        <w:t>215.20</w:t>
      </w:r>
    </w:p>
    <w:p w14:paraId="6594F22D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1E1B84D0" w14:textId="3AF9A6B1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7A7F4D" w:rsidRPr="0022207A">
        <w:rPr>
          <w:rFonts w:ascii="Arial-BoldMT" w:hAnsi="Arial-BoldMT" w:cs="Arial-BoldMT"/>
          <w:b/>
          <w:bCs/>
          <w:sz w:val="15"/>
          <w:szCs w:val="15"/>
        </w:rPr>
        <w:t>215.20</w:t>
      </w:r>
    </w:p>
    <w:p w14:paraId="0D52AF55" w14:textId="77777777" w:rsidR="0095274E" w:rsidRPr="0022207A" w:rsidRDefault="0095274E" w:rsidP="0095274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27308E5" w14:textId="663B55AD" w:rsidR="0095274E" w:rsidRPr="0022207A" w:rsidRDefault="0095274E" w:rsidP="0095274E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  <w:bookmarkStart w:id="1" w:name="_Hlk56064577"/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0C2D896" w14:textId="42B764A8" w:rsidR="002A5C6A" w:rsidRPr="0022207A" w:rsidRDefault="00B23776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B23776" w:rsidRPr="0022207A" w14:paraId="652C061C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F58D" w14:textId="77777777" w:rsidR="00B23776" w:rsidRPr="0022207A" w:rsidRDefault="00B23776" w:rsidP="00DE5F1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E969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2A03B0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46A9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A56D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CA0CE1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5CFC1D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0BF59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BF998DE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6A46D5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23776" w:rsidRPr="0022207A" w14:paraId="3C115063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4ADE" w14:textId="77777777" w:rsidR="00B23776" w:rsidRPr="0022207A" w:rsidRDefault="00B237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C2520" w14:textId="77777777" w:rsidR="00B23776" w:rsidRPr="0022207A" w:rsidRDefault="00B2377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92DD7" w14:textId="77777777" w:rsidR="00B23776" w:rsidRPr="0022207A" w:rsidRDefault="00B237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7C8E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1958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422EE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CD5C1" w14:textId="77777777" w:rsidR="00B23776" w:rsidRPr="0022207A" w:rsidRDefault="00B237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23776" w:rsidRPr="0022207A" w14:paraId="75FF0FE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C8CB" w14:textId="5EE43691" w:rsidR="00B23776" w:rsidRPr="0022207A" w:rsidRDefault="0054519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03FD" w14:textId="5840D225" w:rsidR="00B23776" w:rsidRPr="0022207A" w:rsidRDefault="00FA47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6DEA6" w14:textId="6E92FB57" w:rsidR="00B23776" w:rsidRPr="0022207A" w:rsidRDefault="0050695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842B3" w14:textId="77777777" w:rsidR="00B23776" w:rsidRPr="0022207A" w:rsidRDefault="00B237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8FF0" w14:textId="02BF6457" w:rsidR="00B23776" w:rsidRPr="0022207A" w:rsidRDefault="00206B3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3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5CBE6" w14:textId="77777777" w:rsidR="00B23776" w:rsidRPr="0022207A" w:rsidRDefault="00B2377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BE4A3" w14:textId="77CD4310" w:rsidR="00B23776" w:rsidRPr="0022207A" w:rsidRDefault="006752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3.90</w:t>
            </w:r>
          </w:p>
        </w:tc>
      </w:tr>
      <w:tr w:rsidR="00285255" w:rsidRPr="0022207A" w14:paraId="4C7BE8B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6D07" w14:textId="151111ED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7F3C" w14:textId="5AFE3BF8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DE487" w14:textId="132492DB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A5DD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51709" w14:textId="77777777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A82F" w14:textId="2FC26FF0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DECD7" w14:textId="6F1C4132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3BED0" w14:textId="586A8AC8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</w:tr>
      <w:tr w:rsidR="00285255" w:rsidRPr="0022207A" w14:paraId="4647A6D0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5BF8" w14:textId="3A45CDCF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085F" w14:textId="21135E87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1DEBC" w14:textId="7D228FA1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A5DD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8AF1" w14:textId="77777777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25AE" w14:textId="2CDB99E3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F5C2D" w14:textId="77777777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0DA0" w14:textId="4328E64F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285255" w:rsidRPr="0022207A" w14:paraId="76929FF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01C3" w14:textId="6624DA56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73934" w14:textId="7F1E2E84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A75E7" w14:textId="31ED1CE8" w:rsidR="00285255" w:rsidRPr="0022207A" w:rsidRDefault="00285255" w:rsidP="0028525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A5DD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FBFB" w14:textId="77777777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9696" w14:textId="7F58687B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1E07E" w14:textId="77777777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201C" w14:textId="02523FFC" w:rsidR="00285255" w:rsidRPr="0022207A" w:rsidRDefault="00285255" w:rsidP="002852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030CC11E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8777362" w14:textId="77777777" w:rsidR="00956D37" w:rsidRPr="0022207A" w:rsidRDefault="00956D3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C1609BF" w14:textId="2C195900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Allison Newell</w:t>
      </w:r>
    </w:p>
    <w:p w14:paraId="0480CE1D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6B6B4C4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3045DCCE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34A19B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52877D3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639D9AB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3EE798B6" w14:textId="77777777" w:rsidR="0025025F" w:rsidRPr="0022207A" w:rsidRDefault="0025025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58CD215" w14:textId="77777777" w:rsidR="0089708A" w:rsidRPr="0022207A" w:rsidRDefault="0089708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1D78491" w14:textId="77777777" w:rsidR="0089708A" w:rsidRPr="0022207A" w:rsidRDefault="0089708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3474AB5" w14:textId="77777777" w:rsidR="0022207A" w:rsidRDefault="0022207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E0CD7FF" w14:textId="77777777" w:rsidR="0022207A" w:rsidRDefault="0022207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250BA36" w14:textId="77777777" w:rsidR="0022207A" w:rsidRDefault="0022207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9B0E219" w14:textId="77777777" w:rsidR="00E80762" w:rsidRDefault="00E8076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DF177E0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5193AAF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973DFB0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94E6CFA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8D62C85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C8BEC5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03B78E5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53E82F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C0F655A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FC3F8C" w14:textId="77777777" w:rsidR="00507F3E" w:rsidRDefault="00507F3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EADBA6E" w14:textId="65AFE54A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Sue Douthwaite </w:t>
      </w:r>
    </w:p>
    <w:p w14:paraId="69D6150E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Chair -</w:t>
      </w:r>
      <w:r w:rsidRPr="0022207A"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3ED36B6C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8217EB" w:rsidRPr="0022207A">
        <w:rPr>
          <w:rFonts w:ascii="Arial-BoldMT" w:hAnsi="Arial-BoldMT" w:cs="Arial-BoldMT"/>
          <w:sz w:val="15"/>
          <w:szCs w:val="15"/>
        </w:rPr>
        <w:t>759.79</w:t>
      </w:r>
    </w:p>
    <w:p w14:paraId="7C019BA9" w14:textId="516EE316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</w:t>
      </w:r>
      <w:r w:rsidR="00666C7E">
        <w:rPr>
          <w:rFonts w:ascii="Arial-BoldMT" w:hAnsi="Arial-BoldMT" w:cs="Arial-BoldMT"/>
          <w:sz w:val="15"/>
          <w:szCs w:val="15"/>
        </w:rPr>
        <w:t>£1132.75</w:t>
      </w:r>
    </w:p>
    <w:p w14:paraId="57227B3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0B8358D3" w14:textId="52AF508A" w:rsidR="00DC68AF" w:rsidRDefault="002A5C6A" w:rsidP="00253D6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BA1636">
        <w:rPr>
          <w:rFonts w:ascii="Arial-BoldMT" w:hAnsi="Arial-BoldMT" w:cs="Arial-BoldMT"/>
          <w:b/>
          <w:bCs/>
          <w:sz w:val="15"/>
          <w:szCs w:val="15"/>
        </w:rPr>
        <w:t>1892.54</w:t>
      </w:r>
    </w:p>
    <w:p w14:paraId="1BF114FA" w14:textId="4F3E13DD" w:rsidR="00253D61" w:rsidRPr="00804221" w:rsidRDefault="00804221" w:rsidP="00804221">
      <w:pPr>
        <w:autoSpaceDE w:val="0"/>
        <w:rPr>
          <w:rFonts w:ascii="Arial-BoldMT" w:hAnsi="Arial-BoldMT" w:cs="Arial"/>
          <w:sz w:val="15"/>
          <w:szCs w:val="15"/>
        </w:rPr>
      </w:pPr>
      <w:r w:rsidRPr="0022207A">
        <w:rPr>
          <w:rFonts w:ascii="Arial-BoldMT" w:hAnsi="Arial-BoldMT" w:cs="Arial"/>
          <w:b/>
          <w:bCs/>
          <w:sz w:val="15"/>
          <w:szCs w:val="15"/>
        </w:rPr>
        <w:t xml:space="preserve">Expenses Claimed </w:t>
      </w:r>
      <w:r>
        <w:rPr>
          <w:rFonts w:ascii="Arial-BoldMT" w:hAnsi="Arial-BoldMT" w:cs="Arial"/>
          <w:b/>
          <w:bCs/>
          <w:sz w:val="15"/>
          <w:szCs w:val="15"/>
        </w:rPr>
        <w:t>-</w:t>
      </w:r>
    </w:p>
    <w:tbl>
      <w:tblPr>
        <w:tblW w:w="13530" w:type="dxa"/>
        <w:tblInd w:w="-1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5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DC68AF" w:rsidRPr="0022207A" w14:paraId="4EDFF5B5" w14:textId="77777777" w:rsidTr="00DC68AF">
        <w:tc>
          <w:tcPr>
            <w:tcW w:w="166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F35FA2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Dates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hideMark/>
          </w:tcPr>
          <w:p w14:paraId="3BA8A08B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  <w:p w14:paraId="4F23D467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  <w:p w14:paraId="2C986071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Destination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B88D8A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Purpose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1AD3B3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  <w:p w14:paraId="433881DF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Travel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  <w:p w14:paraId="69DB2DFD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8024EB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Other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151554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Total Costs £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</w:tr>
      <w:tr w:rsidR="00DC68AF" w:rsidRPr="0022207A" w14:paraId="77177AE1" w14:textId="77777777" w:rsidTr="00DC68AF">
        <w:trPr>
          <w:trHeight w:val="46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E1F175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76F8BAAA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1E0F8F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47B371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Air £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BBF5BA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Rail £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CECE31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Taxi/Car £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C8FDC1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Accommodation/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  <w:p w14:paraId="0ABB8153" w14:textId="77777777" w:rsidR="00DC68AF" w:rsidRPr="0022207A" w:rsidRDefault="00DC68A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b/>
                <w:bCs/>
                <w:sz w:val="15"/>
                <w:szCs w:val="15"/>
              </w:rPr>
              <w:t>Meals £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5D0712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E5270A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</w:tr>
      <w:tr w:rsidR="00DC68AF" w:rsidRPr="0022207A" w14:paraId="452155B4" w14:textId="77777777" w:rsidTr="00DC68AF"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D1F82E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1 Octo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442AF306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B9FFC0" w14:textId="5671D874" w:rsidR="00DC68AF" w:rsidRPr="0022207A" w:rsidRDefault="008446DC">
            <w:pPr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Internal</w:t>
            </w:r>
            <w:r w:rsidR="00DC68AF" w:rsidRPr="0022207A">
              <w:rPr>
                <w:rFonts w:ascii="Arial-BoldMT" w:hAnsi="Arial-BoldMT" w:cs="Arial"/>
                <w:sz w:val="15"/>
                <w:szCs w:val="15"/>
              </w:rPr>
              <w:t xml:space="preserve"> Meeting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954909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1FA167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7FE308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357D9B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2052AA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1015CE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</w:tr>
      <w:tr w:rsidR="008446DC" w:rsidRPr="0022207A" w14:paraId="19CD465D" w14:textId="77777777">
        <w:trPr>
          <w:trHeight w:val="4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E1BA60" w14:textId="77777777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2 Octo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30B7C281" w14:textId="1EA8AA87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  <w:r w:rsidRPr="007C760E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14AD893C" w14:textId="6F26E321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 xml:space="preserve">Internal Meeting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768961" w14:textId="77777777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812C20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8691F3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9A1EAC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0978F04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5660D2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8446DC" w:rsidRPr="0022207A" w14:paraId="5278DC91" w14:textId="77777777">
        <w:trPr>
          <w:trHeight w:val="4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110AD0" w14:textId="77777777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3 Octo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6FD8D422" w14:textId="47A2C5A6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  <w:r w:rsidRPr="007C760E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6C4EFEE1" w14:textId="71317F4E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 xml:space="preserve">Internal Meeting 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D94F88C" w14:textId="77777777" w:rsidR="008446DC" w:rsidRPr="0022207A" w:rsidRDefault="008446DC" w:rsidP="008446DC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70FE19C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74EF3D7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ED5499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D35516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740F38" w14:textId="77777777" w:rsidR="008446DC" w:rsidRPr="0022207A" w:rsidRDefault="008446DC" w:rsidP="008446DC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DC68AF" w:rsidRPr="0022207A" w14:paraId="17F7EB0B" w14:textId="77777777" w:rsidTr="00034CAB">
        <w:trPr>
          <w:trHeight w:val="427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1B27F05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3 Octo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37BF9C36" w14:textId="6209196A" w:rsidR="00DC68AF" w:rsidRPr="0022207A" w:rsidRDefault="003A3110">
            <w:pPr>
              <w:rPr>
                <w:rFonts w:ascii="Arial-BoldMT" w:hAnsi="Arial-BoldMT" w:cs="Arial"/>
                <w:sz w:val="15"/>
                <w:szCs w:val="15"/>
              </w:rPr>
            </w:pPr>
            <w:r w:rsidRPr="007C760E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D8A2B4" w14:textId="0A903F54" w:rsidR="00DC68AF" w:rsidRPr="0022207A" w:rsidRDefault="003A3110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DE6B121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625FB62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29A182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26004C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EE6380F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013FC3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</w:tr>
      <w:tr w:rsidR="00DC68AF" w:rsidRPr="0022207A" w14:paraId="1417A68C" w14:textId="77777777" w:rsidTr="00DC68AF">
        <w:trPr>
          <w:trHeight w:val="4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D00B840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3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3FA92C04" w14:textId="25CCC6D8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London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0A7B34" w14:textId="152324EA" w:rsidR="00DC68AF" w:rsidRPr="0022207A" w:rsidRDefault="003A3110">
            <w:pPr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External</w:t>
            </w:r>
            <w:r w:rsidR="00DC68AF" w:rsidRPr="0022207A">
              <w:rPr>
                <w:rFonts w:ascii="Arial-BoldMT" w:hAnsi="Arial-BoldMT" w:cs="Arial"/>
                <w:sz w:val="15"/>
                <w:szCs w:val="15"/>
              </w:rPr>
              <w:t xml:space="preserve">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5256D5B" w14:textId="77777777" w:rsidR="00DC68AF" w:rsidRPr="0022207A" w:rsidRDefault="00DC68A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7E11261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08AD04F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8661B99" w14:textId="040FE503" w:rsidR="00DC68AF" w:rsidRPr="0022207A" w:rsidRDefault="00034CAB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05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3D9F91" w14:textId="573099A8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1F3A98" w14:textId="77777777" w:rsidR="00DC68AF" w:rsidRPr="0022207A" w:rsidRDefault="00DC68A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05.50</w:t>
            </w:r>
          </w:p>
        </w:tc>
      </w:tr>
      <w:tr w:rsidR="000C2C7D" w:rsidRPr="0022207A" w14:paraId="10BBE8F7" w14:textId="77777777" w:rsidTr="00DC68AF">
        <w:trPr>
          <w:trHeight w:val="4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A5D0DB7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4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0EE422EA" w14:textId="41215623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London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1C2108" w14:textId="36F25A8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External</w:t>
            </w: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2C0853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7481885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3E15AEB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69B07A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CA4209F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84479A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0C2C7D" w:rsidRPr="0022207A" w14:paraId="0E11082E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3E515B0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6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67DBF20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1A25B0" w14:textId="6D1CE368" w:rsidR="000C2C7D" w:rsidRPr="0022207A" w:rsidRDefault="00085D00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3249C77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E935EAB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6A38D01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B6532C2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591CAF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Miles claimed @ 53p per mile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AE481B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63.19</w:t>
            </w:r>
          </w:p>
        </w:tc>
      </w:tr>
      <w:tr w:rsidR="000C2C7D" w:rsidRPr="0022207A" w14:paraId="6396D4A0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E73946B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8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7311A030" w14:textId="4C2D2658" w:rsidR="000C2C7D" w:rsidRPr="0022207A" w:rsidRDefault="00C56CCF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3B510B" w14:textId="35BFD816" w:rsidR="000C2C7D" w:rsidRPr="0022207A" w:rsidRDefault="00C56CCF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A0D35C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0D94B63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B2DDC13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6086D7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45.0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721B9F4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E782F0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45.00</w:t>
            </w:r>
          </w:p>
        </w:tc>
      </w:tr>
      <w:tr w:rsidR="000C2C7D" w:rsidRPr="0022207A" w14:paraId="79E45B73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C67FB1B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9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2C1913C0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Wakefield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177787" w14:textId="079878FD" w:rsidR="000C2C7D" w:rsidRPr="0022207A" w:rsidRDefault="00C56CCF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515A85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00A9068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52DBCB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5C6D7E1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54CA7A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Miles claimed @53p per mile 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E867D7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2.26</w:t>
            </w:r>
          </w:p>
        </w:tc>
      </w:tr>
      <w:tr w:rsidR="000C2C7D" w:rsidRPr="0022207A" w14:paraId="14A50C5A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8953B65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9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20146BD5" w14:textId="4054B657" w:rsidR="000C2C7D" w:rsidRPr="0022207A" w:rsidRDefault="00F06A01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F06A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79918F" w14:textId="43B75ADC" w:rsidR="000C2C7D" w:rsidRPr="0022207A" w:rsidRDefault="0049774E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4D20A38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8DED610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7C72E35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446D9C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2DE905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Miles claimed @53p per mi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511525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2.13</w:t>
            </w:r>
          </w:p>
        </w:tc>
      </w:tr>
      <w:tr w:rsidR="000C2C7D" w:rsidRPr="0022207A" w14:paraId="13485FDE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AD79F5B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5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D09248C" w14:textId="04052EA3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CBFB6E" w14:textId="7470B633" w:rsidR="000C2C7D" w:rsidRPr="0022207A" w:rsidRDefault="0049774E" w:rsidP="000C2C7D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6798C5F" w14:textId="77777777" w:rsidR="000C2C7D" w:rsidRPr="0022207A" w:rsidRDefault="000C2C7D" w:rsidP="000C2C7D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00AD116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03F1C9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6.00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45FA015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38D2D54" w14:textId="77777777" w:rsidR="000C2C7D" w:rsidRPr="0022207A" w:rsidRDefault="000C2C7D" w:rsidP="000C2C7D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10D858" w14:textId="77777777" w:rsidR="000C2C7D" w:rsidRPr="0022207A" w:rsidRDefault="000C2C7D" w:rsidP="000C2C7D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6.00</w:t>
            </w:r>
          </w:p>
        </w:tc>
      </w:tr>
      <w:tr w:rsidR="00601F71" w:rsidRPr="0022207A" w14:paraId="46A385F5" w14:textId="77777777" w:rsidTr="00DC68AF">
        <w:trPr>
          <w:trHeight w:val="98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A928E74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lastRenderedPageBreak/>
              <w:t>16 Nov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436FEAEE" w14:textId="2E9C879D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79490CA" w14:textId="460B5C4A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983778A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38DC107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32DF7F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B4B639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1BF6D31" w14:textId="77777777" w:rsidR="00601F71" w:rsidRPr="0022207A" w:rsidRDefault="00601F71" w:rsidP="00601F71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CCCB64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601F71" w:rsidRPr="0022207A" w14:paraId="5523B63A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A56DE8D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4 Dec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41A472D5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D62447" w14:textId="6E37C17F" w:rsidR="00601F71" w:rsidRPr="0022207A" w:rsidRDefault="00C16689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3A9BE6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97B93CE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4E22A18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3758F8C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10A383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Miles claimed @53p per mi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5D8E2A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58.02</w:t>
            </w:r>
          </w:p>
        </w:tc>
      </w:tr>
      <w:tr w:rsidR="00601F71" w:rsidRPr="0022207A" w14:paraId="457EAF81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12A829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7 Dec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24CA059D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Newcastle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460DE8" w14:textId="69F0E3C3" w:rsidR="00601F71" w:rsidRPr="0022207A" w:rsidRDefault="00C16689" w:rsidP="00601F71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B906E20" w14:textId="77777777" w:rsidR="00601F71" w:rsidRPr="0022207A" w:rsidRDefault="00601F71" w:rsidP="00601F71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EDD8A62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129363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7AD293D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913CEB3" w14:textId="77777777" w:rsidR="00601F71" w:rsidRPr="0022207A" w:rsidRDefault="00601F71" w:rsidP="00601F71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ED4BB8" w14:textId="77777777" w:rsidR="00601F71" w:rsidRPr="0022207A" w:rsidRDefault="00601F71" w:rsidP="00601F71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</w:tr>
      <w:tr w:rsidR="00C16689" w:rsidRPr="0022207A" w14:paraId="72B74DAA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81FC3A7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8 Dec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65A1A4B3" w14:textId="12B0C4AC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Newcastle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38485D" w14:textId="2275BDD9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3CC963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606BE3F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BBD4437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EEB6D6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EE92D2C" w14:textId="77777777" w:rsidR="00C16689" w:rsidRPr="0022207A" w:rsidRDefault="00C16689" w:rsidP="00C16689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76CD86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C16689" w:rsidRPr="0022207A" w14:paraId="1A519EFE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D2B779A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9 December 20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07985119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Newcastle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6BF330" w14:textId="086FEF69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EE174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5D60BD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2550681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76684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54C620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94169E1" w14:textId="77777777" w:rsidR="00C16689" w:rsidRPr="0022207A" w:rsidRDefault="00C16689" w:rsidP="00C16689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87B5AE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</w:tr>
      <w:tr w:rsidR="00C16689" w:rsidRPr="0022207A" w14:paraId="0BC122F0" w14:textId="77777777" w:rsidTr="00DC68AF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84D3464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20 Jan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4DFAA0E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London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8BD11A" w14:textId="53DB2F7B" w:rsidR="00C16689" w:rsidRPr="0022207A" w:rsidRDefault="00FD31CF" w:rsidP="00C16689">
            <w:pPr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External</w:t>
            </w:r>
            <w:r w:rsidR="00C16689" w:rsidRPr="0022207A">
              <w:rPr>
                <w:rFonts w:ascii="Arial-BoldMT" w:hAnsi="Arial-BoldMT" w:cs="Arial"/>
                <w:sz w:val="15"/>
                <w:szCs w:val="15"/>
              </w:rPr>
              <w:t xml:space="preserve">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5E18925" w14:textId="77777777" w:rsidR="00C16689" w:rsidRPr="0022207A" w:rsidRDefault="00C16689" w:rsidP="00C16689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8571AD8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0ADB878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38AB1ED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D8C53C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0.8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137D77" w14:textId="77777777" w:rsidR="00C16689" w:rsidRPr="0022207A" w:rsidRDefault="00C16689" w:rsidP="00C16689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0.85</w:t>
            </w:r>
          </w:p>
        </w:tc>
      </w:tr>
      <w:tr w:rsidR="00FD31CF" w:rsidRPr="0022207A" w14:paraId="5C0D4A84" w14:textId="77777777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B660976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6 Febr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6485B727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London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78D0315A" w14:textId="1430C233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DC43C7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6022FE5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F45B19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557D866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15A6E2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B0002D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Parking £11.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036A2E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1.50</w:t>
            </w:r>
          </w:p>
        </w:tc>
      </w:tr>
      <w:tr w:rsidR="00FD31CF" w:rsidRPr="0022207A" w14:paraId="2EBDD97D" w14:textId="77777777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4F081B3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6 Febr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19AC580B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Wakefield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03BA5153" w14:textId="0FF1ABCB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DC43C7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CEA0E4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FF0619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99BA8F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896D2BE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1FB836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Miles claimed @53p per mi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EACCC1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2.30</w:t>
            </w:r>
          </w:p>
        </w:tc>
      </w:tr>
      <w:tr w:rsidR="00FD31CF" w:rsidRPr="0022207A" w14:paraId="0D354A39" w14:textId="77777777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44D4DED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6 Febr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64B35BCE" w14:textId="0C891702" w:rsidR="00FD31CF" w:rsidRPr="0022207A" w:rsidRDefault="00F06A01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F06A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4FD5DE74" w14:textId="6849007E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DC43C7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AC3E234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7C9CB78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38F87A0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452AE1D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EE4FB9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Miles claimed @53p per mi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754718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2.06</w:t>
            </w:r>
          </w:p>
        </w:tc>
      </w:tr>
      <w:tr w:rsidR="00FD31CF" w:rsidRPr="0022207A" w14:paraId="77B60999" w14:textId="77777777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06D32C4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08415CAD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4E8D19A9" w14:textId="1E024758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61E46CF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28F2195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8081550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9268325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81D730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Miles claimed @53p per mi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2947D9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57.96</w:t>
            </w:r>
          </w:p>
        </w:tc>
      </w:tr>
      <w:tr w:rsidR="00FD31CF" w:rsidRPr="0022207A" w14:paraId="3C35F3A1" w14:textId="77777777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D9B3483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663A37DD" w14:textId="133ACDC4" w:rsidR="00FD31CF" w:rsidRPr="0022207A" w:rsidRDefault="00F06A01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F06A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627E14EA" w14:textId="02499EA4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9F549F9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2239DAF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6546AC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7551750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6C484D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Miles claimed @53p per mil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1EB5EC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58.02</w:t>
            </w:r>
          </w:p>
        </w:tc>
      </w:tr>
      <w:tr w:rsidR="00FD31CF" w:rsidRPr="0022207A" w14:paraId="2C7839F7" w14:textId="77777777">
        <w:trPr>
          <w:trHeight w:val="65"/>
        </w:trPr>
        <w:tc>
          <w:tcPr>
            <w:tcW w:w="16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CD0399B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5B3EF282" w14:textId="549071FB" w:rsidR="00FD31CF" w:rsidRPr="0022207A" w:rsidRDefault="005016F5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18EA412B" w14:textId="5D57B7B1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D2BD39" w14:textId="77777777" w:rsidR="00FD31CF" w:rsidRPr="0022207A" w:rsidRDefault="00FD31CF" w:rsidP="00FD31CF">
            <w:pPr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8B23329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76184AE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2C10C7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8C8F03" w14:textId="77777777" w:rsidR="00FD31CF" w:rsidRPr="0022207A" w:rsidRDefault="00FD31CF" w:rsidP="00FD31CF">
            <w:pPr>
              <w:jc w:val="center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575582" w14:textId="77777777" w:rsidR="00FD31CF" w:rsidRPr="0022207A" w:rsidRDefault="00FD31CF" w:rsidP="00FD31CF">
            <w:pPr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</w:tbl>
    <w:p w14:paraId="5C3C4A90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AA87DF4" w14:textId="77777777" w:rsidR="00956D37" w:rsidRPr="0022207A" w:rsidRDefault="00956D37" w:rsidP="0056109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0B2A67E" w14:textId="73197080" w:rsidR="0056109C" w:rsidRPr="0022207A" w:rsidRDefault="0056109C" w:rsidP="0056109C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</w:p>
    <w:tbl>
      <w:tblPr>
        <w:tblW w:w="10065" w:type="dxa"/>
        <w:tblInd w:w="-15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02"/>
        <w:gridCol w:w="1568"/>
        <w:gridCol w:w="1545"/>
        <w:gridCol w:w="990"/>
        <w:gridCol w:w="990"/>
        <w:gridCol w:w="1560"/>
        <w:gridCol w:w="1710"/>
      </w:tblGrid>
      <w:tr w:rsidR="00956D37" w:rsidRPr="0022207A" w14:paraId="1CD7E472" w14:textId="77777777" w:rsidTr="00E80762">
        <w:tc>
          <w:tcPr>
            <w:tcW w:w="170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D3C50" w14:textId="77777777" w:rsidR="00956D37" w:rsidRPr="0022207A" w:rsidRDefault="00956D37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F9962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B6C4584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3B364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E662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941C62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11D331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FAE62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631A630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9C16F4E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56D37" w:rsidRPr="0022207A" w14:paraId="35895202" w14:textId="77777777" w:rsidTr="00E80762">
        <w:tc>
          <w:tcPr>
            <w:tcW w:w="1702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AC7A" w14:textId="77777777" w:rsidR="00956D37" w:rsidRPr="0022207A" w:rsidRDefault="00956D37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56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C8D9B" w14:textId="77777777" w:rsidR="00956D37" w:rsidRPr="0022207A" w:rsidRDefault="00956D37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11926" w14:textId="77777777" w:rsidR="00956D37" w:rsidRPr="0022207A" w:rsidRDefault="00956D37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963A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1D97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A00B2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99A83" w14:textId="77777777" w:rsidR="00956D37" w:rsidRPr="0022207A" w:rsidRDefault="00956D3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56D37" w:rsidRPr="0022207A" w14:paraId="6541F6DF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BD5F7" w14:textId="2DDE1C62" w:rsidR="00956D37" w:rsidRPr="0022207A" w:rsidRDefault="009129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January</w:t>
            </w:r>
            <w:r w:rsidR="00190B37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4A41" w14:textId="3B7E7A20" w:rsidR="00956D37" w:rsidRPr="0022207A" w:rsidRDefault="007142E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A49C" w14:textId="35364383" w:rsidR="00956D37" w:rsidRPr="0022207A" w:rsidRDefault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CDE65" w14:textId="77777777" w:rsidR="00956D37" w:rsidRPr="0022207A" w:rsidRDefault="00956D3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ADD9" w14:textId="387F5559" w:rsidR="00956D37" w:rsidRPr="0022207A" w:rsidRDefault="00CD37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8D1223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4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6198E" w14:textId="77777777" w:rsidR="00956D37" w:rsidRPr="0022207A" w:rsidRDefault="00956D3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F0725" w14:textId="413A15CC" w:rsidR="00956D37" w:rsidRPr="0022207A" w:rsidRDefault="008D12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4.00</w:t>
            </w:r>
          </w:p>
        </w:tc>
      </w:tr>
      <w:tr w:rsidR="00342D8F" w:rsidRPr="0022207A" w14:paraId="60369FEA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8C073" w14:textId="1831B4D4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Jan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C3C9" w14:textId="7CDF0931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2BED9" w14:textId="13709AE8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79F4" w14:textId="77777777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476F" w14:textId="2F66C525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80CDF" w14:textId="77777777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28C8B" w14:textId="43B1F65C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42D8F" w:rsidRPr="0022207A" w14:paraId="2A888736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1B1BF" w14:textId="5DBDF89A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CA8C8" w14:textId="2ADA98CD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3C392" w14:textId="35FEE38D" w:rsidR="00342D8F" w:rsidRPr="0022207A" w:rsidRDefault="00A80F88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C43C7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27362" w14:textId="77777777" w:rsidR="00342D8F" w:rsidRPr="0022207A" w:rsidRDefault="00342D8F" w:rsidP="00342D8F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4B0B" w14:textId="60C1D220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9.0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8DA0A" w14:textId="77777777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5A77" w14:textId="335E2C72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9.05</w:t>
            </w:r>
          </w:p>
        </w:tc>
      </w:tr>
      <w:tr w:rsidR="00342D8F" w:rsidRPr="0022207A" w14:paraId="6498D14C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7B700" w14:textId="50E47963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5D3A" w14:textId="49F3F36D" w:rsidR="00342D8F" w:rsidRPr="0022207A" w:rsidRDefault="00A80F88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7F4A" w14:textId="0E6C77FC" w:rsidR="00342D8F" w:rsidRPr="0022207A" w:rsidRDefault="00A80F88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C43C7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53897" w14:textId="77777777" w:rsidR="00342D8F" w:rsidRPr="0022207A" w:rsidRDefault="00342D8F" w:rsidP="00342D8F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B253" w14:textId="0ECD185D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E0034" w14:textId="77777777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AB404" w14:textId="301AEE21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42D8F" w:rsidRPr="0022207A" w14:paraId="23561091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95C0" w14:textId="6811A76D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D4D1" w14:textId="49B6EDC9" w:rsidR="00342D8F" w:rsidRPr="0022207A" w:rsidRDefault="00342D8F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Wake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24F9D" w14:textId="304FA00C" w:rsidR="00342D8F" w:rsidRPr="0022207A" w:rsidRDefault="00A80F88" w:rsidP="00342D8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ECE9" w14:textId="77777777" w:rsidR="00342D8F" w:rsidRPr="0022207A" w:rsidRDefault="00342D8F" w:rsidP="00342D8F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8D4B" w14:textId="1C0DF13D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6709A" w14:textId="77777777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B59C" w14:textId="06F36545" w:rsidR="00342D8F" w:rsidRPr="0022207A" w:rsidRDefault="00342D8F" w:rsidP="00342D8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0.00</w:t>
            </w:r>
          </w:p>
        </w:tc>
      </w:tr>
      <w:tr w:rsidR="00A80F88" w:rsidRPr="0022207A" w14:paraId="244EBF36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7DF62" w14:textId="0850DFFC" w:rsidR="00A80F88" w:rsidRPr="0022207A" w:rsidRDefault="00A80F88" w:rsidP="00A80F8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985A" w14:textId="349DDE9B" w:rsidR="00A80F88" w:rsidRPr="0022207A" w:rsidRDefault="00A80F88" w:rsidP="00A80F8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Wake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EA82A" w14:textId="2771B4D4" w:rsidR="00A80F88" w:rsidRPr="0022207A" w:rsidRDefault="00A80F88" w:rsidP="00A80F8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60349" w14:textId="77777777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8F1EA" w14:textId="6D2C6779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59B84" w14:textId="77777777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D3F3" w14:textId="142E30E6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A80F88" w:rsidRPr="0022207A" w14:paraId="46006A02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66FE7" w14:textId="19306926" w:rsidR="00A80F88" w:rsidRPr="0022207A" w:rsidRDefault="00A80F88" w:rsidP="00A80F8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F816" w14:textId="44EFEBC3" w:rsidR="00A80F88" w:rsidRPr="0022207A" w:rsidRDefault="00A80F88" w:rsidP="00A80F8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57E8" w14:textId="7DEB42BF" w:rsidR="00A80F88" w:rsidRPr="0022207A" w:rsidRDefault="00A80F88" w:rsidP="00A80F8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391F" w14:textId="77777777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2BEF" w14:textId="03CFA744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9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04936" w14:textId="77777777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9135" w14:textId="50508B35" w:rsidR="00A80F88" w:rsidRPr="0022207A" w:rsidRDefault="00A80F88" w:rsidP="00A80F8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9.10</w:t>
            </w:r>
          </w:p>
        </w:tc>
      </w:tr>
      <w:tr w:rsidR="006C1308" w:rsidRPr="0022207A" w14:paraId="7F2B4CA1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9C987" w14:textId="07BEB8A9" w:rsidR="006C1308" w:rsidRPr="0022207A" w:rsidRDefault="006C1308" w:rsidP="006C13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8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50F04" w14:textId="684D4791" w:rsidR="006C1308" w:rsidRPr="0022207A" w:rsidRDefault="006C1308" w:rsidP="006C13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E0307" w14:textId="77BF716B" w:rsidR="006C1308" w:rsidRPr="0022207A" w:rsidRDefault="006C1308" w:rsidP="006C13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6FB5B" w14:textId="77777777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CDC3" w14:textId="437EB282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3ADD8" w14:textId="77777777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128E9" w14:textId="4B1690EA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C1308" w:rsidRPr="0022207A" w14:paraId="48D05B21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B3321" w14:textId="45B876DC" w:rsidR="006C1308" w:rsidRPr="0022207A" w:rsidRDefault="006C1308" w:rsidP="006C13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54590" w14:textId="2CCD2552" w:rsidR="006C1308" w:rsidRPr="0022207A" w:rsidRDefault="006C1308" w:rsidP="006C13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9795" w14:textId="58E67967" w:rsidR="006C1308" w:rsidRPr="0022207A" w:rsidRDefault="006C1308" w:rsidP="006C13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E2C1" w14:textId="77777777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8E5B9" w14:textId="2EDD88A3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1BB5A" w14:textId="37C277FA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6109" w14:textId="07A09B8E" w:rsidR="006C1308" w:rsidRPr="0022207A" w:rsidRDefault="006C1308" w:rsidP="006C13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</w:tr>
      <w:tr w:rsidR="00B57EB4" w:rsidRPr="0022207A" w14:paraId="32532E15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F82BA" w14:textId="7B85C81E" w:rsidR="00B57EB4" w:rsidRPr="0022207A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1AE6" w14:textId="32FA2B1F" w:rsidR="00B57EB4" w:rsidRPr="0022207A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C7BD" w14:textId="554B6A4F" w:rsidR="00B57EB4" w:rsidRPr="0022207A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E83DC" w14:textId="77777777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85D6" w14:textId="77777777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C2056" w14:textId="77777777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1428F" w14:textId="12494400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B57EB4" w:rsidRPr="0022207A" w14:paraId="5924C6CA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9E9AE" w14:textId="7FBEBBCC" w:rsidR="00B57EB4" w:rsidRPr="0022207A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6339" w14:textId="1C8B84DD" w:rsidR="00B57EB4" w:rsidRPr="0022207A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3F3A" w14:textId="2F74C2D7" w:rsidR="00B57EB4" w:rsidRPr="0022207A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B4C6A" w14:textId="77777777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7AA0" w14:textId="10A06E12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034E0" w14:textId="77777777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94CD2" w14:textId="347069EB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B5AF7" w:rsidRPr="006D2C5E" w14:paraId="1B70A22B" w14:textId="77777777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C755D" w14:textId="77777777" w:rsidR="00EB5AF7" w:rsidRPr="006D2C5E" w:rsidRDefault="00EB5AF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F5A6F" w14:textId="77777777" w:rsidR="00EB5AF7" w:rsidRPr="006D2C5E" w:rsidRDefault="00EB5AF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32A9" w14:textId="77777777" w:rsidR="00EB5AF7" w:rsidRPr="006D2C5E" w:rsidRDefault="00EB5AF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D4B2B" w14:textId="77777777" w:rsidR="00EB5AF7" w:rsidRPr="006D2C5E" w:rsidRDefault="00EB5AF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99F4A" w14:textId="77777777" w:rsidR="00EB5AF7" w:rsidRPr="006D2C5E" w:rsidRDefault="00EB5AF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6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0BEA9" w14:textId="77777777" w:rsidR="00EB5AF7" w:rsidRPr="006D2C5E" w:rsidRDefault="00EB5AF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F3F00" w14:textId="5488F98E" w:rsidR="00EB5AF7" w:rsidRPr="006D2C5E" w:rsidRDefault="002520A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6.70</w:t>
            </w:r>
          </w:p>
        </w:tc>
      </w:tr>
      <w:tr w:rsidR="00B57EB4" w:rsidRPr="0022207A" w14:paraId="25435621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7FA2A" w14:textId="4F3EBC69" w:rsidR="00B57EB4" w:rsidRPr="006D2C5E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4EFD4" w14:textId="47F30D93" w:rsidR="00B57EB4" w:rsidRPr="006D2C5E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183C3" w14:textId="525CA807" w:rsidR="00B57EB4" w:rsidRPr="006D2C5E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B179" w14:textId="77777777" w:rsidR="00B57EB4" w:rsidRPr="006D2C5E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D3C6E" w14:textId="20A00486" w:rsidR="00B57EB4" w:rsidRPr="006D2C5E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4411F" w14:textId="77777777" w:rsidR="00B57EB4" w:rsidRPr="006D2C5E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31115" w14:textId="68D1C26D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D2C5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B57EB4" w:rsidRPr="006564CB" w14:paraId="7A74919E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4E12F" w14:textId="15E88D3A" w:rsidR="00B57EB4" w:rsidRPr="00367353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8764" w14:textId="4A2546D0" w:rsidR="00B57EB4" w:rsidRPr="00367353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9CD75" w14:textId="7302E874" w:rsidR="00B57EB4" w:rsidRPr="00367353" w:rsidRDefault="00367353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C024E" w14:textId="7777777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14D77" w14:textId="7777777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5B3FC" w14:textId="04497268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4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697A6" w14:textId="24BEE696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4.00</w:t>
            </w:r>
          </w:p>
        </w:tc>
      </w:tr>
      <w:tr w:rsidR="00367353" w:rsidRPr="0022207A" w14:paraId="4EBDAA73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7585A" w14:textId="157EA903" w:rsidR="00367353" w:rsidRPr="00367353" w:rsidRDefault="00367353" w:rsidP="003673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4252" w14:textId="5D123EB6" w:rsidR="00367353" w:rsidRPr="00367353" w:rsidRDefault="00367353" w:rsidP="003673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E2486" w14:textId="1FFCA3C9" w:rsidR="00367353" w:rsidRPr="00367353" w:rsidRDefault="00367353" w:rsidP="003673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BEF44" w14:textId="77777777" w:rsidR="00367353" w:rsidRPr="00367353" w:rsidRDefault="00367353" w:rsidP="003673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6BB3A" w14:textId="13369A32" w:rsidR="00367353" w:rsidRPr="00367353" w:rsidRDefault="00367353" w:rsidP="003673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96A66" w14:textId="77777777" w:rsidR="00367353" w:rsidRPr="00367353" w:rsidRDefault="00367353" w:rsidP="003673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3AC16" w14:textId="36821B77" w:rsidR="00367353" w:rsidRPr="0022207A" w:rsidRDefault="00367353" w:rsidP="0036735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B57EB4" w:rsidRPr="00367353" w14:paraId="68897F88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17E21" w14:textId="3726A1BF" w:rsidR="00B57EB4" w:rsidRPr="00367353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AC5B" w14:textId="1B90D46D" w:rsidR="00B57EB4" w:rsidRPr="00367353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D5FC" w14:textId="038721A6" w:rsidR="00B57EB4" w:rsidRPr="00367353" w:rsidRDefault="001B77D5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DD7E" w14:textId="7777777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0669" w14:textId="6DAB5C65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8.9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DC99B" w14:textId="7777777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0284" w14:textId="3F74D186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8.95</w:t>
            </w:r>
          </w:p>
        </w:tc>
      </w:tr>
      <w:tr w:rsidR="00B57EB4" w:rsidRPr="0022207A" w14:paraId="3C65140E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9C069" w14:textId="6017E511" w:rsidR="00B57EB4" w:rsidRPr="00367353" w:rsidRDefault="00B57EB4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74965" w14:textId="54B82F94" w:rsidR="00B57EB4" w:rsidRPr="00367353" w:rsidRDefault="00592049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78BF2" w14:textId="477975B8" w:rsidR="00B57EB4" w:rsidRPr="00367353" w:rsidRDefault="00C53A08" w:rsidP="00B57EB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hAnsi="Arial-BoldMT" w:cs="Arial"/>
                <w:sz w:val="15"/>
                <w:szCs w:val="15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09E1A" w14:textId="7777777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2775" w14:textId="30C6198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C8F70" w14:textId="77777777" w:rsidR="00B57EB4" w:rsidRPr="00367353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B706" w14:textId="38646E69" w:rsidR="00B57EB4" w:rsidRPr="0022207A" w:rsidRDefault="00B57EB4" w:rsidP="00B57EB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76768D" w:rsidRPr="00367353" w14:paraId="07F8F2BD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4BBC9" w14:textId="2713463C" w:rsidR="0076768D" w:rsidRPr="00367353" w:rsidRDefault="0076768D" w:rsidP="0076768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4FC2A" w14:textId="46353905" w:rsidR="0076768D" w:rsidRPr="00367353" w:rsidRDefault="0076768D" w:rsidP="0076768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C88D" w14:textId="25D30160" w:rsidR="0076768D" w:rsidRPr="00367353" w:rsidRDefault="0076768D" w:rsidP="0076768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C9547" w14:textId="77777777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78647" w14:textId="484E0CA5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4.3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7488D" w14:textId="77777777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45AD" w14:textId="6E112E6E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4.35</w:t>
            </w:r>
          </w:p>
        </w:tc>
      </w:tr>
      <w:tr w:rsidR="0076768D" w:rsidRPr="0022207A" w14:paraId="7C4B10F6" w14:textId="77777777" w:rsidTr="00E80762"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37CF1" w14:textId="1CC47BA8" w:rsidR="0076768D" w:rsidRPr="00367353" w:rsidRDefault="0076768D" w:rsidP="0076768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March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FD8C" w14:textId="38C88FA8" w:rsidR="0076768D" w:rsidRPr="00367353" w:rsidRDefault="0076768D" w:rsidP="0076768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AF17" w14:textId="013BFFA5" w:rsidR="0076768D" w:rsidRPr="00367353" w:rsidRDefault="0076768D" w:rsidP="0076768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C6EB" w14:textId="77777777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FCBD" w14:textId="2BEA2C12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FB090" w14:textId="77777777" w:rsidR="0076768D" w:rsidRPr="00367353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25E1" w14:textId="42E6CD28" w:rsidR="0076768D" w:rsidRPr="0022207A" w:rsidRDefault="0076768D" w:rsidP="0076768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36735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6CD6F1F1" w14:textId="77777777" w:rsidR="0056109C" w:rsidRPr="0022207A" w:rsidRDefault="0056109C" w:rsidP="0056109C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6272963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076BA18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7211E86" w14:textId="1B2D0163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Debra Bailey</w:t>
      </w:r>
    </w:p>
    <w:p w14:paraId="5C9CCA07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 w:rsidRPr="0022207A">
        <w:rPr>
          <w:rFonts w:ascii="Arial-BoldMT" w:hAnsi="Arial-BoldMT" w:cs="Arial-BoldMT"/>
          <w:bCs/>
          <w:sz w:val="15"/>
          <w:szCs w:val="15"/>
        </w:rPr>
        <w:t>- Total claim for this period:</w:t>
      </w:r>
    </w:p>
    <w:p w14:paraId="60F1553C" w14:textId="77777777" w:rsidR="00036655" w:rsidRPr="0022207A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255FD69C" w14:textId="04A71C69" w:rsidR="00036655" w:rsidRPr="0022207A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D55AF0" w:rsidRPr="0022207A">
        <w:rPr>
          <w:rFonts w:ascii="Arial-BoldMT" w:hAnsi="Arial-BoldMT" w:cs="Arial-BoldMT"/>
          <w:sz w:val="15"/>
          <w:szCs w:val="15"/>
        </w:rPr>
        <w:t>882.85</w:t>
      </w:r>
    </w:p>
    <w:p w14:paraId="17EF501F" w14:textId="77777777" w:rsidR="00036655" w:rsidRPr="0022207A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</w:p>
    <w:p w14:paraId="52E17FE4" w14:textId="50FAA0BC" w:rsidR="00036655" w:rsidRPr="0022207A" w:rsidRDefault="00036655" w:rsidP="00036655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D55AF0" w:rsidRPr="0022207A">
        <w:rPr>
          <w:rFonts w:ascii="Arial-BoldMT" w:hAnsi="Arial-BoldMT" w:cs="Arial-BoldMT"/>
          <w:b/>
          <w:bCs/>
          <w:sz w:val="15"/>
          <w:szCs w:val="15"/>
        </w:rPr>
        <w:t>882.85</w:t>
      </w:r>
    </w:p>
    <w:p w14:paraId="2FF4245F" w14:textId="77777777" w:rsidR="00036655" w:rsidRPr="0022207A" w:rsidRDefault="00036655" w:rsidP="0003665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424227C" w14:textId="7179B342" w:rsidR="00036655" w:rsidRPr="0022207A" w:rsidRDefault="00036655" w:rsidP="00036655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575A687" w14:textId="77777777" w:rsidR="00FA7394" w:rsidRPr="0022207A" w:rsidRDefault="00FA7394" w:rsidP="00FA739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FA7394" w:rsidRPr="0022207A" w14:paraId="68119BA1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704C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AD2A0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0F14C0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BCE50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68E41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CC407C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4D2ABF8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BF12F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800525E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F64C620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A7394" w:rsidRPr="0022207A" w14:paraId="4271C24D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5FCF" w14:textId="77777777" w:rsidR="00FA7394" w:rsidRPr="0022207A" w:rsidRDefault="00FA739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44664" w14:textId="77777777" w:rsidR="00FA7394" w:rsidRPr="0022207A" w:rsidRDefault="00FA739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3B07" w14:textId="77777777" w:rsidR="00FA7394" w:rsidRPr="0022207A" w:rsidRDefault="00FA739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E4712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5AF9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EFB3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F9FCA" w14:textId="77777777" w:rsidR="00FA7394" w:rsidRPr="0022207A" w:rsidRDefault="00FA739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6293A" w:rsidRPr="0022207A" w14:paraId="5E066B2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7ED79" w14:textId="5E6B32F4" w:rsidR="0096293A" w:rsidRPr="0022207A" w:rsidRDefault="0096293A" w:rsidP="0096293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0B34" w14:textId="482D41C4" w:rsidR="0096293A" w:rsidRPr="0022207A" w:rsidRDefault="00E314E8" w:rsidP="0096293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0B856" w14:textId="23B09F3D" w:rsidR="0096293A" w:rsidRPr="0022207A" w:rsidRDefault="001222AB" w:rsidP="0096293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C8B30" w14:textId="77777777" w:rsidR="0096293A" w:rsidRPr="0022207A" w:rsidRDefault="0096293A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A95F" w14:textId="77777777" w:rsidR="0096293A" w:rsidRPr="0022207A" w:rsidRDefault="0096293A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281CC" w14:textId="2D83AB34" w:rsidR="0096293A" w:rsidRPr="0022207A" w:rsidRDefault="008C4443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4.3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A323F" w14:textId="334EFDF1" w:rsidR="0096293A" w:rsidRPr="0022207A" w:rsidRDefault="008C4443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4.30</w:t>
            </w:r>
          </w:p>
        </w:tc>
      </w:tr>
      <w:tr w:rsidR="0096293A" w:rsidRPr="0022207A" w14:paraId="49040C07" w14:textId="77777777" w:rsidTr="008B36C0">
        <w:trPr>
          <w:trHeight w:val="595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90377" w14:textId="518EA1F7" w:rsidR="0096293A" w:rsidRPr="0022207A" w:rsidRDefault="0096293A" w:rsidP="0096293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578E" w14:textId="23854DEA" w:rsidR="00F6339E" w:rsidRPr="0022207A" w:rsidRDefault="0091723F" w:rsidP="00F6339E">
            <w:pPr>
              <w:rPr>
                <w:rFonts w:ascii="Arial-BoldMT" w:hAnsi="Arial-BoldMT" w:cs="Arial"/>
                <w:color w:val="000000"/>
                <w:sz w:val="15"/>
                <w:szCs w:val="15"/>
              </w:rPr>
            </w:pPr>
            <w:r>
              <w:rPr>
                <w:rFonts w:ascii="Arial-BoldMT" w:hAnsi="Arial-BoldMT" w:cs="Arial"/>
                <w:color w:val="000000"/>
                <w:sz w:val="15"/>
                <w:szCs w:val="15"/>
              </w:rPr>
              <w:t>London</w:t>
            </w:r>
          </w:p>
          <w:p w14:paraId="0916ACD3" w14:textId="2DF23585" w:rsidR="0096293A" w:rsidRPr="0022207A" w:rsidRDefault="0096293A" w:rsidP="0096293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BDCB" w14:textId="720BEF68" w:rsidR="0096293A" w:rsidRPr="0022207A" w:rsidRDefault="0091723F" w:rsidP="0096293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F5DA" w14:textId="77777777" w:rsidR="0096293A" w:rsidRPr="0022207A" w:rsidRDefault="0096293A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D959F" w14:textId="4D3780EC" w:rsidR="0096293A" w:rsidRPr="0022207A" w:rsidRDefault="00F41E8F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</w:t>
            </w:r>
            <w:r w:rsidR="00D4041F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1BE0A" w14:textId="77777777" w:rsidR="0096293A" w:rsidRPr="0022207A" w:rsidRDefault="0096293A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47832" w14:textId="378F3EA8" w:rsidR="0096293A" w:rsidRPr="0022207A" w:rsidRDefault="002520AE" w:rsidP="0096293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</w:tr>
      <w:tr w:rsidR="0091723F" w:rsidRPr="0022207A" w14:paraId="5F728FF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27967" w14:textId="67E86D13" w:rsidR="0091723F" w:rsidRPr="0022207A" w:rsidRDefault="0091723F" w:rsidP="009172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86C31" w14:textId="77777777" w:rsidR="0091723F" w:rsidRPr="0022207A" w:rsidRDefault="0091723F" w:rsidP="0091723F">
            <w:pPr>
              <w:rPr>
                <w:rFonts w:ascii="Arial-BoldMT" w:hAnsi="Arial-BoldMT" w:cs="Arial"/>
                <w:color w:val="000000"/>
                <w:sz w:val="15"/>
                <w:szCs w:val="15"/>
              </w:rPr>
            </w:pPr>
            <w:r>
              <w:rPr>
                <w:rFonts w:ascii="Arial-BoldMT" w:hAnsi="Arial-BoldMT" w:cs="Arial"/>
                <w:color w:val="000000"/>
                <w:sz w:val="15"/>
                <w:szCs w:val="15"/>
              </w:rPr>
              <w:t>London</w:t>
            </w:r>
          </w:p>
          <w:p w14:paraId="4758479F" w14:textId="77777777" w:rsidR="0091723F" w:rsidRPr="0022207A" w:rsidRDefault="0091723F" w:rsidP="009172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08B7C" w14:textId="6B6B7CA0" w:rsidR="0091723F" w:rsidRPr="0022207A" w:rsidRDefault="0091723F" w:rsidP="009172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DD08" w14:textId="77777777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2C3C" w14:textId="032EC002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D9B5" w14:textId="77777777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0BB6A" w14:textId="64D636FC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£0.50 </w:t>
            </w:r>
          </w:p>
        </w:tc>
      </w:tr>
      <w:tr w:rsidR="0091723F" w:rsidRPr="0022207A" w14:paraId="4D3CA8E1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97CB6" w14:textId="6602B477" w:rsidR="0091723F" w:rsidRPr="0022207A" w:rsidRDefault="0091723F" w:rsidP="009172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F900" w14:textId="632C4752" w:rsidR="0091723F" w:rsidRPr="0022207A" w:rsidRDefault="0091723F" w:rsidP="009172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7F9E" w14:textId="32E9E0FF" w:rsidR="0091723F" w:rsidRPr="0022207A" w:rsidRDefault="002D261D" w:rsidP="009172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EABBC" w14:textId="50016A86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67.5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353F" w14:textId="77777777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8595" w14:textId="77777777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7AD9" w14:textId="093248BA" w:rsidR="0091723F" w:rsidRPr="0022207A" w:rsidRDefault="0091723F" w:rsidP="009172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67.55</w:t>
            </w:r>
          </w:p>
        </w:tc>
      </w:tr>
      <w:tr w:rsidR="002D261D" w:rsidRPr="0022207A" w14:paraId="6308F2EC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650E8" w14:textId="69B9029A" w:rsidR="002D261D" w:rsidRPr="0022207A" w:rsidRDefault="002D261D" w:rsidP="002D261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A32F" w14:textId="6C3FA21F" w:rsidR="002D261D" w:rsidRPr="0022207A" w:rsidRDefault="002D261D" w:rsidP="002D261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2FFD0" w14:textId="603B780B" w:rsidR="002D261D" w:rsidRPr="0022207A" w:rsidRDefault="002D261D" w:rsidP="002D261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CC22E" w14:textId="77777777" w:rsidR="002D261D" w:rsidRPr="0022207A" w:rsidRDefault="002D261D" w:rsidP="002D261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21CAD" w14:textId="2DCDFC51" w:rsidR="002D261D" w:rsidRPr="0022207A" w:rsidRDefault="002D261D" w:rsidP="002D261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.0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FB02" w14:textId="77777777" w:rsidR="002D261D" w:rsidRPr="0022207A" w:rsidRDefault="002D261D" w:rsidP="002D261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2D41" w14:textId="32E44574" w:rsidR="002D261D" w:rsidRPr="0022207A" w:rsidRDefault="002D261D" w:rsidP="002D261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.00</w:t>
            </w:r>
          </w:p>
        </w:tc>
      </w:tr>
    </w:tbl>
    <w:p w14:paraId="31D97A12" w14:textId="77777777" w:rsidR="00036655" w:rsidRPr="0022207A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AE73FE2" w14:textId="77777777" w:rsidR="005926A6" w:rsidRDefault="005926A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256C35D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B763235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B4BCACD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9C3B82A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CE658A5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64AA8D0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A10937F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EE5F0F4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6405596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B8A82EE" w14:textId="77777777" w:rsidR="00007C53" w:rsidRDefault="00007C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31904A8" w14:textId="109E5314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Kathryn Gillatt</w:t>
      </w:r>
    </w:p>
    <w:p w14:paraId="51D48DFA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78DB4" w14:textId="6CE15791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B163C5" w:rsidRPr="0022207A">
        <w:rPr>
          <w:rFonts w:ascii="Arial-BoldMT" w:hAnsi="Arial-BoldMT" w:cs="Arial-BoldMT"/>
          <w:sz w:val="15"/>
          <w:szCs w:val="15"/>
        </w:rPr>
        <w:t>563.3</w:t>
      </w:r>
      <w:r w:rsidR="001217B4">
        <w:rPr>
          <w:rFonts w:ascii="Arial-BoldMT" w:hAnsi="Arial-BoldMT" w:cs="Arial-BoldMT"/>
          <w:sz w:val="15"/>
          <w:szCs w:val="15"/>
        </w:rPr>
        <w:t>7</w:t>
      </w:r>
    </w:p>
    <w:p w14:paraId="53E42315" w14:textId="6F313033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BC288C" w:rsidRPr="0022207A">
        <w:rPr>
          <w:rFonts w:ascii="Arial-BoldMT" w:hAnsi="Arial-BoldMT" w:cs="Arial-BoldMT"/>
          <w:sz w:val="15"/>
          <w:szCs w:val="15"/>
        </w:rPr>
        <w:t>160.00</w:t>
      </w:r>
    </w:p>
    <w:p w14:paraId="39D2DEDA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69BC1EBE" w14:textId="37539435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BC288C" w:rsidRPr="0022207A">
        <w:rPr>
          <w:rFonts w:ascii="Arial-BoldMT" w:hAnsi="Arial-BoldMT" w:cs="Arial-BoldMT"/>
          <w:b/>
          <w:bCs/>
          <w:sz w:val="15"/>
          <w:szCs w:val="15"/>
        </w:rPr>
        <w:t>723</w:t>
      </w:r>
      <w:r w:rsidR="00B163C5" w:rsidRPr="0022207A">
        <w:rPr>
          <w:rFonts w:ascii="Arial-BoldMT" w:hAnsi="Arial-BoldMT" w:cs="Arial-BoldMT"/>
          <w:b/>
          <w:bCs/>
          <w:sz w:val="15"/>
          <w:szCs w:val="15"/>
        </w:rPr>
        <w:t>.3</w:t>
      </w:r>
      <w:r w:rsidR="0007276D">
        <w:rPr>
          <w:rFonts w:ascii="Arial-BoldMT" w:hAnsi="Arial-BoldMT" w:cs="Arial-BoldMT"/>
          <w:b/>
          <w:bCs/>
          <w:sz w:val="15"/>
          <w:szCs w:val="15"/>
        </w:rPr>
        <w:t>7</w:t>
      </w:r>
    </w:p>
    <w:p w14:paraId="70F45F2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000B999" w14:textId="1C5BC3BC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916E76" w:rsidRPr="0022207A" w14:paraId="2B39509E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CBE3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bookmarkStart w:id="2" w:name="_Hlk118184245"/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099A2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B2B159" w14:textId="77777777" w:rsidR="00916E76" w:rsidRPr="0022207A" w:rsidRDefault="00916E7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4A6079" w14:textId="77777777" w:rsidR="00916E76" w:rsidRPr="0022207A" w:rsidRDefault="00916E7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E431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E44D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840FCC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5EFD4C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0D92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8662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16E76" w:rsidRPr="0022207A" w14:paraId="06FA3D4B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9058" w14:textId="77777777" w:rsidR="00916E76" w:rsidRPr="0022207A" w:rsidRDefault="00916E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C5CBB" w14:textId="77777777" w:rsidR="00916E76" w:rsidRPr="0022207A" w:rsidRDefault="00916E7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46D4" w14:textId="77777777" w:rsidR="00916E76" w:rsidRPr="0022207A" w:rsidRDefault="00916E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0523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EC8D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B917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4EFE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14437D" w14:textId="77777777" w:rsidR="00916E76" w:rsidRPr="0022207A" w:rsidRDefault="00916E7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C464" w14:textId="77777777" w:rsidR="00916E76" w:rsidRPr="0022207A" w:rsidRDefault="00916E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E9B9" w14:textId="77777777" w:rsidR="00916E76" w:rsidRPr="0022207A" w:rsidRDefault="00916E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916E76" w:rsidRPr="00586078" w14:paraId="2C2ED5F9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2CFA" w14:textId="16AF60D0" w:rsidR="00916E76" w:rsidRPr="00586078" w:rsidRDefault="00FA213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05EA4" w14:textId="5498831B" w:rsidR="00916E76" w:rsidRPr="00586078" w:rsidRDefault="001F7C0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A208" w14:textId="0B75AB6C" w:rsidR="00916E76" w:rsidRPr="00586078" w:rsidRDefault="00007C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C852" w14:textId="77777777" w:rsidR="00916E76" w:rsidRPr="00586078" w:rsidRDefault="00916E7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F392" w14:textId="77777777" w:rsidR="00916E76" w:rsidRPr="00586078" w:rsidRDefault="00916E76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4CC3A" w14:textId="4811C8BF" w:rsidR="00916E76" w:rsidRPr="00586078" w:rsidRDefault="008868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C303" w14:textId="6A9C0296" w:rsidR="00916E76" w:rsidRPr="00586078" w:rsidRDefault="00916E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F9F9" w14:textId="77777777" w:rsidR="00916E76" w:rsidRPr="00586078" w:rsidRDefault="00916E7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7B8F" w14:textId="1C0F8038" w:rsidR="00916E76" w:rsidRPr="00586078" w:rsidRDefault="008868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</w:tr>
      <w:tr w:rsidR="00E9371B" w:rsidRPr="00586078" w14:paraId="49FD7A6A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B8228" w14:textId="2712C73C" w:rsidR="00E9371B" w:rsidRPr="00586078" w:rsidRDefault="001C473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0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CDC32" w14:textId="0357C555" w:rsidR="00E9371B" w:rsidRPr="00586078" w:rsidRDefault="00007C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Fleetwood</w:t>
            </w:r>
            <w:r w:rsidR="00F45819"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855B1" w14:textId="08406749" w:rsidR="00E9371B" w:rsidRPr="00586078" w:rsidRDefault="00007C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C0D84" w14:textId="77777777" w:rsidR="00E9371B" w:rsidRPr="00586078" w:rsidRDefault="00E9371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4CDC" w14:textId="77777777" w:rsidR="00E9371B" w:rsidRPr="00586078" w:rsidRDefault="00E9371B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477A" w14:textId="77777777" w:rsidR="00E9371B" w:rsidRPr="00586078" w:rsidRDefault="00E937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6C59A" w14:textId="77777777" w:rsidR="00E9371B" w:rsidRPr="00586078" w:rsidRDefault="00E937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753D9" w14:textId="4B9DA97A" w:rsidR="00E9371B" w:rsidRPr="00586078" w:rsidRDefault="0046688F" w:rsidP="001C47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A0CB" w14:textId="77267CEC" w:rsidR="00E9371B" w:rsidRPr="00586078" w:rsidRDefault="001C473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F90817"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71.06</w:t>
            </w:r>
          </w:p>
        </w:tc>
      </w:tr>
      <w:tr w:rsidR="00820651" w:rsidRPr="00586078" w14:paraId="1915D6AE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B521" w14:textId="46A975AF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0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F8F87" w14:textId="40BAC136" w:rsidR="00820651" w:rsidRPr="00586078" w:rsidRDefault="00716B3F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1EE08" w14:textId="160E1D9E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58765" w14:textId="77777777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7E309" w14:textId="77777777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DDD10" w14:textId="77777777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66DFB" w14:textId="77777777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EE61" w14:textId="22264707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6E1EB" w14:textId="798FDCF4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0.96</w:t>
            </w:r>
          </w:p>
        </w:tc>
      </w:tr>
      <w:tr w:rsidR="00820651" w:rsidRPr="00586078" w14:paraId="1FE2DC6F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BC486" w14:textId="63F8E9F7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0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F3399" w14:textId="173F8FD7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Fleetwood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B7C80" w14:textId="06602E51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2785" w14:textId="77777777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FE2C" w14:textId="77777777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FA432" w14:textId="77777777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CD35" w14:textId="018F02C5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492F" w14:textId="77777777" w:rsidR="00820651" w:rsidRPr="00586078" w:rsidRDefault="00820651" w:rsidP="008206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959A" w14:textId="6CB80E27" w:rsidR="00820651" w:rsidRPr="00586078" w:rsidRDefault="00820651" w:rsidP="0082065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.00</w:t>
            </w:r>
          </w:p>
        </w:tc>
      </w:tr>
      <w:tr w:rsidR="003C34B3" w:rsidRPr="00586078" w14:paraId="41A61650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327CE" w14:textId="21653BD3" w:rsidR="003C34B3" w:rsidRPr="00586078" w:rsidRDefault="003A4DF2" w:rsidP="00DF2B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AF595" w14:textId="1D0652AA" w:rsidR="003C34B3" w:rsidRPr="00586078" w:rsidRDefault="00586078" w:rsidP="00DF2B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369C" w14:textId="3437D128" w:rsidR="003C34B3" w:rsidRPr="00586078" w:rsidRDefault="0037237A" w:rsidP="00DF2B2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E493" w14:textId="77777777" w:rsidR="003C34B3" w:rsidRPr="00586078" w:rsidRDefault="003C34B3" w:rsidP="00DF2B23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B670" w14:textId="77777777" w:rsidR="003C34B3" w:rsidRPr="00586078" w:rsidRDefault="003C34B3" w:rsidP="00DF2B23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DB21" w14:textId="77777777" w:rsidR="003C34B3" w:rsidRPr="00586078" w:rsidRDefault="003C34B3" w:rsidP="00DF2B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3EF4" w14:textId="77777777" w:rsidR="003C34B3" w:rsidRPr="00586078" w:rsidRDefault="003C34B3" w:rsidP="00CD34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5F8CC" w14:textId="56CDD5E7" w:rsidR="003C34B3" w:rsidRPr="00586078" w:rsidRDefault="00B7365A" w:rsidP="007220E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8200" w14:textId="20236F38" w:rsidR="003C34B3" w:rsidRPr="00586078" w:rsidRDefault="00B7365A" w:rsidP="00DF2B2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0.71</w:t>
            </w:r>
          </w:p>
        </w:tc>
      </w:tr>
      <w:tr w:rsidR="0037237A" w:rsidRPr="00586078" w14:paraId="3C73622D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D7B5" w14:textId="3A8A0732" w:rsidR="0037237A" w:rsidRPr="00586078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A0B01" w14:textId="57D9856B" w:rsidR="0037237A" w:rsidRPr="00586078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4ED72" w14:textId="0AD3574B" w:rsidR="0037237A" w:rsidRPr="00586078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5FE37" w14:textId="77777777" w:rsidR="0037237A" w:rsidRPr="00586078" w:rsidRDefault="0037237A" w:rsidP="0037237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489D" w14:textId="77777777" w:rsidR="0037237A" w:rsidRPr="00586078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9790" w14:textId="77777777" w:rsidR="0037237A" w:rsidRPr="00586078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F31C6" w14:textId="35F63946" w:rsidR="0037237A" w:rsidRPr="00586078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5730" w14:textId="77777777" w:rsidR="0037237A" w:rsidRPr="00586078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B99B" w14:textId="597BD6EC" w:rsidR="0037237A" w:rsidRPr="00586078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3A4DF2" w:rsidRPr="0022207A" w14:paraId="7299179C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602CD" w14:textId="6D875DB3" w:rsidR="003A4DF2" w:rsidRPr="00586078" w:rsidRDefault="003A4DF2" w:rsidP="003A4DF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63502" w14:textId="5F3F6279" w:rsidR="003A4DF2" w:rsidRPr="00586078" w:rsidRDefault="007C70F9" w:rsidP="003A4DF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C72F5" w14:textId="23E4781A" w:rsidR="003A4DF2" w:rsidRPr="00586078" w:rsidRDefault="0037237A" w:rsidP="003A4DF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E3B1" w14:textId="77777777" w:rsidR="003A4DF2" w:rsidRPr="00586078" w:rsidRDefault="003A4DF2" w:rsidP="003A4DF2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CA1A" w14:textId="77777777" w:rsidR="003A4DF2" w:rsidRPr="00586078" w:rsidRDefault="003A4DF2" w:rsidP="003A4DF2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72840" w14:textId="77777777" w:rsidR="003A4DF2" w:rsidRPr="00586078" w:rsidRDefault="003A4DF2" w:rsidP="003A4DF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132B" w14:textId="77777777" w:rsidR="003A4DF2" w:rsidRPr="00586078" w:rsidRDefault="003A4DF2" w:rsidP="00CD34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C0C05" w14:textId="24A5472E" w:rsidR="003A4DF2" w:rsidRPr="00586078" w:rsidRDefault="0013505A" w:rsidP="007220E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60CE2" w14:textId="793DA40C" w:rsidR="003A4DF2" w:rsidRPr="0022207A" w:rsidRDefault="0013505A" w:rsidP="003A4DF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7220E0" w:rsidRPr="005860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90.95</w:t>
            </w:r>
          </w:p>
        </w:tc>
      </w:tr>
      <w:tr w:rsidR="0037237A" w:rsidRPr="0022207A" w14:paraId="1DC6DD3D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48A6B" w14:textId="3406F2CD" w:rsidR="0037237A" w:rsidRPr="0022207A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F2AFF" w14:textId="7F7FB777" w:rsidR="0037237A" w:rsidRPr="0022207A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169DA" w14:textId="7889D5E5" w:rsidR="0037237A" w:rsidRPr="0022207A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6BBA5" w14:textId="77777777" w:rsidR="0037237A" w:rsidRPr="0022207A" w:rsidRDefault="0037237A" w:rsidP="0037237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6EB4" w14:textId="77777777" w:rsidR="0037237A" w:rsidRPr="0022207A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A6FE" w14:textId="77777777" w:rsidR="0037237A" w:rsidRPr="0022207A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B0935" w14:textId="10361B3F" w:rsidR="0037237A" w:rsidRPr="0022207A" w:rsidRDefault="0037237A" w:rsidP="003723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132B" w14:textId="77777777" w:rsidR="0037237A" w:rsidRPr="0022207A" w:rsidRDefault="0037237A" w:rsidP="0037237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1517" w14:textId="1C7796E3" w:rsidR="0037237A" w:rsidRPr="0022207A" w:rsidRDefault="0007276D" w:rsidP="0037237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.00</w:t>
            </w:r>
          </w:p>
        </w:tc>
      </w:tr>
      <w:tr w:rsidR="00716B3F" w:rsidRPr="0022207A" w14:paraId="51EB63DD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920C" w14:textId="2A62A3F1" w:rsidR="00716B3F" w:rsidRPr="0022207A" w:rsidRDefault="00716B3F" w:rsidP="00716B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0AA81" w14:textId="3792F4A5" w:rsidR="00716B3F" w:rsidRPr="0022207A" w:rsidRDefault="00716B3F" w:rsidP="00716B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9F007" w14:textId="34155446" w:rsidR="00716B3F" w:rsidRPr="0022207A" w:rsidRDefault="00716B3F" w:rsidP="00716B3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A1C39" w14:textId="77777777" w:rsidR="00716B3F" w:rsidRPr="0022207A" w:rsidRDefault="00716B3F" w:rsidP="00716B3F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B530" w14:textId="77777777" w:rsidR="00716B3F" w:rsidRPr="0022207A" w:rsidRDefault="00716B3F" w:rsidP="00716B3F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BD4B" w14:textId="77777777" w:rsidR="00716B3F" w:rsidRPr="0022207A" w:rsidRDefault="00716B3F" w:rsidP="00716B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AB55" w14:textId="77777777" w:rsidR="00716B3F" w:rsidRPr="0022207A" w:rsidRDefault="00716B3F" w:rsidP="00716B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A17C" w14:textId="35E50188" w:rsidR="00716B3F" w:rsidRPr="0022207A" w:rsidRDefault="00716B3F" w:rsidP="00716B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0870" w14:textId="774D6B64" w:rsidR="00716B3F" w:rsidRPr="0022207A" w:rsidRDefault="00716B3F" w:rsidP="00716B3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0.56</w:t>
            </w:r>
          </w:p>
        </w:tc>
      </w:tr>
      <w:tr w:rsidR="00225215" w:rsidRPr="0022207A" w14:paraId="450DD397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5256" w14:textId="0A433D64" w:rsidR="00225215" w:rsidRPr="0022207A" w:rsidRDefault="00225215" w:rsidP="003A4DF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  <w:r w:rsidR="00992782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9</w:t>
            </w: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B8296" w14:textId="6FB6EEE4" w:rsidR="00225215" w:rsidRPr="0022207A" w:rsidRDefault="004367FB" w:rsidP="003A4DF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/>
                <w:color w:val="000000"/>
                <w:sz w:val="15"/>
                <w:szCs w:val="15"/>
              </w:rPr>
              <w:t>Leicestershir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8A10" w14:textId="0B033FB3" w:rsidR="00225215" w:rsidRPr="0022207A" w:rsidRDefault="00716B3F" w:rsidP="003A4DF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8E113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64BEC" w14:textId="77777777" w:rsidR="00225215" w:rsidRPr="0022207A" w:rsidRDefault="00225215" w:rsidP="003A4DF2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7AD8" w14:textId="77777777" w:rsidR="00225215" w:rsidRPr="0022207A" w:rsidRDefault="00225215" w:rsidP="003A4DF2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48FB5" w14:textId="77777777" w:rsidR="00225215" w:rsidRPr="0022207A" w:rsidRDefault="00225215" w:rsidP="003A4DF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C110" w14:textId="77777777" w:rsidR="00225215" w:rsidRPr="0022207A" w:rsidRDefault="00225215" w:rsidP="00CD34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4008" w14:textId="2D789CD1" w:rsidR="00225215" w:rsidRPr="0022207A" w:rsidRDefault="00225215" w:rsidP="00B163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54CBE" w14:textId="055225D7" w:rsidR="00225215" w:rsidRPr="0022207A" w:rsidRDefault="00B163C5" w:rsidP="003A4DF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1.63</w:t>
            </w:r>
          </w:p>
        </w:tc>
      </w:tr>
      <w:bookmarkEnd w:id="2"/>
    </w:tbl>
    <w:p w14:paraId="49B65440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5902734" w14:textId="77777777" w:rsidR="00484331" w:rsidRPr="0022207A" w:rsidRDefault="00484331" w:rsidP="0048433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484331" w:rsidRPr="0022207A" w14:paraId="63A71E8F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F964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842C6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56690C6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CFCE1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34CF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D0CA06C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873240D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AF83D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5521D1D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33E362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84331" w:rsidRPr="0022207A" w14:paraId="1A9E1E17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C4CBC" w14:textId="77777777" w:rsidR="00484331" w:rsidRPr="0022207A" w:rsidRDefault="00484331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89AA5" w14:textId="77777777" w:rsidR="00484331" w:rsidRPr="0022207A" w:rsidRDefault="00484331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7752" w14:textId="77777777" w:rsidR="00484331" w:rsidRPr="0022207A" w:rsidRDefault="00484331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B5449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6A01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A160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3A0D7" w14:textId="77777777" w:rsidR="00484331" w:rsidRPr="0022207A" w:rsidRDefault="00484331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86078" w:rsidRPr="0022207A" w14:paraId="18A47D3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524DC" w14:textId="335B9B0F" w:rsidR="00586078" w:rsidRPr="0022207A" w:rsidRDefault="00586078" w:rsidP="0058607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D0DB" w14:textId="70246EEB" w:rsidR="00586078" w:rsidRPr="0022207A" w:rsidRDefault="00586078" w:rsidP="0058607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03F99" w14:textId="58587A8E" w:rsidR="00586078" w:rsidRPr="0022207A" w:rsidRDefault="00586078" w:rsidP="0058607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8711D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4827D" w14:textId="77777777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A7D7" w14:textId="77777777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9FF3" w14:textId="555015D0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9F3A2" w14:textId="2F6ACDE6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</w:tr>
      <w:tr w:rsidR="00586078" w:rsidRPr="0022207A" w14:paraId="2D35DBC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8892" w14:textId="0F00E9FA" w:rsidR="00586078" w:rsidRPr="0022207A" w:rsidRDefault="00586078" w:rsidP="0058607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71996" w14:textId="60A8981F" w:rsidR="00586078" w:rsidRPr="0022207A" w:rsidRDefault="00586078" w:rsidP="0058607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D7372" w14:textId="3E62DDB7" w:rsidR="00586078" w:rsidRPr="0022207A" w:rsidRDefault="00586078" w:rsidP="0058607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8711D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2C23E" w14:textId="77777777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9897" w14:textId="77777777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4D16A" w14:textId="091F986F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2B351" w14:textId="2F69ADD9" w:rsidR="00586078" w:rsidRPr="0022207A" w:rsidRDefault="00586078" w:rsidP="0058607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</w:tr>
    </w:tbl>
    <w:p w14:paraId="236F4C4B" w14:textId="77777777" w:rsidR="0057301F" w:rsidRPr="0022207A" w:rsidRDefault="0057301F" w:rsidP="0057301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D7E1F7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8D5C488" w14:textId="77777777" w:rsidR="00B163C5" w:rsidRPr="0022207A" w:rsidRDefault="00B163C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5021834" w14:textId="77777777" w:rsidR="00B163C5" w:rsidRPr="0022207A" w:rsidRDefault="00B163C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1E18EF" w14:textId="77777777" w:rsidR="00484331" w:rsidRPr="0022207A" w:rsidRDefault="0048433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C91B87" w14:textId="77777777" w:rsidR="003618ED" w:rsidRPr="0022207A" w:rsidRDefault="003618E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5D6823" w14:textId="77777777" w:rsidR="005926A6" w:rsidRDefault="005926A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59D77A5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0BB8253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CD348D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59E675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24491F9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38A5AA1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4FBFDD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1122DD9" w14:textId="77777777" w:rsidR="0074471D" w:rsidRDefault="0074471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804ADC0" w14:textId="72805A39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Karen Seth</w:t>
      </w:r>
    </w:p>
    <w:p w14:paraId="768A83AD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Non-Executive Director -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3AEA7763" w14:textId="073813E0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681854" w:rsidRPr="0022207A">
        <w:rPr>
          <w:rFonts w:ascii="Arial-BoldMT" w:hAnsi="Arial-BoldMT" w:cs="Arial-BoldMT"/>
          <w:sz w:val="15"/>
          <w:szCs w:val="15"/>
        </w:rPr>
        <w:t>62.02</w:t>
      </w:r>
    </w:p>
    <w:p w14:paraId="4FF2EE66" w14:textId="3CEF6FB0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181009" w:rsidRPr="0022207A">
        <w:rPr>
          <w:rFonts w:ascii="Arial-BoldMT" w:hAnsi="Arial-BoldMT" w:cs="Arial-BoldMT"/>
          <w:sz w:val="15"/>
          <w:szCs w:val="15"/>
        </w:rPr>
        <w:t>180.30</w:t>
      </w:r>
    </w:p>
    <w:p w14:paraId="55CED95E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7B75CB5A" w14:textId="1602C4CC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181009" w:rsidRPr="0022207A">
        <w:rPr>
          <w:rFonts w:ascii="Arial-BoldMT" w:hAnsi="Arial-BoldMT" w:cs="Arial-BoldMT"/>
          <w:b/>
          <w:bCs/>
          <w:sz w:val="15"/>
          <w:szCs w:val="15"/>
        </w:rPr>
        <w:t>242.32</w:t>
      </w:r>
    </w:p>
    <w:p w14:paraId="7107449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2403DBA" w14:textId="78B6F10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1C1A24" w:rsidRPr="0022207A" w14:paraId="5D7AF465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EE95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E7FED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3E9C79" w14:textId="77777777" w:rsidR="001C1A24" w:rsidRPr="0022207A" w:rsidRDefault="001C1A2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205A95E" w14:textId="77777777" w:rsidR="001C1A24" w:rsidRPr="0022207A" w:rsidRDefault="001C1A2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6C12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97C0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C776D8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270AFE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99E7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EE7D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C1A24" w:rsidRPr="0022207A" w14:paraId="137DCBEE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AF5E" w14:textId="77777777" w:rsidR="001C1A24" w:rsidRPr="0022207A" w:rsidRDefault="001C1A2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A7978" w14:textId="77777777" w:rsidR="001C1A24" w:rsidRPr="0022207A" w:rsidRDefault="001C1A2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E602" w14:textId="77777777" w:rsidR="001C1A24" w:rsidRPr="0022207A" w:rsidRDefault="001C1A2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A668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A8CA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3262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D41B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7D0F6A" w14:textId="77777777" w:rsidR="001C1A24" w:rsidRPr="0022207A" w:rsidRDefault="001C1A2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15DF" w14:textId="77777777" w:rsidR="001C1A24" w:rsidRPr="0022207A" w:rsidRDefault="001C1A2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E6FA" w14:textId="77777777" w:rsidR="001C1A24" w:rsidRPr="0022207A" w:rsidRDefault="001C1A2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1C1A24" w:rsidRPr="0022207A" w14:paraId="6D5DF18C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2B65" w14:textId="0174A68B" w:rsidR="001C1A24" w:rsidRPr="0022207A" w:rsidRDefault="0008151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EBBE6" w14:textId="72BBC435" w:rsidR="001C1A24" w:rsidRPr="0022207A" w:rsidRDefault="007B6C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Style w:val="Emphasis"/>
                <w:rFonts w:ascii="Arial-BoldMT" w:hAnsi="Arial-BoldMT" w:cs="Arial"/>
                <w:b/>
                <w:bCs/>
                <w:i w:val="0"/>
                <w:iCs w:val="0"/>
                <w:color w:val="5F6368"/>
                <w:sz w:val="15"/>
                <w:szCs w:val="15"/>
                <w:shd w:val="clear" w:color="auto" w:fill="FFFFFF"/>
              </w:rPr>
              <w:t>Stalybridg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B4A36" w14:textId="3A74EB83" w:rsidR="001C1A24" w:rsidRPr="0022207A" w:rsidRDefault="00E7470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C36C" w14:textId="77777777" w:rsidR="001C1A24" w:rsidRPr="0022207A" w:rsidRDefault="001C1A2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7DCD9" w14:textId="77777777" w:rsidR="001C1A24" w:rsidRPr="0022207A" w:rsidRDefault="001C1A24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7022" w14:textId="77777777" w:rsidR="001C1A24" w:rsidRPr="0022207A" w:rsidRDefault="001C1A2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B97E" w14:textId="3E1A3444" w:rsidR="001C1A24" w:rsidRPr="0022207A" w:rsidRDefault="001C1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FB66" w14:textId="1B00A376" w:rsidR="001C1A24" w:rsidRPr="0022207A" w:rsidRDefault="001C7ABD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7616" w14:textId="73AC5E8C" w:rsidR="001C1A24" w:rsidRPr="0022207A" w:rsidRDefault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.50</w:t>
            </w:r>
          </w:p>
        </w:tc>
      </w:tr>
      <w:tr w:rsidR="00B574C3" w:rsidRPr="0022207A" w14:paraId="1B7D4535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739B" w14:textId="3B212426" w:rsidR="00B574C3" w:rsidRPr="0022207A" w:rsidRDefault="00B574C3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7E2F2" w14:textId="4F401E69" w:rsidR="00B574C3" w:rsidRPr="0022207A" w:rsidRDefault="00417522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Glossop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0506" w14:textId="5640A212" w:rsidR="00B574C3" w:rsidRPr="0022207A" w:rsidRDefault="00E7470B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B057" w14:textId="77777777" w:rsidR="00B574C3" w:rsidRPr="0022207A" w:rsidRDefault="00B574C3" w:rsidP="00B574C3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C881" w14:textId="77777777" w:rsidR="00B574C3" w:rsidRPr="0022207A" w:rsidRDefault="00B574C3" w:rsidP="00B574C3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E0F8" w14:textId="77777777" w:rsidR="00B574C3" w:rsidRPr="0022207A" w:rsidRDefault="00B574C3" w:rsidP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5758" w14:textId="4278045A" w:rsidR="00B574C3" w:rsidRPr="0022207A" w:rsidRDefault="00B574C3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AF38" w14:textId="4530C84E" w:rsidR="00B574C3" w:rsidRPr="0022207A" w:rsidRDefault="00B574C3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F8E5" w14:textId="613B55F0" w:rsidR="00B574C3" w:rsidRPr="0022207A" w:rsidRDefault="00B574C3" w:rsidP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867799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3.51</w:t>
            </w:r>
          </w:p>
        </w:tc>
      </w:tr>
      <w:tr w:rsidR="00B574C3" w:rsidRPr="0022207A" w14:paraId="7F35765E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B7D4" w14:textId="3FEE7C3E" w:rsidR="00B574C3" w:rsidRPr="0022207A" w:rsidRDefault="00867799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D14FD" w14:textId="42845D77" w:rsidR="00B574C3" w:rsidRPr="0022207A" w:rsidRDefault="00846347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E0A3" w14:textId="10BF3C6D" w:rsidR="00B574C3" w:rsidRPr="0022207A" w:rsidRDefault="00E7470B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A5EE" w14:textId="77777777" w:rsidR="00B574C3" w:rsidRPr="0022207A" w:rsidRDefault="00B574C3" w:rsidP="00B574C3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77B3" w14:textId="77777777" w:rsidR="00B574C3" w:rsidRPr="0022207A" w:rsidRDefault="00B574C3" w:rsidP="00B574C3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6D882" w14:textId="39550CBD" w:rsidR="00B574C3" w:rsidRPr="0022207A" w:rsidRDefault="00867799" w:rsidP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BBD6" w14:textId="7F4A81AD" w:rsidR="00B574C3" w:rsidRPr="0022207A" w:rsidRDefault="00B574C3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B497" w14:textId="77777777" w:rsidR="00B574C3" w:rsidRPr="0022207A" w:rsidRDefault="00B574C3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F95E" w14:textId="0E6EDFEA" w:rsidR="00B574C3" w:rsidRPr="0022207A" w:rsidRDefault="00E7470B" w:rsidP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</w:tr>
      <w:tr w:rsidR="00867799" w:rsidRPr="0022207A" w14:paraId="2D5C5FBC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9034" w14:textId="4BD1852A" w:rsidR="00867799" w:rsidRPr="0022207A" w:rsidRDefault="00867799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2F123" w14:textId="0C4EB7DD" w:rsidR="00867799" w:rsidRPr="0022207A" w:rsidRDefault="00AE3A7E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Style w:val="Emphasis"/>
                <w:rFonts w:ascii="Arial-BoldMT" w:hAnsi="Arial-BoldMT" w:cs="Arial"/>
                <w:b/>
                <w:bCs/>
                <w:i w:val="0"/>
                <w:iCs w:val="0"/>
                <w:color w:val="5F6368"/>
                <w:sz w:val="15"/>
                <w:szCs w:val="15"/>
                <w:shd w:val="clear" w:color="auto" w:fill="FFFFFF"/>
              </w:rPr>
              <w:t>Stalybridg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981D0" w14:textId="1F980783" w:rsidR="00867799" w:rsidRPr="0022207A" w:rsidRDefault="00E7470B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5E7F3" w14:textId="77777777" w:rsidR="00867799" w:rsidRPr="0022207A" w:rsidRDefault="00867799" w:rsidP="00B574C3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01186" w14:textId="77777777" w:rsidR="00867799" w:rsidRPr="0022207A" w:rsidRDefault="00867799" w:rsidP="00B574C3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CF6A8" w14:textId="77777777" w:rsidR="00867799" w:rsidRPr="0022207A" w:rsidRDefault="00867799" w:rsidP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4E9E" w14:textId="77777777" w:rsidR="00867799" w:rsidRPr="0022207A" w:rsidRDefault="00867799" w:rsidP="00B574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D718" w14:textId="6BB1E8BB" w:rsidR="00867799" w:rsidRPr="0022207A" w:rsidRDefault="00500BE9" w:rsidP="00500BE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£1.00 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8970" w14:textId="4939F147" w:rsidR="00867799" w:rsidRPr="0022207A" w:rsidRDefault="00500BE9" w:rsidP="00B574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.00</w:t>
            </w:r>
          </w:p>
        </w:tc>
      </w:tr>
      <w:tr w:rsidR="00527212" w:rsidRPr="0022207A" w14:paraId="6CE3149A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9D862" w14:textId="0D7B9BFE" w:rsidR="00527212" w:rsidRPr="0022207A" w:rsidRDefault="00527212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EC772" w14:textId="631F1A81" w:rsidR="00527212" w:rsidRPr="0022207A" w:rsidRDefault="006E72B2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Style w:val="Emphasis"/>
                <w:rFonts w:ascii="Arial-BoldMT" w:hAnsi="Arial-BoldMT" w:cs="Arial"/>
                <w:b/>
                <w:bCs/>
                <w:i w:val="0"/>
                <w:iCs w:val="0"/>
                <w:color w:val="5F6368"/>
                <w:sz w:val="15"/>
                <w:szCs w:val="15"/>
                <w:shd w:val="clear" w:color="auto" w:fill="FFFFFF"/>
              </w:rPr>
              <w:t>Stalybridg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41D2" w14:textId="0AF40FD0" w:rsidR="00527212" w:rsidRPr="0022207A" w:rsidRDefault="00E7470B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7FFB1" w14:textId="77777777" w:rsidR="00527212" w:rsidRPr="0022207A" w:rsidRDefault="00527212" w:rsidP="00527212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8DA14" w14:textId="77777777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149F" w14:textId="77777777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EC0F" w14:textId="77777777" w:rsidR="00527212" w:rsidRPr="0022207A" w:rsidRDefault="00527212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BC30" w14:textId="13F6E5A5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654E2" w14:textId="0487668D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.50</w:t>
            </w:r>
          </w:p>
        </w:tc>
      </w:tr>
      <w:tr w:rsidR="00527212" w:rsidRPr="0022207A" w14:paraId="7085E44B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9EE9C" w14:textId="61A7585A" w:rsidR="00527212" w:rsidRPr="0022207A" w:rsidRDefault="00527212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3C68A" w14:textId="7DF08327" w:rsidR="00527212" w:rsidRPr="0022207A" w:rsidRDefault="002B4683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Style w:val="Emphasis"/>
                <w:rFonts w:ascii="Arial-BoldMT" w:hAnsi="Arial-BoldMT" w:cs="Arial"/>
                <w:b/>
                <w:bCs/>
                <w:i w:val="0"/>
                <w:iCs w:val="0"/>
                <w:color w:val="5F6368"/>
                <w:sz w:val="15"/>
                <w:szCs w:val="15"/>
                <w:shd w:val="clear" w:color="auto" w:fill="FFFFFF"/>
              </w:rPr>
              <w:t>Stalybridg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7D51" w14:textId="0E010BE6" w:rsidR="00527212" w:rsidRPr="0022207A" w:rsidRDefault="00401521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5675" w14:textId="77777777" w:rsidR="00527212" w:rsidRPr="0022207A" w:rsidRDefault="00527212" w:rsidP="00527212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8BAA" w14:textId="77777777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C556" w14:textId="77777777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4024" w14:textId="77777777" w:rsidR="00527212" w:rsidRPr="0022207A" w:rsidRDefault="00527212" w:rsidP="0052721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A55A" w14:textId="01D4B340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iles claimed @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6CB3" w14:textId="5975D68F" w:rsidR="00527212" w:rsidRPr="0022207A" w:rsidRDefault="00527212" w:rsidP="0052721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.51</w:t>
            </w:r>
          </w:p>
        </w:tc>
      </w:tr>
      <w:tr w:rsidR="00681854" w:rsidRPr="0022207A" w14:paraId="3B3E954F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B3850" w14:textId="6BF5677C" w:rsidR="00681854" w:rsidRPr="0022207A" w:rsidRDefault="00681854" w:rsidP="006818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C41A2" w14:textId="71C18EB8" w:rsidR="00681854" w:rsidRPr="0022207A" w:rsidRDefault="002B4683" w:rsidP="006818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  <w:r w:rsidR="003D1E9F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EC543" w14:textId="27D3FE74" w:rsidR="00681854" w:rsidRPr="0022207A" w:rsidRDefault="00401521" w:rsidP="006818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53EA" w14:textId="77777777" w:rsidR="00681854" w:rsidRPr="0022207A" w:rsidRDefault="00681854" w:rsidP="0068185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F0CE" w14:textId="77777777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7DC8A" w14:textId="77777777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5B78" w14:textId="41C88E1B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7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F36A" w14:textId="77777777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82E21" w14:textId="0B233A41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7.00</w:t>
            </w:r>
          </w:p>
        </w:tc>
      </w:tr>
      <w:tr w:rsidR="00681854" w:rsidRPr="0022207A" w14:paraId="2C7030E5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A442B" w14:textId="408FE460" w:rsidR="00681854" w:rsidRPr="0022207A" w:rsidRDefault="00681854" w:rsidP="006818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5D93F" w14:textId="24342673" w:rsidR="00681854" w:rsidRPr="0022207A" w:rsidRDefault="003D1E9F" w:rsidP="006818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C257F" w14:textId="3110AE84" w:rsidR="00681854" w:rsidRPr="0022207A" w:rsidRDefault="00401521" w:rsidP="0068185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86078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74A49" w14:textId="77777777" w:rsidR="00681854" w:rsidRPr="0022207A" w:rsidRDefault="00681854" w:rsidP="0068185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A17E" w14:textId="77777777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549D9" w14:textId="77777777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D2F7" w14:textId="2717F049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0BFE" w14:textId="77777777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0D4D" w14:textId="617E9359" w:rsidR="00681854" w:rsidRPr="0022207A" w:rsidRDefault="00681854" w:rsidP="0068185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</w:tr>
    </w:tbl>
    <w:p w14:paraId="4DB20088" w14:textId="77777777" w:rsidR="0074471D" w:rsidRDefault="0074471D" w:rsidP="00B5265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C107340" w14:textId="7175C275" w:rsidR="00B52654" w:rsidRPr="0022207A" w:rsidRDefault="00B52654" w:rsidP="00B5265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B52654" w:rsidRPr="0022207A" w14:paraId="033D3219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23924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DA37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1E5C67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BAEF6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0184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EBAD908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124C499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7005D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DF5E75F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B9FD75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52654" w:rsidRPr="0022207A" w14:paraId="49192154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8C39" w14:textId="77777777" w:rsidR="00B52654" w:rsidRPr="0022207A" w:rsidRDefault="00B5265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B47D1" w14:textId="77777777" w:rsidR="00B52654" w:rsidRPr="0022207A" w:rsidRDefault="00B52654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EF6FE" w14:textId="77777777" w:rsidR="00B52654" w:rsidRPr="0022207A" w:rsidRDefault="00B52654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2E7E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23E6F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1E08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726D1" w14:textId="77777777" w:rsidR="00B52654" w:rsidRPr="0022207A" w:rsidRDefault="00B52654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D6E4E" w:rsidRPr="0022207A" w14:paraId="154ADAD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61AA" w14:textId="04BEEDF0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FA1E8" w14:textId="4A315590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31162" w14:textId="014D76F6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825F1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E96C0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9F56D" w14:textId="2A4A4713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40D9" w14:textId="54E8B818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98E0A" w14:textId="6572F3E5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D6E4E" w:rsidRPr="0022207A" w14:paraId="5FECFA4D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B4A31" w14:textId="7AFC8227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A27F1" w14:textId="2CB58233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B495A" w14:textId="1589FCA6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825F1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9E4D4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C5868" w14:textId="7E9567EF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5AE2" w14:textId="7EEB48D5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3666B" w14:textId="25FCA8C4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D6E4E" w:rsidRPr="0022207A" w14:paraId="7B4EF2A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01447" w14:textId="441A0BB4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DB43" w14:textId="14EEC922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talybridg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6495E" w14:textId="57E7DEAF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825F1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858B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52301" w14:textId="44C13954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C9A6E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D493A" w14:textId="68E32910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D6E4E" w:rsidRPr="0022207A" w14:paraId="3F1594F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2701F" w14:textId="363FC3D8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440C8" w14:textId="420AFBCA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62B98" w14:textId="1E9D6072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825F1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358A2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C26B4" w14:textId="680CB67C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4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597C9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F666" w14:textId="05DDD295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4.00</w:t>
            </w:r>
          </w:p>
        </w:tc>
      </w:tr>
      <w:tr w:rsidR="00ED6E4E" w:rsidRPr="0022207A" w14:paraId="1082C1A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F9E43" w14:textId="47490BF0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74BE6" w14:textId="46309744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7B568" w14:textId="3B013A6A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825F1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7448C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DB309" w14:textId="5A72661F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A23A1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BCA5" w14:textId="29E4617E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20</w:t>
            </w:r>
          </w:p>
        </w:tc>
      </w:tr>
      <w:tr w:rsidR="00ED6E4E" w:rsidRPr="0022207A" w14:paraId="7EA38B82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CF78B" w14:textId="585BC131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75D9" w14:textId="15529DF3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talybridg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2E451" w14:textId="37FC17DF" w:rsidR="00ED6E4E" w:rsidRPr="0022207A" w:rsidRDefault="00ED6E4E" w:rsidP="00ED6E4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825F1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D323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9CC24" w14:textId="573B574D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3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96687" w14:textId="77777777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46FF" w14:textId="397CDD90" w:rsidR="00ED6E4E" w:rsidRPr="0022207A" w:rsidRDefault="00ED6E4E" w:rsidP="00ED6E4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3.60</w:t>
            </w:r>
          </w:p>
        </w:tc>
      </w:tr>
    </w:tbl>
    <w:p w14:paraId="493A3253" w14:textId="77777777" w:rsidR="006A2B06" w:rsidRPr="0022207A" w:rsidRDefault="006A2B06" w:rsidP="006A2B06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97FBB7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A2AD2CD" w14:textId="77777777" w:rsidR="00523196" w:rsidRPr="0022207A" w:rsidRDefault="0052319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6972E8A" w14:textId="77777777" w:rsidR="00181009" w:rsidRPr="0022207A" w:rsidRDefault="001810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A94A75D" w14:textId="77777777" w:rsidR="003618ED" w:rsidRPr="0022207A" w:rsidRDefault="003618E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923A75" w14:textId="77777777" w:rsidR="003618ED" w:rsidRPr="0022207A" w:rsidRDefault="003618E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CD5342F" w14:textId="77777777" w:rsidR="003618ED" w:rsidRPr="0022207A" w:rsidRDefault="003618E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DCC7A7A" w14:textId="77777777" w:rsidR="00CE25EB" w:rsidRDefault="00CE25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DB6847" w14:textId="77777777" w:rsidR="00CE25EB" w:rsidRDefault="00CE25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FB052E8" w14:textId="77777777" w:rsidR="00CE25EB" w:rsidRDefault="00CE25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486B86" w14:textId="703C2DA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Mel Tomlin</w:t>
      </w:r>
    </w:p>
    <w:p w14:paraId="5951C7A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 w:rsidRPr="0022207A">
        <w:rPr>
          <w:rFonts w:ascii="Arial-BoldMT" w:hAnsi="Arial-BoldMT" w:cs="Arial-BoldMT"/>
          <w:sz w:val="15"/>
          <w:szCs w:val="15"/>
        </w:rPr>
        <w:t>Total claim for period:</w:t>
      </w:r>
    </w:p>
    <w:p w14:paraId="3AE1528F" w14:textId="77777777" w:rsidR="00587221" w:rsidRPr="0022207A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71291801" w14:textId="675AEA0E" w:rsidR="00587221" w:rsidRPr="0022207A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74758C">
        <w:rPr>
          <w:rFonts w:ascii="Arial-BoldMT" w:hAnsi="Arial-BoldMT" w:cs="Arial-BoldMT"/>
          <w:sz w:val="15"/>
          <w:szCs w:val="15"/>
        </w:rPr>
        <w:t>160.00</w:t>
      </w:r>
    </w:p>
    <w:p w14:paraId="79BFFB79" w14:textId="77777777" w:rsidR="00587221" w:rsidRPr="0022207A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</w:p>
    <w:p w14:paraId="551F453F" w14:textId="3D93CA5C" w:rsidR="00587221" w:rsidRPr="0022207A" w:rsidRDefault="00587221" w:rsidP="00587221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74758C">
        <w:rPr>
          <w:rFonts w:ascii="Arial-BoldMT" w:hAnsi="Arial-BoldMT" w:cs="Arial-BoldMT"/>
          <w:b/>
          <w:bCs/>
          <w:sz w:val="15"/>
          <w:szCs w:val="15"/>
        </w:rPr>
        <w:t>160.00</w:t>
      </w:r>
    </w:p>
    <w:p w14:paraId="2731C674" w14:textId="77777777" w:rsidR="00587221" w:rsidRPr="0022207A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3757E1A" w14:textId="77777777" w:rsidR="00124DC7" w:rsidRPr="0022207A" w:rsidRDefault="00124DC7" w:rsidP="00124D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24DC7" w:rsidRPr="0022207A" w14:paraId="2086F3C9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38882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8ADA2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39E17D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C56BF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AB2A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FB3290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FCFA305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DAF16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22C8A4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E7819EA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24DC7" w:rsidRPr="0022207A" w14:paraId="31D53E86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32E53" w14:textId="77777777" w:rsidR="00124DC7" w:rsidRPr="0022207A" w:rsidRDefault="00124DC7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50ADB" w14:textId="77777777" w:rsidR="00124DC7" w:rsidRPr="0022207A" w:rsidRDefault="00124DC7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E5231" w14:textId="77777777" w:rsidR="00124DC7" w:rsidRPr="0022207A" w:rsidRDefault="00124DC7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40B74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818F7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27B91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B6097" w14:textId="77777777" w:rsidR="00124DC7" w:rsidRPr="0022207A" w:rsidRDefault="00124DC7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E0192" w:rsidRPr="0022207A" w14:paraId="172F7A6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60F6" w14:textId="77777777" w:rsidR="006E0192" w:rsidRPr="0022207A" w:rsidRDefault="006E0192" w:rsidP="006E01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Febr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0A5BE" w14:textId="79FFFA4B" w:rsidR="006E0192" w:rsidRPr="0022207A" w:rsidRDefault="006E0192" w:rsidP="006E01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344D6" w14:textId="6C2726A8" w:rsidR="006E0192" w:rsidRPr="0022207A" w:rsidRDefault="006E0192" w:rsidP="006E01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494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4A547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55EF9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498E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790EB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</w:tr>
      <w:tr w:rsidR="006E0192" w:rsidRPr="0022207A" w14:paraId="4C92F35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FAD7" w14:textId="77777777" w:rsidR="006E0192" w:rsidRPr="0022207A" w:rsidRDefault="006E0192" w:rsidP="006E01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B989" w14:textId="564386C0" w:rsidR="006E0192" w:rsidRPr="0022207A" w:rsidRDefault="006E0192" w:rsidP="006E01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795C9" w14:textId="4AC3E8B4" w:rsidR="006E0192" w:rsidRPr="0022207A" w:rsidRDefault="006E0192" w:rsidP="006E019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494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A11C5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6C8F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9A6C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5C713" w14:textId="77777777" w:rsidR="006E0192" w:rsidRPr="0022207A" w:rsidRDefault="006E0192" w:rsidP="006E019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00</w:t>
            </w:r>
          </w:p>
        </w:tc>
      </w:tr>
    </w:tbl>
    <w:p w14:paraId="464EA5D6" w14:textId="77777777" w:rsidR="00587221" w:rsidRPr="0022207A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947708B" w14:textId="77777777" w:rsidR="00617D5B" w:rsidRDefault="00617D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3B8CD9E" w14:textId="2D5B7941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Martin Kelsall</w:t>
      </w:r>
    </w:p>
    <w:p w14:paraId="53B4ED34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EFCD6AE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24C4B58B" w14:textId="0DA9CC75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8828B3" w:rsidRPr="0022207A">
        <w:rPr>
          <w:rFonts w:ascii="Arial-BoldMT" w:hAnsi="Arial-BoldMT" w:cs="Arial-BoldMT"/>
          <w:sz w:val="15"/>
          <w:szCs w:val="15"/>
        </w:rPr>
        <w:t>81.</w:t>
      </w:r>
      <w:r w:rsidR="00B05E51">
        <w:rPr>
          <w:rFonts w:ascii="Arial-BoldMT" w:hAnsi="Arial-BoldMT" w:cs="Arial-BoldMT"/>
          <w:sz w:val="15"/>
          <w:szCs w:val="15"/>
        </w:rPr>
        <w:t>4</w:t>
      </w:r>
      <w:r w:rsidR="008828B3" w:rsidRPr="0022207A">
        <w:rPr>
          <w:rFonts w:ascii="Arial-BoldMT" w:hAnsi="Arial-BoldMT" w:cs="Arial-BoldMT"/>
          <w:sz w:val="15"/>
          <w:szCs w:val="15"/>
        </w:rPr>
        <w:t>0</w:t>
      </w:r>
    </w:p>
    <w:p w14:paraId="14BC5BC7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1919973E" w14:textId="3C0DE7A8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8828B3" w:rsidRPr="0022207A">
        <w:rPr>
          <w:rFonts w:ascii="Arial-BoldMT" w:hAnsi="Arial-BoldMT" w:cs="Arial-BoldMT"/>
          <w:b/>
          <w:bCs/>
          <w:sz w:val="15"/>
          <w:szCs w:val="15"/>
        </w:rPr>
        <w:t>81.</w:t>
      </w:r>
      <w:r w:rsidR="00B05E51">
        <w:rPr>
          <w:rFonts w:ascii="Arial-BoldMT" w:hAnsi="Arial-BoldMT" w:cs="Arial-BoldMT"/>
          <w:b/>
          <w:bCs/>
          <w:sz w:val="15"/>
          <w:szCs w:val="15"/>
        </w:rPr>
        <w:t>4</w:t>
      </w:r>
      <w:r w:rsidR="008828B3" w:rsidRPr="0022207A">
        <w:rPr>
          <w:rFonts w:ascii="Arial-BoldMT" w:hAnsi="Arial-BoldMT" w:cs="Arial-BoldMT"/>
          <w:b/>
          <w:bCs/>
          <w:sz w:val="15"/>
          <w:szCs w:val="15"/>
        </w:rPr>
        <w:t>0</w:t>
      </w:r>
    </w:p>
    <w:p w14:paraId="05CBF6F9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71C6224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sz w:val="15"/>
          <w:szCs w:val="15"/>
        </w:rPr>
        <w:t>No claims for this period.</w:t>
      </w:r>
    </w:p>
    <w:p w14:paraId="6ED03613" w14:textId="77777777" w:rsidR="006A7542" w:rsidRPr="0022207A" w:rsidRDefault="006A7542" w:rsidP="006A754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6A7542" w:rsidRPr="0022207A" w14:paraId="5B49B1BE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75A7B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09F5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E5DDB7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638F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59FD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4100E43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6FFE186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BD2EE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57DB0A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7ADBA9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A7542" w:rsidRPr="0022207A" w14:paraId="4CD7EE3E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4AD93" w14:textId="77777777" w:rsidR="006A7542" w:rsidRPr="0022207A" w:rsidRDefault="006A7542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3BB4A" w14:textId="77777777" w:rsidR="006A7542" w:rsidRPr="0022207A" w:rsidRDefault="006A7542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EC62" w14:textId="77777777" w:rsidR="006A7542" w:rsidRPr="0022207A" w:rsidRDefault="006A7542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D5805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B1A7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A14A1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650D6" w14:textId="77777777" w:rsidR="006A7542" w:rsidRPr="0022207A" w:rsidRDefault="006A7542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A7542" w:rsidRPr="0022207A" w14:paraId="0F5AED1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BABD3" w14:textId="62DEB921" w:rsidR="006A7542" w:rsidRPr="0022207A" w:rsidRDefault="001B630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</w:t>
            </w:r>
            <w:r w:rsidR="006A7542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7554" w14:textId="5E602EA2" w:rsidR="006A7542" w:rsidRPr="0022207A" w:rsidRDefault="001B630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0C96C" w14:textId="4EC70B96" w:rsidR="006A7542" w:rsidRPr="0022207A" w:rsidRDefault="00313E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BE6A9" w14:textId="77777777" w:rsidR="006A7542" w:rsidRPr="0022207A" w:rsidRDefault="006A754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CC49A" w14:textId="5D196FF3" w:rsidR="006A7542" w:rsidRPr="0022207A" w:rsidRDefault="006A754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8828B3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8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F0E4F" w14:textId="77777777" w:rsidR="006A7542" w:rsidRPr="0022207A" w:rsidRDefault="006A754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48F51" w14:textId="16E507AF" w:rsidR="006A7542" w:rsidRPr="0022207A" w:rsidRDefault="006A754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8828B3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80.90</w:t>
            </w:r>
          </w:p>
        </w:tc>
      </w:tr>
      <w:tr w:rsidR="00313EBC" w:rsidRPr="0022207A" w14:paraId="155B8BA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777CF" w14:textId="0A32F2D2" w:rsidR="00313EBC" w:rsidRPr="0022207A" w:rsidRDefault="00313EBC" w:rsidP="00313E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C06DC" w14:textId="5D76B9A2" w:rsidR="00313EBC" w:rsidRPr="0022207A" w:rsidRDefault="00313EBC" w:rsidP="00313E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FE469" w14:textId="2EBC5910" w:rsidR="00313EBC" w:rsidRPr="0022207A" w:rsidRDefault="00313EBC" w:rsidP="00313EB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7CB7" w14:textId="77777777" w:rsidR="00313EBC" w:rsidRPr="0022207A" w:rsidRDefault="00313EBC" w:rsidP="00313E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F59E4" w14:textId="77777777" w:rsidR="00313EBC" w:rsidRPr="0022207A" w:rsidRDefault="00313EBC" w:rsidP="00313E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3866" w14:textId="77777777" w:rsidR="00313EBC" w:rsidRPr="0022207A" w:rsidRDefault="00313EBC" w:rsidP="00313E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88036" w14:textId="77777777" w:rsidR="00313EBC" w:rsidRPr="0022207A" w:rsidRDefault="00313EBC" w:rsidP="00313EB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7A7ECE78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sz w:val="15"/>
          <w:szCs w:val="15"/>
        </w:rPr>
        <w:t>No claims for this period</w:t>
      </w:r>
    </w:p>
    <w:p w14:paraId="2BD98D4A" w14:textId="77777777" w:rsidR="007352AC" w:rsidRDefault="007352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E8ABC49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A516CAF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B49BB0B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1DFD73B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FA7D4DC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34FCBD8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7756DB7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622B7EC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F0B04A0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E1C8DC8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DA0785D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2713B9B" w14:textId="77777777" w:rsidR="00B05E51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ACA1869" w14:textId="77777777" w:rsidR="00B05E51" w:rsidRPr="0022207A" w:rsidRDefault="00B05E5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D01177C" w14:textId="08C0E714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Gordon Coyne</w:t>
      </w:r>
    </w:p>
    <w:p w14:paraId="0DEEDFC5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Director of Workforce Services – </w:t>
      </w:r>
      <w:r w:rsidRPr="0022207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200B3560" w14:textId="78B86E50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162425" w:rsidRPr="0022207A">
        <w:rPr>
          <w:rFonts w:ascii="Arial-BoldMT" w:hAnsi="Arial-BoldMT" w:cs="Arial-BoldMT"/>
          <w:sz w:val="15"/>
          <w:szCs w:val="15"/>
        </w:rPr>
        <w:t>40.39</w:t>
      </w:r>
    </w:p>
    <w:p w14:paraId="690B6F2D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18D71DC6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0F9DE0EA" w14:textId="0F726062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162425" w:rsidRPr="0022207A">
        <w:rPr>
          <w:rFonts w:ascii="Arial-BoldMT" w:hAnsi="Arial-BoldMT" w:cs="Arial-BoldMT"/>
          <w:b/>
          <w:bCs/>
          <w:sz w:val="15"/>
          <w:szCs w:val="15"/>
        </w:rPr>
        <w:t>40.39</w:t>
      </w:r>
    </w:p>
    <w:p w14:paraId="6B2748F7" w14:textId="77777777" w:rsidR="00706BEE" w:rsidRPr="0022207A" w:rsidRDefault="00706BEE" w:rsidP="00706BEE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706BEE" w:rsidRPr="0022207A" w14:paraId="37EF940C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7099D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8BCCD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5FEC7A" w14:textId="77777777" w:rsidR="00706BEE" w:rsidRPr="0022207A" w:rsidRDefault="00706BE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3FFBC4B" w14:textId="77777777" w:rsidR="00706BEE" w:rsidRPr="0022207A" w:rsidRDefault="00706BE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5705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2497C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4C9FED3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441CA42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90524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14A3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06BEE" w:rsidRPr="0022207A" w14:paraId="00C376B4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F5A4F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8939E" w14:textId="77777777" w:rsidR="00706BEE" w:rsidRPr="0022207A" w:rsidRDefault="00706BE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E53F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E7B5B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00E3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1F277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F7C4C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C04AE0" w14:textId="77777777" w:rsidR="00706BEE" w:rsidRPr="0022207A" w:rsidRDefault="00706BE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52FFE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FB17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706BEE" w:rsidRPr="0022207A" w14:paraId="515F659E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D8698" w14:textId="54D75709" w:rsidR="00706BEE" w:rsidRPr="0022207A" w:rsidRDefault="00EF65E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03 Octo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15FB1" w14:textId="0135FA6F" w:rsidR="00706BEE" w:rsidRPr="0022207A" w:rsidRDefault="0013767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56B2" w14:textId="72D9209F" w:rsidR="00C75D98" w:rsidRPr="0022207A" w:rsidRDefault="00C75D98" w:rsidP="00C75D98">
            <w:pPr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="00B05E51" w:rsidRPr="007C4949">
              <w:rPr>
                <w:rFonts w:ascii="Arial-BoldMT" w:hAnsi="Arial-BoldMT" w:cs="Arial"/>
                <w:sz w:val="15"/>
                <w:szCs w:val="15"/>
              </w:rPr>
              <w:t>Internal Meeting</w:t>
            </w:r>
          </w:p>
          <w:p w14:paraId="2E90F2E0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25298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7552D" w14:textId="77777777" w:rsidR="00706BEE" w:rsidRPr="0022207A" w:rsidRDefault="00706B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B95E3" w14:textId="77777777" w:rsidR="00706BEE" w:rsidRPr="0022207A" w:rsidRDefault="00706B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1E6BA" w14:textId="77777777" w:rsidR="00706BEE" w:rsidRPr="0022207A" w:rsidRDefault="00706B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D4F6D" w14:textId="3F4206D8" w:rsidR="00706BEE" w:rsidRPr="0022207A" w:rsidRDefault="00DE62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Parking £15.3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EAFA" w14:textId="3F09BC00" w:rsidR="00706BEE" w:rsidRPr="0022207A" w:rsidRDefault="00DE623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39</w:t>
            </w:r>
          </w:p>
        </w:tc>
      </w:tr>
      <w:tr w:rsidR="00706BEE" w:rsidRPr="0022207A" w14:paraId="5FEA6B13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2E59" w14:textId="2F58A49E" w:rsidR="00706BEE" w:rsidRPr="0022207A" w:rsidRDefault="007C4B5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4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0DEE8" w14:textId="1FA474D5" w:rsidR="00706BEE" w:rsidRPr="0022207A" w:rsidRDefault="0013767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42434" w14:textId="6490CF75" w:rsidR="00706BEE" w:rsidRPr="0022207A" w:rsidRDefault="00B05E5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A206" w14:textId="77777777" w:rsidR="00706BEE" w:rsidRPr="0022207A" w:rsidRDefault="00706B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DB6CA" w14:textId="77777777" w:rsidR="00706BEE" w:rsidRPr="0022207A" w:rsidRDefault="00706B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A51E7" w14:textId="77777777" w:rsidR="00706BEE" w:rsidRPr="0022207A" w:rsidRDefault="00706B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E1B0" w14:textId="77777777" w:rsidR="00706BEE" w:rsidRPr="0022207A" w:rsidRDefault="00706BE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DD74" w14:textId="75F9462A" w:rsidR="00706BEE" w:rsidRPr="0022207A" w:rsidRDefault="007C4B5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Parking £1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66DAE" w14:textId="1012A5CB" w:rsidR="00706BEE" w:rsidRPr="0022207A" w:rsidRDefault="007C4B5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5.00</w:t>
            </w:r>
          </w:p>
        </w:tc>
      </w:tr>
      <w:tr w:rsidR="00B17CAF" w:rsidRPr="0022207A" w14:paraId="1BF73CCE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D801" w14:textId="0BC8240A" w:rsidR="00B17CAF" w:rsidRPr="0022207A" w:rsidRDefault="00B17CAF" w:rsidP="00B17CA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14 Nov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76EB0" w14:textId="5D219A33" w:rsidR="00B17CAF" w:rsidRPr="0022207A" w:rsidRDefault="00B17CAF" w:rsidP="00B17CA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E24FD" w14:textId="6D258C3D" w:rsidR="00B17CAF" w:rsidRPr="0022207A" w:rsidRDefault="00B17CAF" w:rsidP="00B17CA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C996" w14:textId="77777777" w:rsidR="00B17CAF" w:rsidRPr="0022207A" w:rsidRDefault="00B17CAF" w:rsidP="00B17CA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6ADE" w14:textId="77777777" w:rsidR="00B17CAF" w:rsidRPr="0022207A" w:rsidRDefault="00B17CAF" w:rsidP="00B17CA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F854A" w14:textId="77777777" w:rsidR="00B17CAF" w:rsidRPr="0022207A" w:rsidRDefault="00B17CAF" w:rsidP="00B17CA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3C08" w14:textId="5D8B3196" w:rsidR="00B17CAF" w:rsidRPr="0022207A" w:rsidRDefault="00B17CAF" w:rsidP="00B17CA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0B1B5" w14:textId="6C429463" w:rsidR="00B17CAF" w:rsidRPr="0022207A" w:rsidRDefault="00B17CAF" w:rsidP="00B17CA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Subsistence 10 Hrs or more £1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4C70" w14:textId="5EA2F7F7" w:rsidR="00B17CAF" w:rsidRPr="0022207A" w:rsidRDefault="00B17CAF" w:rsidP="00B17CA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22207A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</w:tr>
    </w:tbl>
    <w:p w14:paraId="25BCB15B" w14:textId="2505C2F9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this period.</w:t>
      </w:r>
    </w:p>
    <w:p w14:paraId="5FF65AA4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B7C9EB2" w14:textId="77777777" w:rsidR="00523196" w:rsidRPr="0022207A" w:rsidRDefault="0052319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ECF8D4F" w14:textId="77777777" w:rsidR="00833EBF" w:rsidRDefault="00833EB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0C31135" w14:textId="77777777" w:rsidR="00833EBF" w:rsidRDefault="00833EB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E709C33" w14:textId="77777777" w:rsidR="00833EBF" w:rsidRDefault="00833EB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7CC9A0" w14:textId="5677D699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Dr Alison Metcalfe </w:t>
      </w:r>
    </w:p>
    <w:p w14:paraId="5C4FEA0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 w:rsidRPr="0022207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65371FF1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806305" w:rsidRPr="0022207A">
        <w:rPr>
          <w:rFonts w:ascii="Arial-BoldMT" w:hAnsi="Arial-BoldMT" w:cs="Arial-BoldMT"/>
          <w:sz w:val="15"/>
          <w:szCs w:val="15"/>
        </w:rPr>
        <w:t>0</w:t>
      </w:r>
    </w:p>
    <w:p w14:paraId="2DB390E1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476FACF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43574772" w14:textId="6F34A261" w:rsidR="00894285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806305" w:rsidRPr="0022207A">
        <w:rPr>
          <w:rFonts w:ascii="Arial-BoldMT" w:hAnsi="Arial-BoldMT" w:cs="Arial-BoldMT"/>
          <w:b/>
          <w:bCs/>
          <w:sz w:val="15"/>
          <w:szCs w:val="15"/>
        </w:rPr>
        <w:t>0</w:t>
      </w:r>
    </w:p>
    <w:p w14:paraId="66995D01" w14:textId="77777777" w:rsidR="00806305" w:rsidRPr="0022207A" w:rsidRDefault="00806305" w:rsidP="0080630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491CC6D" w14:textId="77777777" w:rsidR="00806305" w:rsidRPr="0022207A" w:rsidRDefault="00806305" w:rsidP="0080630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593675C" w14:textId="20970ED7" w:rsidR="00F93A83" w:rsidRPr="0022207A" w:rsidRDefault="00806305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3F5140" w14:textId="77777777" w:rsidR="00F93A83" w:rsidRPr="0022207A" w:rsidRDefault="00F93A8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07ABED5" w14:textId="77777777" w:rsidR="00F93A83" w:rsidRPr="0022207A" w:rsidRDefault="00F93A8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D298FD2" w14:textId="77777777" w:rsidR="00255124" w:rsidRPr="0022207A" w:rsidRDefault="0025512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E950B43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9E8474E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3EB5507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DA75758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AC9559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D6FCB37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096160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DD99044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F0CC200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F88E514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D7DA6F7" w14:textId="77777777" w:rsidR="00EE0544" w:rsidRPr="0022207A" w:rsidRDefault="00EE054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A83AAE4" w14:textId="77777777" w:rsidR="00BD32E6" w:rsidRDefault="00BD32E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050EFD5" w14:textId="77777777" w:rsidR="00BD32E6" w:rsidRDefault="00BD32E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813DB4A" w14:textId="77777777" w:rsidR="00B17CAF" w:rsidRDefault="00B17CA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645B00" w14:textId="77777777" w:rsidR="00B17CAF" w:rsidRDefault="00B17CA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174B2D" w14:textId="3CD08AA9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Miranda Sykes </w:t>
      </w:r>
    </w:p>
    <w:p w14:paraId="44ABCB0C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 w:rsidRPr="0022207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50F4D8F1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D316DD">
        <w:rPr>
          <w:rFonts w:ascii="Arial-BoldMT" w:hAnsi="Arial-BoldMT" w:cs="Arial-BoldMT"/>
          <w:sz w:val="15"/>
          <w:szCs w:val="15"/>
        </w:rPr>
        <w:t>46.80</w:t>
      </w:r>
    </w:p>
    <w:p w14:paraId="52DFEF46" w14:textId="57BF92E6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DD41CF" w:rsidRPr="0022207A">
        <w:rPr>
          <w:rFonts w:ascii="Arial-BoldMT" w:hAnsi="Arial-BoldMT" w:cs="Arial-BoldMT"/>
          <w:sz w:val="15"/>
          <w:szCs w:val="15"/>
        </w:rPr>
        <w:t>198.50</w:t>
      </w:r>
    </w:p>
    <w:p w14:paraId="206B031C" w14:textId="42CBDE78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557CB2" w:rsidRPr="0022207A">
        <w:rPr>
          <w:rFonts w:ascii="Arial-BoldMT" w:hAnsi="Arial-BoldMT" w:cs="Arial-BoldMT"/>
          <w:sz w:val="15"/>
          <w:szCs w:val="15"/>
        </w:rPr>
        <w:t>0</w:t>
      </w:r>
    </w:p>
    <w:p w14:paraId="446315AC" w14:textId="098C4CE9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Cs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E20101">
        <w:rPr>
          <w:rFonts w:ascii="Arial-BoldMT" w:hAnsi="Arial-BoldMT" w:cs="Arial-BoldMT"/>
          <w:b/>
          <w:bCs/>
          <w:sz w:val="15"/>
          <w:szCs w:val="15"/>
        </w:rPr>
        <w:t>2</w:t>
      </w:r>
      <w:r w:rsidR="00D316DD">
        <w:rPr>
          <w:rFonts w:ascii="Arial-BoldMT" w:hAnsi="Arial-BoldMT" w:cs="Arial-BoldMT"/>
          <w:b/>
          <w:bCs/>
          <w:sz w:val="15"/>
          <w:szCs w:val="15"/>
        </w:rPr>
        <w:t>45.30</w:t>
      </w:r>
    </w:p>
    <w:p w14:paraId="284352C9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3" w:name="_Hlk115862590"/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2A5C6A" w:rsidRPr="0022207A" w14:paraId="1E596025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A0B1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07E91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645977" w14:textId="77777777" w:rsidR="002A5C6A" w:rsidRPr="0022207A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C90D70" w14:textId="77777777" w:rsidR="002A5C6A" w:rsidRPr="0022207A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480B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9BD57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61894D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EDD0884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9CFA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E164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A5C6A" w:rsidRPr="0022207A" w14:paraId="574FFE9C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225D" w14:textId="77777777" w:rsidR="002A5C6A" w:rsidRPr="0022207A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5401A" w14:textId="77777777" w:rsidR="002A5C6A" w:rsidRPr="0022207A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D1A6" w14:textId="77777777" w:rsidR="002A5C6A" w:rsidRPr="0022207A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D3F4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FADB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E546A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2A79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8F0DC4" w14:textId="77777777" w:rsidR="002A5C6A" w:rsidRPr="0022207A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FFAE" w14:textId="77777777" w:rsidR="002A5C6A" w:rsidRPr="0022207A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8A22" w14:textId="77777777" w:rsidR="002A5C6A" w:rsidRPr="0022207A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DE4B31" w:rsidRPr="00A9457D" w14:paraId="3ED6AB06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95E1" w14:textId="0268DF7F" w:rsidR="00DE4B31" w:rsidRPr="00A9457D" w:rsidRDefault="00DE4B31" w:rsidP="00DE4B3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  <w:r w:rsidRPr="00F57314">
              <w:rPr>
                <w:rFonts w:ascii="Arial-BoldMT" w:hAnsi="Arial-BoldMT" w:cs="Arial"/>
                <w:sz w:val="15"/>
                <w:szCs w:val="15"/>
              </w:rPr>
              <w:t>05 December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89309" w14:textId="27555CAA" w:rsidR="00DE4B31" w:rsidRPr="00F57314" w:rsidRDefault="00754994" w:rsidP="00DE4B3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D7FE2" w14:textId="2520E79F" w:rsidR="00DE4B31" w:rsidRPr="00F57314" w:rsidRDefault="00DE4B31" w:rsidP="00DE4B3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E31C" w14:textId="77777777" w:rsidR="00DE4B31" w:rsidRPr="00F57314" w:rsidRDefault="00DE4B31" w:rsidP="00DE4B3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731F" w14:textId="77777777" w:rsidR="00DE4B31" w:rsidRPr="00F57314" w:rsidRDefault="00DE4B31" w:rsidP="00DE4B3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57314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772E" w14:textId="77777777" w:rsidR="00DE4B31" w:rsidRPr="00F57314" w:rsidRDefault="00DE4B31" w:rsidP="00DE4B3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9F090" w14:textId="28BD83CE" w:rsidR="00DE4B31" w:rsidRPr="00A9457D" w:rsidRDefault="00DE4B31" w:rsidP="00DE4B3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776A" w14:textId="03D60710" w:rsidR="00DE4B31" w:rsidRPr="006772F3" w:rsidRDefault="00DE4B31" w:rsidP="00DE4B3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Parking £12.6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F2B3" w14:textId="0C3C6CF9" w:rsidR="00DE4B31" w:rsidRPr="006772F3" w:rsidRDefault="00DE4B31" w:rsidP="00DE4B3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£12.</w:t>
            </w:r>
            <w:r w:rsidR="00535007" w:rsidRPr="006772F3">
              <w:rPr>
                <w:rFonts w:ascii="Arial-BoldMT" w:hAnsi="Arial-BoldMT" w:cs="Arial"/>
                <w:sz w:val="15"/>
                <w:szCs w:val="15"/>
              </w:rPr>
              <w:t>60</w:t>
            </w:r>
          </w:p>
        </w:tc>
      </w:tr>
      <w:tr w:rsidR="00754994" w:rsidRPr="00A9457D" w14:paraId="3B45E56F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5D98" w14:textId="6863F366" w:rsidR="00754994" w:rsidRPr="006772F3" w:rsidRDefault="00754994" w:rsidP="0075499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24 Jan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A6AF5" w14:textId="17128883" w:rsidR="00754994" w:rsidRPr="006772F3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61191" w14:textId="3D0BD56B" w:rsidR="00754994" w:rsidRPr="006772F3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DC57" w14:textId="77777777" w:rsidR="00754994" w:rsidRPr="006772F3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C854" w14:textId="7777777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B065F" w14:textId="7777777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04BC4" w14:textId="7777777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9591" w14:textId="7F6DA2C4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Parking £16.2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9CB8" w14:textId="1814DA43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£16.20</w:t>
            </w:r>
          </w:p>
        </w:tc>
      </w:tr>
      <w:tr w:rsidR="00754994" w:rsidRPr="00A9457D" w14:paraId="5A3A1F3A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9ABB" w14:textId="56F1DD88" w:rsidR="00754994" w:rsidRPr="006772F3" w:rsidRDefault="00754994" w:rsidP="0075499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30 Jan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A9B87" w14:textId="0A073CD2" w:rsidR="00754994" w:rsidRPr="006772F3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D483B" w14:textId="52B4FAB0" w:rsidR="00754994" w:rsidRPr="006772F3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F680" w14:textId="77777777" w:rsidR="00754994" w:rsidRPr="006772F3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531BE" w14:textId="7777777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0410" w14:textId="7777777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2C2F0" w14:textId="7777777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D44F5" w14:textId="039AF5EB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Parking £5.4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B47B2" w14:textId="43F067D3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£5.40</w:t>
            </w:r>
          </w:p>
        </w:tc>
      </w:tr>
      <w:tr w:rsidR="00754994" w:rsidRPr="00A9457D" w14:paraId="472F7DCB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99616" w14:textId="571C44A4" w:rsidR="00754994" w:rsidRPr="00F57314" w:rsidRDefault="00754994" w:rsidP="0075499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57314">
              <w:rPr>
                <w:rFonts w:ascii="Arial-BoldMT" w:hAnsi="Arial-BoldMT" w:cs="Arial"/>
                <w:sz w:val="15"/>
                <w:szCs w:val="15"/>
              </w:rPr>
              <w:t>20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FAE19" w14:textId="48CDD0D1" w:rsidR="00754994" w:rsidRPr="00F57314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6C254" w14:textId="1AD0BE51" w:rsidR="00754994" w:rsidRPr="00F57314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A1B22" w14:textId="77777777" w:rsidR="00754994" w:rsidRPr="00F57314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C2B1" w14:textId="77777777" w:rsidR="00754994" w:rsidRPr="00A9457D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C3E4" w14:textId="77777777" w:rsidR="00754994" w:rsidRPr="00A9457D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3AF29" w14:textId="77777777" w:rsidR="00754994" w:rsidRPr="00A9457D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38D9E" w14:textId="79EA8C89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Parking £10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A916" w14:textId="771343F4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£10.80</w:t>
            </w:r>
          </w:p>
        </w:tc>
      </w:tr>
      <w:tr w:rsidR="00754994" w:rsidRPr="00A9457D" w14:paraId="379E878F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9BFEA" w14:textId="089311A7" w:rsidR="00754994" w:rsidRPr="00F57314" w:rsidRDefault="00754994" w:rsidP="00754994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57314">
              <w:rPr>
                <w:rFonts w:ascii="Arial-BoldMT" w:hAnsi="Arial-BoldMT" w:cs="Arial"/>
                <w:sz w:val="15"/>
                <w:szCs w:val="15"/>
              </w:rPr>
              <w:t>20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43E57" w14:textId="5521DB7A" w:rsidR="00754994" w:rsidRPr="00F57314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84A46" w14:textId="0EEDBE0D" w:rsidR="00754994" w:rsidRPr="00F57314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573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41E2" w14:textId="77777777" w:rsidR="00754994" w:rsidRPr="00F57314" w:rsidRDefault="00754994" w:rsidP="0075499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A6F05" w14:textId="77777777" w:rsidR="00754994" w:rsidRPr="00A9457D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C639" w14:textId="77777777" w:rsidR="00754994" w:rsidRPr="00A9457D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E1D0C" w14:textId="77777777" w:rsidR="00754994" w:rsidRPr="00A9457D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  <w:highlight w:val="red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32DF" w14:textId="25053EA3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772F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Parking £1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62DD" w14:textId="2AF8FBA7" w:rsidR="00754994" w:rsidRPr="006772F3" w:rsidRDefault="00754994" w:rsidP="00754994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6772F3">
              <w:rPr>
                <w:rFonts w:ascii="Arial-BoldMT" w:hAnsi="Arial-BoldMT" w:cs="Arial"/>
                <w:sz w:val="15"/>
                <w:szCs w:val="15"/>
              </w:rPr>
              <w:t>£1.80</w:t>
            </w:r>
          </w:p>
        </w:tc>
      </w:tr>
    </w:tbl>
    <w:p w14:paraId="14D408C5" w14:textId="77777777" w:rsidR="00D0239E" w:rsidRPr="0022207A" w:rsidRDefault="00D0239E" w:rsidP="00D0239E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25611F52" w14:textId="77777777" w:rsidR="00D0239E" w:rsidRPr="0022207A" w:rsidRDefault="00D0239E" w:rsidP="00D0239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D0239E" w:rsidRPr="0022207A" w14:paraId="0DA5ACA6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B57A5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E1A06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7194426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5C31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9D58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01EEC5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E31BF13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C2EFF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23A01E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C24A35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0239E" w:rsidRPr="0022207A" w14:paraId="50737DBB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D042B" w14:textId="77777777" w:rsidR="00D0239E" w:rsidRPr="0022207A" w:rsidRDefault="00D023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5B15F" w14:textId="77777777" w:rsidR="00D0239E" w:rsidRPr="0022207A" w:rsidRDefault="00D023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7BDA" w14:textId="77777777" w:rsidR="00D0239E" w:rsidRPr="0022207A" w:rsidRDefault="00D023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3B14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42C9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FEEAA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3BAD6" w14:textId="77777777" w:rsidR="00D0239E" w:rsidRPr="0022207A" w:rsidRDefault="00D023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0239E" w:rsidRPr="0022207A" w14:paraId="258F85A3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B4E8A" w14:textId="5B69F055" w:rsidR="00D0239E" w:rsidRPr="0022207A" w:rsidRDefault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March</w:t>
            </w:r>
            <w:r w:rsidR="00D0239E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0FBA5" w14:textId="392BD47F" w:rsidR="00D0239E" w:rsidRPr="0022207A" w:rsidRDefault="00E51B3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B7FE" w14:textId="41998450" w:rsidR="00D0239E" w:rsidRPr="0022207A" w:rsidRDefault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956F3" w14:textId="77777777" w:rsidR="00D0239E" w:rsidRPr="0022207A" w:rsidRDefault="00D0239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993A6" w14:textId="4E403EE6" w:rsidR="00D0239E" w:rsidRPr="0022207A" w:rsidRDefault="00D0239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AE232D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2C4F" w14:textId="77777777" w:rsidR="00D0239E" w:rsidRPr="0022207A" w:rsidRDefault="00D0239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AA6D8" w14:textId="4567481B" w:rsidR="00D0239E" w:rsidRPr="0022207A" w:rsidRDefault="008F159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2C1164" w:rsidRPr="0022207A" w14:paraId="00DEB85D" w14:textId="77777777" w:rsidTr="00C64429">
        <w:trPr>
          <w:trHeight w:val="397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8AF09" w14:textId="1BCB3586" w:rsidR="002C1164" w:rsidRPr="0022207A" w:rsidRDefault="002C1164" w:rsidP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FB267" w14:textId="5430AA7F" w:rsidR="002C1164" w:rsidRPr="0022207A" w:rsidRDefault="002C1164" w:rsidP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BF3DB" w14:textId="51784DEB" w:rsidR="002C1164" w:rsidRPr="0022207A" w:rsidRDefault="003801B5" w:rsidP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6FB9D" w14:textId="77777777" w:rsidR="002C1164" w:rsidRPr="0022207A" w:rsidRDefault="002C1164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F94D2" w14:textId="59AF43EE" w:rsidR="002C1164" w:rsidRPr="0022207A" w:rsidRDefault="00AE232D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C64429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95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0D84" w14:textId="77777777" w:rsidR="002C1164" w:rsidRPr="0022207A" w:rsidRDefault="002C1164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C3088" w14:textId="6CB038AA" w:rsidR="002C1164" w:rsidRPr="0022207A" w:rsidRDefault="008F1594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5.40</w:t>
            </w:r>
          </w:p>
        </w:tc>
      </w:tr>
      <w:tr w:rsidR="002C1164" w:rsidRPr="0022207A" w14:paraId="146C705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6778A" w14:textId="385609D3" w:rsidR="002C1164" w:rsidRPr="0022207A" w:rsidRDefault="002C1164" w:rsidP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49AE3" w14:textId="3ABF1CF5" w:rsidR="002C1164" w:rsidRPr="0022207A" w:rsidRDefault="002C1164" w:rsidP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Darlingt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C151" w14:textId="5BB47063" w:rsidR="002C1164" w:rsidRPr="0022207A" w:rsidRDefault="003801B5" w:rsidP="002C116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2BE0" w14:textId="77777777" w:rsidR="002C1164" w:rsidRPr="0022207A" w:rsidRDefault="002C1164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6F622" w14:textId="7D2D0961" w:rsidR="002C1164" w:rsidRPr="0022207A" w:rsidRDefault="00C64429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6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D544F" w14:textId="77777777" w:rsidR="002C1164" w:rsidRPr="0022207A" w:rsidRDefault="002C1164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8525C" w14:textId="1032B9D2" w:rsidR="002C1164" w:rsidRPr="0022207A" w:rsidRDefault="00C64429" w:rsidP="002C116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6.40</w:t>
            </w:r>
          </w:p>
        </w:tc>
      </w:tr>
      <w:tr w:rsidR="003801B5" w:rsidRPr="0022207A" w14:paraId="7BB8C556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D13B4" w14:textId="57C3ABA8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9B85B" w14:textId="27703E6A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269D7" w14:textId="18171E02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33931" w14:textId="77777777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5EFB5" w14:textId="09EB7363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C39A" w14:textId="77777777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1C46A" w14:textId="28B64B33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801B5" w:rsidRPr="0022207A" w14:paraId="186129AF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2CE2C" w14:textId="089D3B3B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1FF6" w14:textId="49E700BA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0020" w14:textId="3E13BCC8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AAB5" w14:textId="77777777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9CEDA" w14:textId="4B7CE6CA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46A7" w14:textId="77777777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05D1D" w14:textId="11AEB1B8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801B5" w:rsidRPr="0022207A" w14:paraId="53AAE044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836EC" w14:textId="12F5E8D4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March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DBB8" w14:textId="163E1D00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Darlingt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CEF78" w14:textId="67EB4265" w:rsidR="003801B5" w:rsidRPr="0022207A" w:rsidRDefault="003801B5" w:rsidP="003801B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AF54" w14:textId="77777777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1F01A" w14:textId="75E4AD9E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 (Booking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CCF7" w14:textId="77777777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8106C" w14:textId="60E57511" w:rsidR="003801B5" w:rsidRPr="0022207A" w:rsidRDefault="003801B5" w:rsidP="003801B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543FD7E0" w14:textId="77777777" w:rsidR="006C5F5C" w:rsidRDefault="00806305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  <w:bookmarkEnd w:id="3"/>
    </w:p>
    <w:p w14:paraId="0739D9B9" w14:textId="77777777" w:rsidR="006C5F5C" w:rsidRDefault="006C5F5C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5F0DD21D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6058E5F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6E3826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27D0195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881773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522704F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FA05A94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2CB1453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D559321" w14:textId="77777777" w:rsidR="00215640" w:rsidRDefault="002156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45BF9E9" w14:textId="13D77FFC" w:rsidR="002A5C6A" w:rsidRPr="006C5F5C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Alison O’Brien  </w:t>
      </w:r>
    </w:p>
    <w:p w14:paraId="278F2C99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22207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39FD03FF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3A8F33B1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0D3B09D8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</w:p>
    <w:p w14:paraId="2CF56209" w14:textId="77777777" w:rsidR="007C2204" w:rsidRPr="0022207A" w:rsidRDefault="007C2204" w:rsidP="007C2204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 £0</w:t>
      </w:r>
    </w:p>
    <w:p w14:paraId="5CBEC072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E9B2B4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C795C56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 w:rsidRPr="0022207A">
        <w:rPr>
          <w:rFonts w:ascii="Arial-BoldMT" w:hAnsi="Arial-BoldMT" w:cs="Arial-BoldMT"/>
          <w:sz w:val="15"/>
          <w:szCs w:val="15"/>
        </w:rPr>
        <w:t xml:space="preserve">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DF1D933" w14:textId="77777777" w:rsidR="007C2204" w:rsidRPr="0022207A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D46D744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1BD1B21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EC68925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Dan Britton </w:t>
      </w:r>
    </w:p>
    <w:p w14:paraId="61882735" w14:textId="77777777" w:rsidR="002A5C6A" w:rsidRPr="0022207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22207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793F9290" w14:textId="77777777" w:rsidR="0057612F" w:rsidRPr="0022207A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</w:p>
    <w:p w14:paraId="16E6A629" w14:textId="4BF9466F" w:rsidR="0057612F" w:rsidRPr="0022207A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</w:t>
      </w:r>
      <w:r w:rsidR="00D501ED" w:rsidRPr="0022207A">
        <w:rPr>
          <w:rFonts w:ascii="Arial-BoldMT" w:hAnsi="Arial-BoldMT" w:cs="Arial-BoldMT"/>
          <w:sz w:val="15"/>
          <w:szCs w:val="15"/>
        </w:rPr>
        <w:t>46.60</w:t>
      </w:r>
    </w:p>
    <w:p w14:paraId="5C7B873B" w14:textId="77777777" w:rsidR="0057612F" w:rsidRPr="0022207A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sz w:val="15"/>
          <w:szCs w:val="15"/>
        </w:rPr>
        <w:t>- Via Corporate Contract (Hire Car)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sz w:val="15"/>
          <w:szCs w:val="15"/>
        </w:rPr>
        <w:t xml:space="preserve"> £0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/>
          <w:sz w:val="15"/>
          <w:szCs w:val="15"/>
        </w:rPr>
        <w:tab/>
      </w:r>
    </w:p>
    <w:p w14:paraId="09FFD2C1" w14:textId="60A95248" w:rsidR="0057612F" w:rsidRPr="0022207A" w:rsidRDefault="0057612F" w:rsidP="0057612F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22207A">
        <w:rPr>
          <w:rFonts w:ascii="Arial-BoldMT" w:hAnsi="Arial-BoldMT"/>
          <w:sz w:val="15"/>
          <w:szCs w:val="15"/>
        </w:rPr>
        <w:tab/>
      </w: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D501ED" w:rsidRPr="0022207A">
        <w:rPr>
          <w:rFonts w:ascii="Arial-BoldMT" w:hAnsi="Arial-BoldMT" w:cs="Arial-BoldMT"/>
          <w:b/>
          <w:bCs/>
          <w:sz w:val="15"/>
          <w:szCs w:val="15"/>
        </w:rPr>
        <w:t>46.60</w:t>
      </w:r>
    </w:p>
    <w:p w14:paraId="3644F44E" w14:textId="77777777" w:rsidR="0057612F" w:rsidRPr="0022207A" w:rsidRDefault="0057612F" w:rsidP="0057612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5D2509" w14:textId="77777777" w:rsidR="0057612F" w:rsidRPr="0022207A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0A88F16" w14:textId="77777777" w:rsidR="00BC4699" w:rsidRPr="0022207A" w:rsidRDefault="00BC4699" w:rsidP="00BC469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BC4699" w:rsidRPr="0022207A" w14:paraId="08AC9433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34DB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84AE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F3D0038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E4B99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EBBE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EEDCF3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19F12BE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EF343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E75571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FC58C84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C4699" w:rsidRPr="0022207A" w14:paraId="47DBE87D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E1FE6" w14:textId="77777777" w:rsidR="00BC4699" w:rsidRPr="0022207A" w:rsidRDefault="00BC469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A9D50" w14:textId="77777777" w:rsidR="00BC4699" w:rsidRPr="0022207A" w:rsidRDefault="00BC4699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C8FA" w14:textId="77777777" w:rsidR="00BC4699" w:rsidRPr="0022207A" w:rsidRDefault="00BC469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7DA2B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51B4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03511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09C60" w14:textId="77777777" w:rsidR="00BC4699" w:rsidRPr="0022207A" w:rsidRDefault="00BC469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22207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C4699" w:rsidRPr="0022207A" w14:paraId="733AD61E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2E68A" w14:textId="12DC0C82" w:rsidR="00BC4699" w:rsidRPr="0022207A" w:rsidRDefault="00D947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321E4" w14:textId="3ADC4015" w:rsidR="00BC4699" w:rsidRPr="0022207A" w:rsidRDefault="00B132D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CE90" w14:textId="4A33EF07" w:rsidR="00BC4699" w:rsidRPr="0022207A" w:rsidRDefault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="00875464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C66FE" w14:textId="77777777" w:rsidR="00BC4699" w:rsidRPr="0022207A" w:rsidRDefault="00BC469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01B4" w14:textId="32053EAC" w:rsidR="00BC4699" w:rsidRPr="0022207A" w:rsidRDefault="00035F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631A8" w14:textId="77777777" w:rsidR="00BC4699" w:rsidRPr="0022207A" w:rsidRDefault="00BC469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BB6A5" w14:textId="5C542E51" w:rsidR="00BC4699" w:rsidRPr="0022207A" w:rsidRDefault="00035F9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6.10</w:t>
            </w:r>
          </w:p>
        </w:tc>
      </w:tr>
      <w:tr w:rsidR="00D94720" w:rsidRPr="0022207A" w14:paraId="15944F2E" w14:textId="77777777">
        <w:trPr>
          <w:trHeight w:val="397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5389B" w14:textId="6169070F" w:rsidR="00D94720" w:rsidRPr="0022207A" w:rsidRDefault="00D94720" w:rsidP="00D947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67F4" w14:textId="5F770B88" w:rsidR="00D94720" w:rsidRPr="0022207A" w:rsidRDefault="00D94720" w:rsidP="00D947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C6B9" w14:textId="7C6D9911" w:rsidR="00D94720" w:rsidRPr="0022207A" w:rsidRDefault="00215640" w:rsidP="00D947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="00875464"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5AD6" w14:textId="77777777" w:rsidR="00D94720" w:rsidRPr="0022207A" w:rsidRDefault="00D94720" w:rsidP="00D947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7CFC" w14:textId="5EF79869" w:rsidR="00D94720" w:rsidRPr="0022207A" w:rsidRDefault="00D501ED" w:rsidP="00D947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C710" w14:textId="77777777" w:rsidR="00D94720" w:rsidRPr="0022207A" w:rsidRDefault="00D94720" w:rsidP="00D947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6597F" w14:textId="13AEAC3D" w:rsidR="00D94720" w:rsidRPr="0022207A" w:rsidRDefault="00D501ED" w:rsidP="00D9472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50</w:t>
            </w:r>
          </w:p>
        </w:tc>
      </w:tr>
      <w:tr w:rsidR="00215640" w:rsidRPr="0022207A" w14:paraId="2EC4385A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E5CB8" w14:textId="6E5580BF" w:rsidR="00215640" w:rsidRPr="0022207A" w:rsidRDefault="00215640" w:rsidP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7E3D9" w14:textId="380E2968" w:rsidR="00215640" w:rsidRPr="0022207A" w:rsidRDefault="00215640" w:rsidP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CFFA" w14:textId="12575D64" w:rsidR="00215640" w:rsidRPr="0022207A" w:rsidRDefault="00215640" w:rsidP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382FD" w14:textId="77777777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4DD3B" w14:textId="19BD4D60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(Service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F88D" w14:textId="77777777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70414" w14:textId="53A1BCE4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</w:t>
            </w:r>
          </w:p>
        </w:tc>
      </w:tr>
      <w:tr w:rsidR="00215640" w:rsidRPr="0022207A" w14:paraId="461BFFE8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DA41D" w14:textId="3CAC1BB5" w:rsidR="00215640" w:rsidRPr="0022207A" w:rsidRDefault="00215640" w:rsidP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anuar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DCA6B" w14:textId="3CA67A4E" w:rsidR="00215640" w:rsidRPr="0022207A" w:rsidRDefault="00215640" w:rsidP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B5B90" w14:textId="59AEC5EC" w:rsidR="00215640" w:rsidRPr="0022207A" w:rsidRDefault="00215640" w:rsidP="002156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8458" w14:textId="77777777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6067F" w14:textId="175C08B2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(Service Fee)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430DE" w14:textId="77777777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3A2DF" w14:textId="68157CB9" w:rsidR="00215640" w:rsidRPr="0022207A" w:rsidRDefault="00215640" w:rsidP="002156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2207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00</w:t>
            </w:r>
          </w:p>
        </w:tc>
      </w:tr>
    </w:tbl>
    <w:p w14:paraId="02CB11BF" w14:textId="05A97DE2" w:rsidR="0057612F" w:rsidRPr="0022207A" w:rsidRDefault="0057612F" w:rsidP="0057612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22207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22207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5A3979E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1FFC841B" w14:textId="77777777" w:rsidR="001F1319" w:rsidRDefault="001F1319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  <w:r>
        <w:rPr>
          <w:rFonts w:ascii="Arial" w:hAnsi="Arial" w:cs="Arial"/>
          <w:b/>
          <w:bCs/>
          <w:color w:val="0071C7"/>
          <w:sz w:val="15"/>
          <w:szCs w:val="15"/>
          <w:u w:val="single"/>
        </w:rPr>
        <w:t>2. Gifts/ Hospitality</w:t>
      </w:r>
      <w:bookmarkStart w:id="4" w:name="_Hlk116912062"/>
    </w:p>
    <w:p w14:paraId="3564D574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1F1319" w:rsidRPr="000F7BE5" w14:paraId="5E962591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D8E37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F7BE5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5D455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F7BE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FA091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F7BE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F8C6D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F7BE5">
              <w:rPr>
                <w:rFonts w:ascii="Arial" w:hAnsi="Arial" w:cs="Arial"/>
                <w:b/>
                <w:bCs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B22D1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b/>
                <w:bCs/>
              </w:rPr>
            </w:pPr>
            <w:r w:rsidRPr="000F7BE5">
              <w:rPr>
                <w:rFonts w:ascii="Arial" w:hAnsi="Arial" w:cs="Arial"/>
                <w:b/>
                <w:bCs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37116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F7BE5">
              <w:rPr>
                <w:rFonts w:ascii="Arial" w:hAnsi="Arial" w:cs="Arial"/>
                <w:b/>
                <w:bCs/>
                <w:sz w:val="16"/>
                <w:szCs w:val="16"/>
              </w:rPr>
              <w:t>Details/Background</w:t>
            </w:r>
          </w:p>
        </w:tc>
      </w:tr>
      <w:tr w:rsidR="001F1319" w:rsidRPr="000F7BE5" w14:paraId="7FDE8EBB" w14:textId="77777777" w:rsidTr="0022276C">
        <w:trPr>
          <w:trHeight w:val="762"/>
        </w:trPr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C1DF1" w14:textId="77777777" w:rsidR="001F1319" w:rsidRPr="000F7BE5" w:rsidRDefault="001F1319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  <w:p w14:paraId="54858077" w14:textId="491D1C33" w:rsidR="001F1319" w:rsidRPr="000F7BE5" w:rsidRDefault="000F7BE5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0F7BE5">
              <w:rPr>
                <w:rFonts w:ascii="Arial" w:hAnsi="Arial" w:cs="Arial"/>
                <w:sz w:val="15"/>
                <w:szCs w:val="15"/>
              </w:rPr>
              <w:t>Mark Dibble</w:t>
            </w:r>
          </w:p>
          <w:p w14:paraId="209E2DDF" w14:textId="77777777" w:rsidR="001F1319" w:rsidRPr="000F7BE5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29947" w14:textId="42ED8F33" w:rsidR="001F1319" w:rsidRPr="000F7BE5" w:rsidRDefault="000F7BE5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5"/>
                <w:szCs w:val="15"/>
              </w:rPr>
            </w:pPr>
            <w:r w:rsidRPr="000F7BE5">
              <w:rPr>
                <w:rFonts w:ascii="Arial" w:hAnsi="Arial" w:cs="Arial"/>
                <w:sz w:val="15"/>
                <w:szCs w:val="15"/>
              </w:rPr>
              <w:t>Executive Director of People and Corporate Services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F2DC1" w14:textId="7F119350" w:rsidR="001F1319" w:rsidRPr="000F7BE5" w:rsidRDefault="00992C32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</w:t>
            </w:r>
            <w:r w:rsidR="000F7BE5" w:rsidRPr="000F7BE5">
              <w:rPr>
                <w:rFonts w:ascii="Arial" w:hAnsi="Arial" w:cs="Arial"/>
                <w:sz w:val="15"/>
                <w:szCs w:val="15"/>
              </w:rPr>
              <w:t>2</w:t>
            </w:r>
            <w:r>
              <w:rPr>
                <w:rFonts w:ascii="Arial" w:hAnsi="Arial" w:cs="Arial"/>
                <w:sz w:val="15"/>
                <w:szCs w:val="15"/>
              </w:rPr>
              <w:t>/02/</w:t>
            </w:r>
            <w:r w:rsidR="000F7BE5" w:rsidRPr="000F7BE5">
              <w:rPr>
                <w:rFonts w:ascii="Arial" w:hAnsi="Arial" w:cs="Arial"/>
                <w:sz w:val="15"/>
                <w:szCs w:val="15"/>
              </w:rPr>
              <w:t>2023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B33C7" w14:textId="431C4650" w:rsidR="001F1319" w:rsidRPr="000F7BE5" w:rsidRDefault="00F52047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5"/>
                <w:szCs w:val="15"/>
              </w:rPr>
            </w:pPr>
            <w:r w:rsidRPr="000F7BE5">
              <w:rPr>
                <w:rFonts w:ascii="Arial" w:hAnsi="Arial" w:cs="Arial"/>
                <w:sz w:val="15"/>
                <w:szCs w:val="15"/>
              </w:rPr>
              <w:t>£150</w:t>
            </w:r>
            <w:r w:rsidR="004922CD">
              <w:rPr>
                <w:rFonts w:ascii="Arial" w:hAnsi="Arial" w:cs="Arial"/>
                <w:sz w:val="15"/>
                <w:szCs w:val="15"/>
              </w:rPr>
              <w:t xml:space="preserve"> (estimate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E645D" w14:textId="0806D4FF" w:rsidR="001F1319" w:rsidRPr="000F7BE5" w:rsidRDefault="00F52047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5"/>
                <w:szCs w:val="15"/>
              </w:rPr>
            </w:pPr>
            <w:r w:rsidRPr="000F7BE5">
              <w:rPr>
                <w:rFonts w:ascii="Arial" w:hAnsi="Arial" w:cs="Arial"/>
                <w:sz w:val="15"/>
                <w:szCs w:val="15"/>
              </w:rPr>
              <w:t>Best Companies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7CFC0F" w14:textId="2E702386" w:rsidR="001F1319" w:rsidRPr="000F7BE5" w:rsidRDefault="0022276C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resenting at Best Companies Live event. </w:t>
            </w:r>
            <w:r w:rsidR="00F52047" w:rsidRPr="000F7BE5">
              <w:rPr>
                <w:rFonts w:ascii="Arial" w:hAnsi="Arial" w:cs="Arial"/>
                <w:sz w:val="15"/>
                <w:szCs w:val="15"/>
              </w:rPr>
              <w:t xml:space="preserve">Meal and accommodation </w:t>
            </w:r>
            <w:r>
              <w:rPr>
                <w:rFonts w:ascii="Arial" w:hAnsi="Arial" w:cs="Arial"/>
                <w:sz w:val="15"/>
                <w:szCs w:val="15"/>
              </w:rPr>
              <w:t>provided.</w:t>
            </w:r>
          </w:p>
        </w:tc>
      </w:tr>
      <w:bookmarkEnd w:id="4"/>
    </w:tbl>
    <w:p w14:paraId="53A88AC0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3FBD9DD7" w14:textId="00FB6A45" w:rsidR="00312390" w:rsidRDefault="00312390" w:rsidP="00312390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54CDB24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2A5C6A" w:rsidSect="005359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D2609" w14:textId="77777777" w:rsidR="005B5822" w:rsidRDefault="005B5822" w:rsidP="00543CB1">
      <w:pPr>
        <w:spacing w:after="0" w:line="240" w:lineRule="auto"/>
      </w:pPr>
      <w:r>
        <w:separator/>
      </w:r>
    </w:p>
  </w:endnote>
  <w:endnote w:type="continuationSeparator" w:id="0">
    <w:p w14:paraId="41E25CA6" w14:textId="77777777" w:rsidR="005B5822" w:rsidRDefault="005B5822" w:rsidP="00543CB1">
      <w:pPr>
        <w:spacing w:after="0" w:line="240" w:lineRule="auto"/>
      </w:pPr>
      <w:r>
        <w:continuationSeparator/>
      </w:r>
    </w:p>
  </w:endnote>
  <w:endnote w:type="continuationNotice" w:id="1">
    <w:p w14:paraId="0E87A56D" w14:textId="77777777" w:rsidR="005B5822" w:rsidRDefault="005B58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8450" w14:textId="77777777" w:rsidR="008D6166" w:rsidRDefault="008D61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F84FA" w14:textId="77777777" w:rsidR="008D6166" w:rsidRDefault="008D61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69B95" w14:textId="77777777" w:rsidR="008D6166" w:rsidRDefault="008D61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ED50C" w14:textId="77777777" w:rsidR="005B5822" w:rsidRDefault="005B5822" w:rsidP="00543CB1">
      <w:pPr>
        <w:spacing w:after="0" w:line="240" w:lineRule="auto"/>
      </w:pPr>
      <w:r>
        <w:separator/>
      </w:r>
    </w:p>
  </w:footnote>
  <w:footnote w:type="continuationSeparator" w:id="0">
    <w:p w14:paraId="756C4AC4" w14:textId="77777777" w:rsidR="005B5822" w:rsidRDefault="005B5822" w:rsidP="00543CB1">
      <w:pPr>
        <w:spacing w:after="0" w:line="240" w:lineRule="auto"/>
      </w:pPr>
      <w:r>
        <w:continuationSeparator/>
      </w:r>
    </w:p>
  </w:footnote>
  <w:footnote w:type="continuationNotice" w:id="1">
    <w:p w14:paraId="1DE708AB" w14:textId="77777777" w:rsidR="005B5822" w:rsidRDefault="005B58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3E36" w14:textId="77777777" w:rsidR="008D6166" w:rsidRDefault="008D61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77777777" w:rsidR="008D6166" w:rsidRDefault="008D616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6DF61CD8" wp14:editId="15BD8128">
          <wp:simplePos x="0" y="0"/>
          <wp:positionH relativeFrom="column">
            <wp:posOffset>-914400</wp:posOffset>
          </wp:positionH>
          <wp:positionV relativeFrom="paragraph">
            <wp:posOffset>-433070</wp:posOffset>
          </wp:positionV>
          <wp:extent cx="10680700" cy="1082675"/>
          <wp:effectExtent l="0" t="0" r="6350" b="3175"/>
          <wp:wrapTight wrapText="bothSides">
            <wp:wrapPolygon edited="0">
              <wp:start x="0" y="0"/>
              <wp:lineTo x="0" y="21283"/>
              <wp:lineTo x="21574" y="21283"/>
              <wp:lineTo x="21574" y="0"/>
              <wp:lineTo x="0" y="0"/>
            </wp:wrapPolygon>
          </wp:wrapTight>
          <wp:docPr id="4" name="Picture 4" descr="P:\07 Communications\Publications - Nicky\Identity and Branding\01.New artwork - 08.2016\01.Swish artwork - July 2016\Swish artwork - Jpgs\Corporate Swish A4 Landscape -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:\07 Communications\Publications - Nicky\Identity and Branding\01.New artwork - 08.2016\01.Swish artwork - July 2016\Swish artwork - Jpgs\Corporate Swish A4 Landscape -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0" cy="1082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5C011" w14:textId="77777777" w:rsidR="008D6166" w:rsidRDefault="008D61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07E47"/>
    <w:multiLevelType w:val="hybridMultilevel"/>
    <w:tmpl w:val="6868F94C"/>
    <w:lvl w:ilvl="0" w:tplc="84148164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86850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33C6"/>
    <w:rsid w:val="0000451E"/>
    <w:rsid w:val="000048B4"/>
    <w:rsid w:val="00007509"/>
    <w:rsid w:val="00007BD8"/>
    <w:rsid w:val="00007C53"/>
    <w:rsid w:val="0001187D"/>
    <w:rsid w:val="00016588"/>
    <w:rsid w:val="00020A12"/>
    <w:rsid w:val="00024039"/>
    <w:rsid w:val="0003127F"/>
    <w:rsid w:val="00034AFA"/>
    <w:rsid w:val="00034CAB"/>
    <w:rsid w:val="000357F4"/>
    <w:rsid w:val="00035DB1"/>
    <w:rsid w:val="00035F9D"/>
    <w:rsid w:val="0003641A"/>
    <w:rsid w:val="00036655"/>
    <w:rsid w:val="00036783"/>
    <w:rsid w:val="00037B39"/>
    <w:rsid w:val="00040B79"/>
    <w:rsid w:val="00043E97"/>
    <w:rsid w:val="00045FE2"/>
    <w:rsid w:val="00046787"/>
    <w:rsid w:val="00050DA0"/>
    <w:rsid w:val="00051DE5"/>
    <w:rsid w:val="00053860"/>
    <w:rsid w:val="00060F79"/>
    <w:rsid w:val="00064263"/>
    <w:rsid w:val="00070FAC"/>
    <w:rsid w:val="0007141D"/>
    <w:rsid w:val="0007276D"/>
    <w:rsid w:val="000729B2"/>
    <w:rsid w:val="000763DF"/>
    <w:rsid w:val="00081519"/>
    <w:rsid w:val="00081706"/>
    <w:rsid w:val="00082E4B"/>
    <w:rsid w:val="00085A31"/>
    <w:rsid w:val="00085D00"/>
    <w:rsid w:val="0008776F"/>
    <w:rsid w:val="00093344"/>
    <w:rsid w:val="00094E49"/>
    <w:rsid w:val="000A2A8B"/>
    <w:rsid w:val="000A2C04"/>
    <w:rsid w:val="000A4F65"/>
    <w:rsid w:val="000A5455"/>
    <w:rsid w:val="000B2A11"/>
    <w:rsid w:val="000B762A"/>
    <w:rsid w:val="000C0B33"/>
    <w:rsid w:val="000C0FE1"/>
    <w:rsid w:val="000C1A06"/>
    <w:rsid w:val="000C2C7D"/>
    <w:rsid w:val="000C6739"/>
    <w:rsid w:val="000C6964"/>
    <w:rsid w:val="000C6E0E"/>
    <w:rsid w:val="000D03FD"/>
    <w:rsid w:val="000D4CF9"/>
    <w:rsid w:val="000D4DE2"/>
    <w:rsid w:val="000D6ABF"/>
    <w:rsid w:val="000E264E"/>
    <w:rsid w:val="000E3061"/>
    <w:rsid w:val="000E63BC"/>
    <w:rsid w:val="000F0C0E"/>
    <w:rsid w:val="000F3C50"/>
    <w:rsid w:val="000F7BE5"/>
    <w:rsid w:val="00100CEC"/>
    <w:rsid w:val="001024A8"/>
    <w:rsid w:val="00102D96"/>
    <w:rsid w:val="001051B2"/>
    <w:rsid w:val="00111D94"/>
    <w:rsid w:val="00112F1B"/>
    <w:rsid w:val="0011449F"/>
    <w:rsid w:val="00114FB9"/>
    <w:rsid w:val="001157C8"/>
    <w:rsid w:val="00116329"/>
    <w:rsid w:val="001177BC"/>
    <w:rsid w:val="0011796B"/>
    <w:rsid w:val="001217B4"/>
    <w:rsid w:val="001222AB"/>
    <w:rsid w:val="00124DC7"/>
    <w:rsid w:val="00125733"/>
    <w:rsid w:val="00125785"/>
    <w:rsid w:val="0012732B"/>
    <w:rsid w:val="001325BB"/>
    <w:rsid w:val="0013265D"/>
    <w:rsid w:val="00132D0A"/>
    <w:rsid w:val="0013505A"/>
    <w:rsid w:val="0013753B"/>
    <w:rsid w:val="001375C0"/>
    <w:rsid w:val="0013767F"/>
    <w:rsid w:val="00137B34"/>
    <w:rsid w:val="00141896"/>
    <w:rsid w:val="00141B87"/>
    <w:rsid w:val="00142D0A"/>
    <w:rsid w:val="00142F33"/>
    <w:rsid w:val="00155E2B"/>
    <w:rsid w:val="0015792D"/>
    <w:rsid w:val="00161512"/>
    <w:rsid w:val="00162425"/>
    <w:rsid w:val="00162816"/>
    <w:rsid w:val="00162F10"/>
    <w:rsid w:val="00164AC8"/>
    <w:rsid w:val="00165B32"/>
    <w:rsid w:val="00172947"/>
    <w:rsid w:val="0017327D"/>
    <w:rsid w:val="0017479D"/>
    <w:rsid w:val="00174F4B"/>
    <w:rsid w:val="00176D15"/>
    <w:rsid w:val="00181009"/>
    <w:rsid w:val="00183AD2"/>
    <w:rsid w:val="00183C20"/>
    <w:rsid w:val="0018786B"/>
    <w:rsid w:val="00190B37"/>
    <w:rsid w:val="00191645"/>
    <w:rsid w:val="001921D0"/>
    <w:rsid w:val="00192CFF"/>
    <w:rsid w:val="001979A8"/>
    <w:rsid w:val="001A0AF4"/>
    <w:rsid w:val="001A14C1"/>
    <w:rsid w:val="001A2024"/>
    <w:rsid w:val="001A2F75"/>
    <w:rsid w:val="001A3641"/>
    <w:rsid w:val="001B6302"/>
    <w:rsid w:val="001B77D5"/>
    <w:rsid w:val="001B7E72"/>
    <w:rsid w:val="001C1A24"/>
    <w:rsid w:val="001C4734"/>
    <w:rsid w:val="001C7ABD"/>
    <w:rsid w:val="001D1C78"/>
    <w:rsid w:val="001D5F30"/>
    <w:rsid w:val="001E7A73"/>
    <w:rsid w:val="001F0CFA"/>
    <w:rsid w:val="001F1319"/>
    <w:rsid w:val="001F1D2E"/>
    <w:rsid w:val="001F3718"/>
    <w:rsid w:val="001F57B8"/>
    <w:rsid w:val="001F7C09"/>
    <w:rsid w:val="002003B2"/>
    <w:rsid w:val="00201977"/>
    <w:rsid w:val="0020336A"/>
    <w:rsid w:val="00206B31"/>
    <w:rsid w:val="00215640"/>
    <w:rsid w:val="00216639"/>
    <w:rsid w:val="00216700"/>
    <w:rsid w:val="00217839"/>
    <w:rsid w:val="00220A9E"/>
    <w:rsid w:val="0022207A"/>
    <w:rsid w:val="00222750"/>
    <w:rsid w:val="0022276C"/>
    <w:rsid w:val="00225215"/>
    <w:rsid w:val="00233B4B"/>
    <w:rsid w:val="00235633"/>
    <w:rsid w:val="002372E1"/>
    <w:rsid w:val="0024330C"/>
    <w:rsid w:val="00246BDA"/>
    <w:rsid w:val="00246C0F"/>
    <w:rsid w:val="0025025F"/>
    <w:rsid w:val="002503D5"/>
    <w:rsid w:val="002506CA"/>
    <w:rsid w:val="0025203C"/>
    <w:rsid w:val="002520AE"/>
    <w:rsid w:val="00253D61"/>
    <w:rsid w:val="00254764"/>
    <w:rsid w:val="00255124"/>
    <w:rsid w:val="0025791A"/>
    <w:rsid w:val="00260C0B"/>
    <w:rsid w:val="00262535"/>
    <w:rsid w:val="0026626F"/>
    <w:rsid w:val="002702C4"/>
    <w:rsid w:val="00273917"/>
    <w:rsid w:val="00281062"/>
    <w:rsid w:val="00282B40"/>
    <w:rsid w:val="00285255"/>
    <w:rsid w:val="00285F11"/>
    <w:rsid w:val="00292D5D"/>
    <w:rsid w:val="00295615"/>
    <w:rsid w:val="00296411"/>
    <w:rsid w:val="002967BB"/>
    <w:rsid w:val="002A0038"/>
    <w:rsid w:val="002A14A3"/>
    <w:rsid w:val="002A44AD"/>
    <w:rsid w:val="002A5C6A"/>
    <w:rsid w:val="002A6D39"/>
    <w:rsid w:val="002A7468"/>
    <w:rsid w:val="002B01C2"/>
    <w:rsid w:val="002B0347"/>
    <w:rsid w:val="002B10BD"/>
    <w:rsid w:val="002B11F4"/>
    <w:rsid w:val="002B3755"/>
    <w:rsid w:val="002B4683"/>
    <w:rsid w:val="002B7D0C"/>
    <w:rsid w:val="002C068C"/>
    <w:rsid w:val="002C1164"/>
    <w:rsid w:val="002C3C0E"/>
    <w:rsid w:val="002D0120"/>
    <w:rsid w:val="002D1B9C"/>
    <w:rsid w:val="002D261D"/>
    <w:rsid w:val="002D3D6F"/>
    <w:rsid w:val="002D6C1A"/>
    <w:rsid w:val="002E479A"/>
    <w:rsid w:val="002E6554"/>
    <w:rsid w:val="002F0B61"/>
    <w:rsid w:val="002F0C60"/>
    <w:rsid w:val="002F2054"/>
    <w:rsid w:val="002F2BC5"/>
    <w:rsid w:val="002F63D1"/>
    <w:rsid w:val="003001E2"/>
    <w:rsid w:val="00306E7B"/>
    <w:rsid w:val="00307F11"/>
    <w:rsid w:val="00311E5C"/>
    <w:rsid w:val="00311FB7"/>
    <w:rsid w:val="00312390"/>
    <w:rsid w:val="003130C1"/>
    <w:rsid w:val="00313AD9"/>
    <w:rsid w:val="00313B03"/>
    <w:rsid w:val="00313EBC"/>
    <w:rsid w:val="00314433"/>
    <w:rsid w:val="003157A9"/>
    <w:rsid w:val="003158E6"/>
    <w:rsid w:val="0031696D"/>
    <w:rsid w:val="003262FC"/>
    <w:rsid w:val="0032794A"/>
    <w:rsid w:val="0033109F"/>
    <w:rsid w:val="00342AF5"/>
    <w:rsid w:val="00342D8F"/>
    <w:rsid w:val="00351E40"/>
    <w:rsid w:val="003524B4"/>
    <w:rsid w:val="00360AD4"/>
    <w:rsid w:val="003618ED"/>
    <w:rsid w:val="003621D7"/>
    <w:rsid w:val="00367353"/>
    <w:rsid w:val="0037237A"/>
    <w:rsid w:val="00372736"/>
    <w:rsid w:val="003750B3"/>
    <w:rsid w:val="003801B5"/>
    <w:rsid w:val="003801F2"/>
    <w:rsid w:val="003805C0"/>
    <w:rsid w:val="003824E9"/>
    <w:rsid w:val="00393B02"/>
    <w:rsid w:val="00395F01"/>
    <w:rsid w:val="003963DD"/>
    <w:rsid w:val="003A1A4B"/>
    <w:rsid w:val="003A3110"/>
    <w:rsid w:val="003A3DDF"/>
    <w:rsid w:val="003A43EF"/>
    <w:rsid w:val="003A4DF2"/>
    <w:rsid w:val="003B34D6"/>
    <w:rsid w:val="003B5390"/>
    <w:rsid w:val="003B57B3"/>
    <w:rsid w:val="003C1A4E"/>
    <w:rsid w:val="003C231A"/>
    <w:rsid w:val="003C34B3"/>
    <w:rsid w:val="003C3D38"/>
    <w:rsid w:val="003D1E9F"/>
    <w:rsid w:val="003D343B"/>
    <w:rsid w:val="003D38BC"/>
    <w:rsid w:val="003D3944"/>
    <w:rsid w:val="003D4E99"/>
    <w:rsid w:val="003D7D06"/>
    <w:rsid w:val="003E0507"/>
    <w:rsid w:val="003E0C3C"/>
    <w:rsid w:val="003E241E"/>
    <w:rsid w:val="003E36AF"/>
    <w:rsid w:val="003E45C4"/>
    <w:rsid w:val="003E55EE"/>
    <w:rsid w:val="003E6A64"/>
    <w:rsid w:val="003F07A7"/>
    <w:rsid w:val="003F12D4"/>
    <w:rsid w:val="003F2F1E"/>
    <w:rsid w:val="00400CF4"/>
    <w:rsid w:val="00400FC0"/>
    <w:rsid w:val="00401521"/>
    <w:rsid w:val="004043E3"/>
    <w:rsid w:val="00405076"/>
    <w:rsid w:val="00410711"/>
    <w:rsid w:val="0041284B"/>
    <w:rsid w:val="004128C6"/>
    <w:rsid w:val="00414A3C"/>
    <w:rsid w:val="004167DE"/>
    <w:rsid w:val="00417522"/>
    <w:rsid w:val="004223D3"/>
    <w:rsid w:val="004229BF"/>
    <w:rsid w:val="00424176"/>
    <w:rsid w:val="004277B6"/>
    <w:rsid w:val="00427CAF"/>
    <w:rsid w:val="00433D07"/>
    <w:rsid w:val="004343EF"/>
    <w:rsid w:val="004348E1"/>
    <w:rsid w:val="004367FB"/>
    <w:rsid w:val="00440F34"/>
    <w:rsid w:val="00442D34"/>
    <w:rsid w:val="00444670"/>
    <w:rsid w:val="00444C60"/>
    <w:rsid w:val="004451E8"/>
    <w:rsid w:val="00450F59"/>
    <w:rsid w:val="00451686"/>
    <w:rsid w:val="0045189C"/>
    <w:rsid w:val="004532AB"/>
    <w:rsid w:val="004540A3"/>
    <w:rsid w:val="00455675"/>
    <w:rsid w:val="004605EC"/>
    <w:rsid w:val="004617DB"/>
    <w:rsid w:val="00466281"/>
    <w:rsid w:val="0046688F"/>
    <w:rsid w:val="00467E8B"/>
    <w:rsid w:val="00471E33"/>
    <w:rsid w:val="00472FC2"/>
    <w:rsid w:val="00474768"/>
    <w:rsid w:val="004775C6"/>
    <w:rsid w:val="00482B48"/>
    <w:rsid w:val="00484331"/>
    <w:rsid w:val="0048648A"/>
    <w:rsid w:val="00486980"/>
    <w:rsid w:val="004922CD"/>
    <w:rsid w:val="00492DD7"/>
    <w:rsid w:val="004930A8"/>
    <w:rsid w:val="004934B6"/>
    <w:rsid w:val="004943E7"/>
    <w:rsid w:val="00495F91"/>
    <w:rsid w:val="00496436"/>
    <w:rsid w:val="0049774E"/>
    <w:rsid w:val="004A0533"/>
    <w:rsid w:val="004A128B"/>
    <w:rsid w:val="004A2132"/>
    <w:rsid w:val="004A23C8"/>
    <w:rsid w:val="004A3AC4"/>
    <w:rsid w:val="004A3E19"/>
    <w:rsid w:val="004B0280"/>
    <w:rsid w:val="004C10F7"/>
    <w:rsid w:val="004C3B70"/>
    <w:rsid w:val="004C3DBC"/>
    <w:rsid w:val="004C4604"/>
    <w:rsid w:val="004D7A8D"/>
    <w:rsid w:val="004E436C"/>
    <w:rsid w:val="004E5E21"/>
    <w:rsid w:val="004E65D7"/>
    <w:rsid w:val="004E69EA"/>
    <w:rsid w:val="004F1D77"/>
    <w:rsid w:val="004F6969"/>
    <w:rsid w:val="004F6C6E"/>
    <w:rsid w:val="004F75B6"/>
    <w:rsid w:val="00500BE9"/>
    <w:rsid w:val="00501487"/>
    <w:rsid w:val="005016F5"/>
    <w:rsid w:val="00503288"/>
    <w:rsid w:val="00506957"/>
    <w:rsid w:val="00507F3E"/>
    <w:rsid w:val="005104FA"/>
    <w:rsid w:val="00510D1A"/>
    <w:rsid w:val="005115F0"/>
    <w:rsid w:val="005146F7"/>
    <w:rsid w:val="00514D8A"/>
    <w:rsid w:val="00514DD5"/>
    <w:rsid w:val="005154E8"/>
    <w:rsid w:val="00520D82"/>
    <w:rsid w:val="00522A04"/>
    <w:rsid w:val="00523196"/>
    <w:rsid w:val="00523758"/>
    <w:rsid w:val="00523EBE"/>
    <w:rsid w:val="00526C8E"/>
    <w:rsid w:val="00527212"/>
    <w:rsid w:val="00535007"/>
    <w:rsid w:val="00535936"/>
    <w:rsid w:val="005402C1"/>
    <w:rsid w:val="00543CB1"/>
    <w:rsid w:val="0054432B"/>
    <w:rsid w:val="0054448A"/>
    <w:rsid w:val="0054519C"/>
    <w:rsid w:val="00551CBD"/>
    <w:rsid w:val="005526A3"/>
    <w:rsid w:val="0055289B"/>
    <w:rsid w:val="00552944"/>
    <w:rsid w:val="00552E90"/>
    <w:rsid w:val="005536F9"/>
    <w:rsid w:val="0055402B"/>
    <w:rsid w:val="00556894"/>
    <w:rsid w:val="00557CB2"/>
    <w:rsid w:val="0056109C"/>
    <w:rsid w:val="0056470E"/>
    <w:rsid w:val="005656E9"/>
    <w:rsid w:val="00566F20"/>
    <w:rsid w:val="00567593"/>
    <w:rsid w:val="0057098A"/>
    <w:rsid w:val="0057301F"/>
    <w:rsid w:val="005756CF"/>
    <w:rsid w:val="0057612F"/>
    <w:rsid w:val="00584857"/>
    <w:rsid w:val="00584E20"/>
    <w:rsid w:val="00585FE8"/>
    <w:rsid w:val="00586078"/>
    <w:rsid w:val="00587221"/>
    <w:rsid w:val="005903B4"/>
    <w:rsid w:val="00591A37"/>
    <w:rsid w:val="00592049"/>
    <w:rsid w:val="005926A6"/>
    <w:rsid w:val="00593626"/>
    <w:rsid w:val="00597C00"/>
    <w:rsid w:val="005A23F1"/>
    <w:rsid w:val="005A432B"/>
    <w:rsid w:val="005A5897"/>
    <w:rsid w:val="005A5AFE"/>
    <w:rsid w:val="005A5D54"/>
    <w:rsid w:val="005A6F43"/>
    <w:rsid w:val="005B237F"/>
    <w:rsid w:val="005B5822"/>
    <w:rsid w:val="005B6142"/>
    <w:rsid w:val="005B6DBE"/>
    <w:rsid w:val="005B7C37"/>
    <w:rsid w:val="005C52DC"/>
    <w:rsid w:val="005C5A70"/>
    <w:rsid w:val="005C684C"/>
    <w:rsid w:val="005D033D"/>
    <w:rsid w:val="005D05C7"/>
    <w:rsid w:val="005D082C"/>
    <w:rsid w:val="005D2CD0"/>
    <w:rsid w:val="005D37F7"/>
    <w:rsid w:val="005D392B"/>
    <w:rsid w:val="005D3F06"/>
    <w:rsid w:val="005D3F69"/>
    <w:rsid w:val="005D5071"/>
    <w:rsid w:val="005D507C"/>
    <w:rsid w:val="005D51ED"/>
    <w:rsid w:val="005E4633"/>
    <w:rsid w:val="005E67FC"/>
    <w:rsid w:val="005E70FE"/>
    <w:rsid w:val="005F010F"/>
    <w:rsid w:val="005F39C4"/>
    <w:rsid w:val="005F5144"/>
    <w:rsid w:val="00601F71"/>
    <w:rsid w:val="00612F84"/>
    <w:rsid w:val="0061682E"/>
    <w:rsid w:val="006179FC"/>
    <w:rsid w:val="00617D5B"/>
    <w:rsid w:val="00617DD3"/>
    <w:rsid w:val="00621C81"/>
    <w:rsid w:val="0062324A"/>
    <w:rsid w:val="0062340C"/>
    <w:rsid w:val="00623A03"/>
    <w:rsid w:val="00624337"/>
    <w:rsid w:val="0062685B"/>
    <w:rsid w:val="0062688E"/>
    <w:rsid w:val="00627095"/>
    <w:rsid w:val="00633893"/>
    <w:rsid w:val="00634EE2"/>
    <w:rsid w:val="00643972"/>
    <w:rsid w:val="00644222"/>
    <w:rsid w:val="00645589"/>
    <w:rsid w:val="00650012"/>
    <w:rsid w:val="00650966"/>
    <w:rsid w:val="00653798"/>
    <w:rsid w:val="006549B8"/>
    <w:rsid w:val="006564CB"/>
    <w:rsid w:val="006565BA"/>
    <w:rsid w:val="006607D8"/>
    <w:rsid w:val="0066367D"/>
    <w:rsid w:val="00666C7E"/>
    <w:rsid w:val="00674830"/>
    <w:rsid w:val="00675290"/>
    <w:rsid w:val="00676CBC"/>
    <w:rsid w:val="006772F3"/>
    <w:rsid w:val="00680164"/>
    <w:rsid w:val="006815DA"/>
    <w:rsid w:val="00681854"/>
    <w:rsid w:val="00683D78"/>
    <w:rsid w:val="0069240E"/>
    <w:rsid w:val="00695094"/>
    <w:rsid w:val="00697691"/>
    <w:rsid w:val="006A1C12"/>
    <w:rsid w:val="006A2B00"/>
    <w:rsid w:val="006A2B06"/>
    <w:rsid w:val="006A6287"/>
    <w:rsid w:val="006A7542"/>
    <w:rsid w:val="006C1308"/>
    <w:rsid w:val="006C1358"/>
    <w:rsid w:val="006C1B4C"/>
    <w:rsid w:val="006C4EA3"/>
    <w:rsid w:val="006C5F5C"/>
    <w:rsid w:val="006D009E"/>
    <w:rsid w:val="006D2C5E"/>
    <w:rsid w:val="006D692F"/>
    <w:rsid w:val="006E0192"/>
    <w:rsid w:val="006E535D"/>
    <w:rsid w:val="006E6C33"/>
    <w:rsid w:val="006E72B2"/>
    <w:rsid w:val="006F2712"/>
    <w:rsid w:val="006F296D"/>
    <w:rsid w:val="006F35C5"/>
    <w:rsid w:val="006F3F39"/>
    <w:rsid w:val="0070173E"/>
    <w:rsid w:val="007050E2"/>
    <w:rsid w:val="00705980"/>
    <w:rsid w:val="00706BEE"/>
    <w:rsid w:val="00706C93"/>
    <w:rsid w:val="0070746C"/>
    <w:rsid w:val="007142EA"/>
    <w:rsid w:val="00714409"/>
    <w:rsid w:val="007162D0"/>
    <w:rsid w:val="00716B3F"/>
    <w:rsid w:val="007220E0"/>
    <w:rsid w:val="007226A6"/>
    <w:rsid w:val="007243A8"/>
    <w:rsid w:val="007256A0"/>
    <w:rsid w:val="00725ABE"/>
    <w:rsid w:val="0073037B"/>
    <w:rsid w:val="007312D4"/>
    <w:rsid w:val="00731ECF"/>
    <w:rsid w:val="00734665"/>
    <w:rsid w:val="007352AC"/>
    <w:rsid w:val="007354F1"/>
    <w:rsid w:val="00735C59"/>
    <w:rsid w:val="00736093"/>
    <w:rsid w:val="00736817"/>
    <w:rsid w:val="007400C5"/>
    <w:rsid w:val="007430BE"/>
    <w:rsid w:val="0074471D"/>
    <w:rsid w:val="0074758C"/>
    <w:rsid w:val="007477D4"/>
    <w:rsid w:val="00753975"/>
    <w:rsid w:val="00754994"/>
    <w:rsid w:val="00757858"/>
    <w:rsid w:val="00763F23"/>
    <w:rsid w:val="0076415C"/>
    <w:rsid w:val="0076559D"/>
    <w:rsid w:val="0076768D"/>
    <w:rsid w:val="007757BB"/>
    <w:rsid w:val="00777016"/>
    <w:rsid w:val="007807C4"/>
    <w:rsid w:val="00787754"/>
    <w:rsid w:val="00787790"/>
    <w:rsid w:val="00790C3E"/>
    <w:rsid w:val="00792762"/>
    <w:rsid w:val="00793A2D"/>
    <w:rsid w:val="00793E2E"/>
    <w:rsid w:val="00793E54"/>
    <w:rsid w:val="00794B15"/>
    <w:rsid w:val="00794DA1"/>
    <w:rsid w:val="007A25E3"/>
    <w:rsid w:val="007A7F4D"/>
    <w:rsid w:val="007B4547"/>
    <w:rsid w:val="007B6A58"/>
    <w:rsid w:val="007B6CC5"/>
    <w:rsid w:val="007C0FF0"/>
    <w:rsid w:val="007C2204"/>
    <w:rsid w:val="007C3A82"/>
    <w:rsid w:val="007C4B5C"/>
    <w:rsid w:val="007C70DC"/>
    <w:rsid w:val="007C70F9"/>
    <w:rsid w:val="007D4580"/>
    <w:rsid w:val="007D670A"/>
    <w:rsid w:val="007D7C99"/>
    <w:rsid w:val="007E0FFF"/>
    <w:rsid w:val="007E2181"/>
    <w:rsid w:val="007E5154"/>
    <w:rsid w:val="007E58C0"/>
    <w:rsid w:val="007E6265"/>
    <w:rsid w:val="007E6442"/>
    <w:rsid w:val="007F4012"/>
    <w:rsid w:val="007F5876"/>
    <w:rsid w:val="00804221"/>
    <w:rsid w:val="008061EF"/>
    <w:rsid w:val="00806305"/>
    <w:rsid w:val="00813FDF"/>
    <w:rsid w:val="00815DC7"/>
    <w:rsid w:val="008204A5"/>
    <w:rsid w:val="00820651"/>
    <w:rsid w:val="008217EB"/>
    <w:rsid w:val="00824E5A"/>
    <w:rsid w:val="0082573D"/>
    <w:rsid w:val="00826527"/>
    <w:rsid w:val="00827984"/>
    <w:rsid w:val="0083199A"/>
    <w:rsid w:val="00833EBF"/>
    <w:rsid w:val="00834555"/>
    <w:rsid w:val="00834E2E"/>
    <w:rsid w:val="008415F4"/>
    <w:rsid w:val="00842A24"/>
    <w:rsid w:val="00843A78"/>
    <w:rsid w:val="008446DC"/>
    <w:rsid w:val="00846347"/>
    <w:rsid w:val="008463D4"/>
    <w:rsid w:val="00847331"/>
    <w:rsid w:val="00847DAD"/>
    <w:rsid w:val="00851E9E"/>
    <w:rsid w:val="008573F8"/>
    <w:rsid w:val="00860525"/>
    <w:rsid w:val="0086102C"/>
    <w:rsid w:val="00867799"/>
    <w:rsid w:val="00867E2A"/>
    <w:rsid w:val="00872AEA"/>
    <w:rsid w:val="00875464"/>
    <w:rsid w:val="008769FC"/>
    <w:rsid w:val="00880760"/>
    <w:rsid w:val="008828B3"/>
    <w:rsid w:val="008868B5"/>
    <w:rsid w:val="00890AF9"/>
    <w:rsid w:val="00894285"/>
    <w:rsid w:val="00896E73"/>
    <w:rsid w:val="0089708A"/>
    <w:rsid w:val="00897776"/>
    <w:rsid w:val="008A0853"/>
    <w:rsid w:val="008A1C31"/>
    <w:rsid w:val="008A41AE"/>
    <w:rsid w:val="008A5AE7"/>
    <w:rsid w:val="008A723C"/>
    <w:rsid w:val="008B36C0"/>
    <w:rsid w:val="008B553A"/>
    <w:rsid w:val="008B5F1B"/>
    <w:rsid w:val="008C2152"/>
    <w:rsid w:val="008C4443"/>
    <w:rsid w:val="008C6379"/>
    <w:rsid w:val="008C65EF"/>
    <w:rsid w:val="008C6860"/>
    <w:rsid w:val="008C6922"/>
    <w:rsid w:val="008C7601"/>
    <w:rsid w:val="008D1223"/>
    <w:rsid w:val="008D3240"/>
    <w:rsid w:val="008D34EE"/>
    <w:rsid w:val="008D513E"/>
    <w:rsid w:val="008D6166"/>
    <w:rsid w:val="008D6AC0"/>
    <w:rsid w:val="008D74E4"/>
    <w:rsid w:val="008D74EE"/>
    <w:rsid w:val="008E39AC"/>
    <w:rsid w:val="008E4E5D"/>
    <w:rsid w:val="008F01CB"/>
    <w:rsid w:val="008F1594"/>
    <w:rsid w:val="008F2F6D"/>
    <w:rsid w:val="008F3FAF"/>
    <w:rsid w:val="008F7127"/>
    <w:rsid w:val="009054B4"/>
    <w:rsid w:val="00905828"/>
    <w:rsid w:val="009105CD"/>
    <w:rsid w:val="009129F6"/>
    <w:rsid w:val="00916E76"/>
    <w:rsid w:val="0091723F"/>
    <w:rsid w:val="0093056C"/>
    <w:rsid w:val="00932860"/>
    <w:rsid w:val="00933C72"/>
    <w:rsid w:val="009350E7"/>
    <w:rsid w:val="0093662D"/>
    <w:rsid w:val="00937356"/>
    <w:rsid w:val="00940C0D"/>
    <w:rsid w:val="00942AC8"/>
    <w:rsid w:val="00942F5F"/>
    <w:rsid w:val="009432BD"/>
    <w:rsid w:val="0095218D"/>
    <w:rsid w:val="0095274E"/>
    <w:rsid w:val="00956C0A"/>
    <w:rsid w:val="00956D37"/>
    <w:rsid w:val="0096293A"/>
    <w:rsid w:val="00962C50"/>
    <w:rsid w:val="00964AF8"/>
    <w:rsid w:val="00975B85"/>
    <w:rsid w:val="00984443"/>
    <w:rsid w:val="00985697"/>
    <w:rsid w:val="009905B1"/>
    <w:rsid w:val="00992782"/>
    <w:rsid w:val="00992C32"/>
    <w:rsid w:val="009973ED"/>
    <w:rsid w:val="009A1C9E"/>
    <w:rsid w:val="009A3427"/>
    <w:rsid w:val="009A455A"/>
    <w:rsid w:val="009B069D"/>
    <w:rsid w:val="009B1B20"/>
    <w:rsid w:val="009B4825"/>
    <w:rsid w:val="009B68E8"/>
    <w:rsid w:val="009B7B22"/>
    <w:rsid w:val="009C202C"/>
    <w:rsid w:val="009C29A2"/>
    <w:rsid w:val="009C2B4A"/>
    <w:rsid w:val="009C5A24"/>
    <w:rsid w:val="009D0FB8"/>
    <w:rsid w:val="009D3482"/>
    <w:rsid w:val="009D37F0"/>
    <w:rsid w:val="009D47E0"/>
    <w:rsid w:val="009D4BED"/>
    <w:rsid w:val="009E3DC0"/>
    <w:rsid w:val="009E5B76"/>
    <w:rsid w:val="009E6BFD"/>
    <w:rsid w:val="009F7A37"/>
    <w:rsid w:val="00A01252"/>
    <w:rsid w:val="00A02552"/>
    <w:rsid w:val="00A04C75"/>
    <w:rsid w:val="00A06BEF"/>
    <w:rsid w:val="00A07667"/>
    <w:rsid w:val="00A162E8"/>
    <w:rsid w:val="00A17393"/>
    <w:rsid w:val="00A24EF7"/>
    <w:rsid w:val="00A275FC"/>
    <w:rsid w:val="00A314BF"/>
    <w:rsid w:val="00A341E4"/>
    <w:rsid w:val="00A346B4"/>
    <w:rsid w:val="00A40B2C"/>
    <w:rsid w:val="00A41008"/>
    <w:rsid w:val="00A43E8C"/>
    <w:rsid w:val="00A4511E"/>
    <w:rsid w:val="00A50608"/>
    <w:rsid w:val="00A51DBB"/>
    <w:rsid w:val="00A523B8"/>
    <w:rsid w:val="00A52861"/>
    <w:rsid w:val="00A53C5E"/>
    <w:rsid w:val="00A53E0A"/>
    <w:rsid w:val="00A56431"/>
    <w:rsid w:val="00A56E09"/>
    <w:rsid w:val="00A578C1"/>
    <w:rsid w:val="00A578FC"/>
    <w:rsid w:val="00A6223A"/>
    <w:rsid w:val="00A64A88"/>
    <w:rsid w:val="00A666D2"/>
    <w:rsid w:val="00A70CA9"/>
    <w:rsid w:val="00A80F88"/>
    <w:rsid w:val="00A8133B"/>
    <w:rsid w:val="00A829B7"/>
    <w:rsid w:val="00A85938"/>
    <w:rsid w:val="00A8731B"/>
    <w:rsid w:val="00A90283"/>
    <w:rsid w:val="00A90598"/>
    <w:rsid w:val="00A9083E"/>
    <w:rsid w:val="00A928C3"/>
    <w:rsid w:val="00A92CE7"/>
    <w:rsid w:val="00A92E23"/>
    <w:rsid w:val="00A9457D"/>
    <w:rsid w:val="00A95AF6"/>
    <w:rsid w:val="00AA23A5"/>
    <w:rsid w:val="00AB0098"/>
    <w:rsid w:val="00AB0593"/>
    <w:rsid w:val="00AB1563"/>
    <w:rsid w:val="00AB42CF"/>
    <w:rsid w:val="00AD0BD0"/>
    <w:rsid w:val="00AD16E0"/>
    <w:rsid w:val="00AD265D"/>
    <w:rsid w:val="00AD2BFB"/>
    <w:rsid w:val="00AD4AC6"/>
    <w:rsid w:val="00AE232D"/>
    <w:rsid w:val="00AE2A16"/>
    <w:rsid w:val="00AE3A7E"/>
    <w:rsid w:val="00AE5072"/>
    <w:rsid w:val="00B006E3"/>
    <w:rsid w:val="00B02C40"/>
    <w:rsid w:val="00B05E51"/>
    <w:rsid w:val="00B077E1"/>
    <w:rsid w:val="00B10039"/>
    <w:rsid w:val="00B12390"/>
    <w:rsid w:val="00B1288B"/>
    <w:rsid w:val="00B132DC"/>
    <w:rsid w:val="00B15253"/>
    <w:rsid w:val="00B15AF6"/>
    <w:rsid w:val="00B163C5"/>
    <w:rsid w:val="00B17CAF"/>
    <w:rsid w:val="00B22A0E"/>
    <w:rsid w:val="00B23776"/>
    <w:rsid w:val="00B24A5C"/>
    <w:rsid w:val="00B2507B"/>
    <w:rsid w:val="00B3236E"/>
    <w:rsid w:val="00B32B2E"/>
    <w:rsid w:val="00B3393C"/>
    <w:rsid w:val="00B33D25"/>
    <w:rsid w:val="00B34DFA"/>
    <w:rsid w:val="00B36064"/>
    <w:rsid w:val="00B37E72"/>
    <w:rsid w:val="00B42868"/>
    <w:rsid w:val="00B43CBF"/>
    <w:rsid w:val="00B51268"/>
    <w:rsid w:val="00B52654"/>
    <w:rsid w:val="00B531AB"/>
    <w:rsid w:val="00B5647A"/>
    <w:rsid w:val="00B56768"/>
    <w:rsid w:val="00B56D72"/>
    <w:rsid w:val="00B574C3"/>
    <w:rsid w:val="00B57EB4"/>
    <w:rsid w:val="00B61048"/>
    <w:rsid w:val="00B61FC5"/>
    <w:rsid w:val="00B7365A"/>
    <w:rsid w:val="00B75AA2"/>
    <w:rsid w:val="00B76354"/>
    <w:rsid w:val="00B7654C"/>
    <w:rsid w:val="00B805D0"/>
    <w:rsid w:val="00B82E4F"/>
    <w:rsid w:val="00B830A9"/>
    <w:rsid w:val="00B83785"/>
    <w:rsid w:val="00B86BE5"/>
    <w:rsid w:val="00B942ED"/>
    <w:rsid w:val="00B95B2C"/>
    <w:rsid w:val="00BA0777"/>
    <w:rsid w:val="00BA1636"/>
    <w:rsid w:val="00BA4349"/>
    <w:rsid w:val="00BA6391"/>
    <w:rsid w:val="00BA68BB"/>
    <w:rsid w:val="00BB534E"/>
    <w:rsid w:val="00BB7C47"/>
    <w:rsid w:val="00BB7CB9"/>
    <w:rsid w:val="00BC288C"/>
    <w:rsid w:val="00BC2F7E"/>
    <w:rsid w:val="00BC4699"/>
    <w:rsid w:val="00BC7E05"/>
    <w:rsid w:val="00BD111C"/>
    <w:rsid w:val="00BD1D22"/>
    <w:rsid w:val="00BD3092"/>
    <w:rsid w:val="00BD32E6"/>
    <w:rsid w:val="00BD42DA"/>
    <w:rsid w:val="00BD755B"/>
    <w:rsid w:val="00BE4B9D"/>
    <w:rsid w:val="00BE6CF4"/>
    <w:rsid w:val="00BF3867"/>
    <w:rsid w:val="00BF60B5"/>
    <w:rsid w:val="00BF71AF"/>
    <w:rsid w:val="00C05653"/>
    <w:rsid w:val="00C10662"/>
    <w:rsid w:val="00C14A86"/>
    <w:rsid w:val="00C15EF7"/>
    <w:rsid w:val="00C16689"/>
    <w:rsid w:val="00C17762"/>
    <w:rsid w:val="00C20414"/>
    <w:rsid w:val="00C24843"/>
    <w:rsid w:val="00C31441"/>
    <w:rsid w:val="00C32C9E"/>
    <w:rsid w:val="00C346DC"/>
    <w:rsid w:val="00C35C74"/>
    <w:rsid w:val="00C36486"/>
    <w:rsid w:val="00C42516"/>
    <w:rsid w:val="00C4362E"/>
    <w:rsid w:val="00C47B61"/>
    <w:rsid w:val="00C516F3"/>
    <w:rsid w:val="00C53A08"/>
    <w:rsid w:val="00C56CCF"/>
    <w:rsid w:val="00C60942"/>
    <w:rsid w:val="00C62548"/>
    <w:rsid w:val="00C634EC"/>
    <w:rsid w:val="00C63D2E"/>
    <w:rsid w:val="00C63EE9"/>
    <w:rsid w:val="00C64429"/>
    <w:rsid w:val="00C67549"/>
    <w:rsid w:val="00C71955"/>
    <w:rsid w:val="00C74684"/>
    <w:rsid w:val="00C75363"/>
    <w:rsid w:val="00C75D98"/>
    <w:rsid w:val="00C817F1"/>
    <w:rsid w:val="00C81C7D"/>
    <w:rsid w:val="00C830BD"/>
    <w:rsid w:val="00C861B4"/>
    <w:rsid w:val="00C9070A"/>
    <w:rsid w:val="00C95F47"/>
    <w:rsid w:val="00C97BA1"/>
    <w:rsid w:val="00CA23C3"/>
    <w:rsid w:val="00CA33F0"/>
    <w:rsid w:val="00CA48D0"/>
    <w:rsid w:val="00CA6CA5"/>
    <w:rsid w:val="00CB0C80"/>
    <w:rsid w:val="00CB1E7F"/>
    <w:rsid w:val="00CB5E0A"/>
    <w:rsid w:val="00CC4C56"/>
    <w:rsid w:val="00CC4D0A"/>
    <w:rsid w:val="00CC514F"/>
    <w:rsid w:val="00CC52B7"/>
    <w:rsid w:val="00CC5B0C"/>
    <w:rsid w:val="00CC5F9B"/>
    <w:rsid w:val="00CD2732"/>
    <w:rsid w:val="00CD34C6"/>
    <w:rsid w:val="00CD37FD"/>
    <w:rsid w:val="00CE25EB"/>
    <w:rsid w:val="00CE33DE"/>
    <w:rsid w:val="00CE37A1"/>
    <w:rsid w:val="00CE52AB"/>
    <w:rsid w:val="00CF4606"/>
    <w:rsid w:val="00CF70B9"/>
    <w:rsid w:val="00D020EC"/>
    <w:rsid w:val="00D0239E"/>
    <w:rsid w:val="00D06203"/>
    <w:rsid w:val="00D1034E"/>
    <w:rsid w:val="00D1090D"/>
    <w:rsid w:val="00D13A61"/>
    <w:rsid w:val="00D14CF6"/>
    <w:rsid w:val="00D16591"/>
    <w:rsid w:val="00D16A7F"/>
    <w:rsid w:val="00D172E7"/>
    <w:rsid w:val="00D17767"/>
    <w:rsid w:val="00D20A9E"/>
    <w:rsid w:val="00D211C7"/>
    <w:rsid w:val="00D22987"/>
    <w:rsid w:val="00D27091"/>
    <w:rsid w:val="00D277F5"/>
    <w:rsid w:val="00D310F8"/>
    <w:rsid w:val="00D316DD"/>
    <w:rsid w:val="00D35142"/>
    <w:rsid w:val="00D36C59"/>
    <w:rsid w:val="00D40416"/>
    <w:rsid w:val="00D4041F"/>
    <w:rsid w:val="00D40574"/>
    <w:rsid w:val="00D40818"/>
    <w:rsid w:val="00D40B0B"/>
    <w:rsid w:val="00D425BA"/>
    <w:rsid w:val="00D43BC9"/>
    <w:rsid w:val="00D458D7"/>
    <w:rsid w:val="00D501ED"/>
    <w:rsid w:val="00D50E4E"/>
    <w:rsid w:val="00D51AEB"/>
    <w:rsid w:val="00D557EE"/>
    <w:rsid w:val="00D55AF0"/>
    <w:rsid w:val="00D574FB"/>
    <w:rsid w:val="00D579FB"/>
    <w:rsid w:val="00D6067D"/>
    <w:rsid w:val="00D660E6"/>
    <w:rsid w:val="00D702AC"/>
    <w:rsid w:val="00D715AD"/>
    <w:rsid w:val="00D72101"/>
    <w:rsid w:val="00D72507"/>
    <w:rsid w:val="00D7710F"/>
    <w:rsid w:val="00D773CE"/>
    <w:rsid w:val="00D803D5"/>
    <w:rsid w:val="00D80CDA"/>
    <w:rsid w:val="00D91524"/>
    <w:rsid w:val="00D94720"/>
    <w:rsid w:val="00D948CD"/>
    <w:rsid w:val="00D955F7"/>
    <w:rsid w:val="00DA083E"/>
    <w:rsid w:val="00DA39EF"/>
    <w:rsid w:val="00DA4F90"/>
    <w:rsid w:val="00DA56B6"/>
    <w:rsid w:val="00DA7BDD"/>
    <w:rsid w:val="00DB0E39"/>
    <w:rsid w:val="00DB2671"/>
    <w:rsid w:val="00DB4DBB"/>
    <w:rsid w:val="00DC27AB"/>
    <w:rsid w:val="00DC68AF"/>
    <w:rsid w:val="00DD09D1"/>
    <w:rsid w:val="00DD35FF"/>
    <w:rsid w:val="00DD41CF"/>
    <w:rsid w:val="00DE0260"/>
    <w:rsid w:val="00DE0463"/>
    <w:rsid w:val="00DE399C"/>
    <w:rsid w:val="00DE4B31"/>
    <w:rsid w:val="00DE5F15"/>
    <w:rsid w:val="00DE623F"/>
    <w:rsid w:val="00DE72BE"/>
    <w:rsid w:val="00DF1D40"/>
    <w:rsid w:val="00DF2B23"/>
    <w:rsid w:val="00E01C2A"/>
    <w:rsid w:val="00E03F74"/>
    <w:rsid w:val="00E04436"/>
    <w:rsid w:val="00E11D58"/>
    <w:rsid w:val="00E12CB7"/>
    <w:rsid w:val="00E20101"/>
    <w:rsid w:val="00E21A6B"/>
    <w:rsid w:val="00E237E7"/>
    <w:rsid w:val="00E277DB"/>
    <w:rsid w:val="00E27F44"/>
    <w:rsid w:val="00E314E8"/>
    <w:rsid w:val="00E31F44"/>
    <w:rsid w:val="00E35166"/>
    <w:rsid w:val="00E377DC"/>
    <w:rsid w:val="00E40B77"/>
    <w:rsid w:val="00E45E20"/>
    <w:rsid w:val="00E4612E"/>
    <w:rsid w:val="00E468EC"/>
    <w:rsid w:val="00E51B3E"/>
    <w:rsid w:val="00E52A19"/>
    <w:rsid w:val="00E53632"/>
    <w:rsid w:val="00E53E33"/>
    <w:rsid w:val="00E53FCE"/>
    <w:rsid w:val="00E542F1"/>
    <w:rsid w:val="00E55DFC"/>
    <w:rsid w:val="00E573A8"/>
    <w:rsid w:val="00E62DB9"/>
    <w:rsid w:val="00E63F87"/>
    <w:rsid w:val="00E70E77"/>
    <w:rsid w:val="00E71314"/>
    <w:rsid w:val="00E73015"/>
    <w:rsid w:val="00E734B0"/>
    <w:rsid w:val="00E7470B"/>
    <w:rsid w:val="00E765FF"/>
    <w:rsid w:val="00E8053D"/>
    <w:rsid w:val="00E80762"/>
    <w:rsid w:val="00E81AE3"/>
    <w:rsid w:val="00E82CFC"/>
    <w:rsid w:val="00E83CB8"/>
    <w:rsid w:val="00E8715F"/>
    <w:rsid w:val="00E901A1"/>
    <w:rsid w:val="00E90432"/>
    <w:rsid w:val="00E9371B"/>
    <w:rsid w:val="00E94221"/>
    <w:rsid w:val="00EB3433"/>
    <w:rsid w:val="00EB3882"/>
    <w:rsid w:val="00EB425D"/>
    <w:rsid w:val="00EB562B"/>
    <w:rsid w:val="00EB5AF7"/>
    <w:rsid w:val="00EB60E0"/>
    <w:rsid w:val="00EB7ADC"/>
    <w:rsid w:val="00EC1427"/>
    <w:rsid w:val="00EC4593"/>
    <w:rsid w:val="00EC45EA"/>
    <w:rsid w:val="00EC5158"/>
    <w:rsid w:val="00ED0D3B"/>
    <w:rsid w:val="00ED2F01"/>
    <w:rsid w:val="00ED4DA6"/>
    <w:rsid w:val="00ED512B"/>
    <w:rsid w:val="00ED5597"/>
    <w:rsid w:val="00ED6E4E"/>
    <w:rsid w:val="00EE0544"/>
    <w:rsid w:val="00EE0CEB"/>
    <w:rsid w:val="00EE118F"/>
    <w:rsid w:val="00EE3E88"/>
    <w:rsid w:val="00EE43C7"/>
    <w:rsid w:val="00EE4525"/>
    <w:rsid w:val="00EF07F4"/>
    <w:rsid w:val="00EF2929"/>
    <w:rsid w:val="00EF588B"/>
    <w:rsid w:val="00EF65EF"/>
    <w:rsid w:val="00F01CDA"/>
    <w:rsid w:val="00F0674F"/>
    <w:rsid w:val="00F06A01"/>
    <w:rsid w:val="00F129AE"/>
    <w:rsid w:val="00F13008"/>
    <w:rsid w:val="00F14005"/>
    <w:rsid w:val="00F151B6"/>
    <w:rsid w:val="00F15459"/>
    <w:rsid w:val="00F22E90"/>
    <w:rsid w:val="00F23C33"/>
    <w:rsid w:val="00F261BD"/>
    <w:rsid w:val="00F2777D"/>
    <w:rsid w:val="00F30A1F"/>
    <w:rsid w:val="00F318C0"/>
    <w:rsid w:val="00F32CBE"/>
    <w:rsid w:val="00F35863"/>
    <w:rsid w:val="00F36E42"/>
    <w:rsid w:val="00F374C9"/>
    <w:rsid w:val="00F41E8F"/>
    <w:rsid w:val="00F43633"/>
    <w:rsid w:val="00F43D67"/>
    <w:rsid w:val="00F44BCC"/>
    <w:rsid w:val="00F45819"/>
    <w:rsid w:val="00F50E59"/>
    <w:rsid w:val="00F52047"/>
    <w:rsid w:val="00F539A8"/>
    <w:rsid w:val="00F57314"/>
    <w:rsid w:val="00F62890"/>
    <w:rsid w:val="00F6339E"/>
    <w:rsid w:val="00F66845"/>
    <w:rsid w:val="00F67289"/>
    <w:rsid w:val="00F71454"/>
    <w:rsid w:val="00F74338"/>
    <w:rsid w:val="00F76E4F"/>
    <w:rsid w:val="00F77CAF"/>
    <w:rsid w:val="00F80D62"/>
    <w:rsid w:val="00F84DB5"/>
    <w:rsid w:val="00F8573B"/>
    <w:rsid w:val="00F8663D"/>
    <w:rsid w:val="00F90817"/>
    <w:rsid w:val="00F9148A"/>
    <w:rsid w:val="00F916E2"/>
    <w:rsid w:val="00F92C25"/>
    <w:rsid w:val="00F93A83"/>
    <w:rsid w:val="00F94681"/>
    <w:rsid w:val="00F953D2"/>
    <w:rsid w:val="00F95AC8"/>
    <w:rsid w:val="00FA202E"/>
    <w:rsid w:val="00FA2136"/>
    <w:rsid w:val="00FA2D0F"/>
    <w:rsid w:val="00FA47F6"/>
    <w:rsid w:val="00FA4D60"/>
    <w:rsid w:val="00FA64C4"/>
    <w:rsid w:val="00FA6B28"/>
    <w:rsid w:val="00FA7394"/>
    <w:rsid w:val="00FB1998"/>
    <w:rsid w:val="00FB1B8C"/>
    <w:rsid w:val="00FB290A"/>
    <w:rsid w:val="00FC02D9"/>
    <w:rsid w:val="00FC1A7C"/>
    <w:rsid w:val="00FC20A3"/>
    <w:rsid w:val="00FC58A2"/>
    <w:rsid w:val="00FC626D"/>
    <w:rsid w:val="00FD0421"/>
    <w:rsid w:val="00FD1894"/>
    <w:rsid w:val="00FD2C59"/>
    <w:rsid w:val="00FD31CF"/>
    <w:rsid w:val="00FD3803"/>
    <w:rsid w:val="00FD3CCC"/>
    <w:rsid w:val="00FD49FE"/>
    <w:rsid w:val="00FD5A12"/>
    <w:rsid w:val="00FD7159"/>
    <w:rsid w:val="00FE1798"/>
    <w:rsid w:val="00FE2B6B"/>
    <w:rsid w:val="00FE5570"/>
    <w:rsid w:val="00FF1B7F"/>
    <w:rsid w:val="00FF3B8A"/>
    <w:rsid w:val="00FF4E35"/>
    <w:rsid w:val="00FF50CC"/>
    <w:rsid w:val="00FF7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ED98B77A-0C1D-4119-AF30-517FA7634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  <w:style w:type="character" w:styleId="Emphasis">
    <w:name w:val="Emphasis"/>
    <w:basedOn w:val="DefaultParagraphFont"/>
    <w:uiPriority w:val="20"/>
    <w:qFormat/>
    <w:rsid w:val="007B6CC5"/>
    <w:rPr>
      <w:i/>
      <w:iCs/>
    </w:rPr>
  </w:style>
  <w:style w:type="paragraph" w:styleId="ListParagraph">
    <w:name w:val="List Paragraph"/>
    <w:basedOn w:val="Normal"/>
    <w:uiPriority w:val="34"/>
    <w:qFormat/>
    <w:rsid w:val="00DA39EF"/>
    <w:pPr>
      <w:spacing w:after="160" w:line="259" w:lineRule="auto"/>
      <w:ind w:left="720"/>
      <w:contextualSpacing/>
    </w:pPr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3" ma:contentTypeDescription="Create a new document." ma:contentTypeScope="" ma:versionID="9ed359e34bff492f5b46f8d3d1971041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de7e5f3425f1b2fef4c7acb297ae6195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23E745-372D-479A-8752-E972FCF596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4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9</TotalTime>
  <Pages>15</Pages>
  <Words>2853</Words>
  <Characters>1626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19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ark</dc:creator>
  <cp:keywords/>
  <cp:lastModifiedBy>Claire Conway</cp:lastModifiedBy>
  <cp:revision>557</cp:revision>
  <cp:lastPrinted>2019-11-21T19:03:00Z</cp:lastPrinted>
  <dcterms:created xsi:type="dcterms:W3CDTF">2022-11-01T16:51:00Z</dcterms:created>
  <dcterms:modified xsi:type="dcterms:W3CDTF">2023-06-0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